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footer21.xml" ContentType="application/vnd.openxmlformats-officedocument.wordprocessingml.foot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header24.xml" ContentType="application/vnd.openxmlformats-officedocument.wordprocessingml.header+xml"/>
  <Override PartName="/word/footer23.xml" ContentType="application/vnd.openxmlformats-officedocument.wordprocessingml.footer+xml"/>
  <Override PartName="/word/header25.xml" ContentType="application/vnd.openxmlformats-officedocument.wordprocessingml.header+xml"/>
  <Override PartName="/word/footer24.xml" ContentType="application/vnd.openxmlformats-officedocument.wordprocessingml.foot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header27.xml" ContentType="application/vnd.openxmlformats-officedocument.wordprocessingml.header+xml"/>
  <Override PartName="/word/footer26.xml" ContentType="application/vnd.openxmlformats-officedocument.wordprocessingml.footer+xml"/>
  <Override PartName="/word/header28.xml" ContentType="application/vnd.openxmlformats-officedocument.wordprocessingml.header+xml"/>
  <Override PartName="/word/footer27.xml" ContentType="application/vnd.openxmlformats-officedocument.wordprocessingml.foot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header30.xml" ContentType="application/vnd.openxmlformats-officedocument.wordprocessingml.header+xml"/>
  <Override PartName="/word/footer29.xml" ContentType="application/vnd.openxmlformats-officedocument.wordprocessingml.footer+xml"/>
  <Override PartName="/word/header31.xml" ContentType="application/vnd.openxmlformats-officedocument.wordprocessingml.header+xml"/>
  <Override PartName="/word/footer30.xml" ContentType="application/vnd.openxmlformats-officedocument.wordprocessingml.foot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798"/>
        <w:gridCol w:w="4770"/>
      </w:tblGrid>
      <w:tr w:rsidR="009A6AD8" w:rsidRPr="008A3205" w14:paraId="1DDE4CAE" w14:textId="77777777" w:rsidTr="000C4E90">
        <w:tc>
          <w:tcPr>
            <w:tcW w:w="3798" w:type="dxa"/>
            <w:shd w:val="clear" w:color="auto" w:fill="auto"/>
          </w:tcPr>
          <w:p w14:paraId="252F557A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8A3205">
              <w:rPr>
                <w:rFonts w:asciiTheme="majorHAnsi" w:hAnsiTheme="majorHAnsi" w:cstheme="majorHAnsi"/>
                <w:b/>
                <w:bCs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3EEDE99" w14:textId="36DA0DC6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customer’]}}</w:t>
            </w:r>
          </w:p>
        </w:tc>
      </w:tr>
      <w:tr w:rsidR="009A6AD8" w:rsidRPr="008A3205" w14:paraId="4FC0D61A" w14:textId="77777777" w:rsidTr="000C4E90">
        <w:trPr>
          <w:trHeight w:val="319"/>
        </w:trPr>
        <w:tc>
          <w:tcPr>
            <w:tcW w:w="3798" w:type="dxa"/>
            <w:shd w:val="clear" w:color="auto" w:fill="auto"/>
          </w:tcPr>
          <w:p w14:paraId="7430726B" w14:textId="0CAAF6CD" w:rsidR="009A6AD8" w:rsidRPr="008A3205" w:rsidRDefault="009A6AD8" w:rsidP="009A6AD8">
            <w:pPr>
              <w:spacing w:line="259" w:lineRule="auto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  <w:b/>
                <w:bCs/>
              </w:rPr>
              <w:t>WRICEF/Issue/CALM Number:</w:t>
            </w:r>
            <w:r w:rsidRPr="008A3205">
              <w:rPr>
                <w:rFonts w:asciiTheme="majorHAnsi" w:hAnsiTheme="majorHAnsi" w:cstheme="majorHAnsi"/>
              </w:rPr>
              <w:t> 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1A27074" w14:textId="76F89AD4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icefw_number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1FDB4083" w14:textId="77777777" w:rsidTr="000C4E90">
        <w:tc>
          <w:tcPr>
            <w:tcW w:w="3798" w:type="dxa"/>
            <w:shd w:val="clear" w:color="auto" w:fill="auto"/>
          </w:tcPr>
          <w:p w14:paraId="33E2739F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17A6757" w14:textId="73C5784B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module’]}}</w:t>
            </w:r>
          </w:p>
        </w:tc>
      </w:tr>
      <w:tr w:rsidR="009A6AD8" w:rsidRPr="008A3205" w14:paraId="65428E1C" w14:textId="77777777" w:rsidTr="000C4E90">
        <w:tc>
          <w:tcPr>
            <w:tcW w:w="3798" w:type="dxa"/>
            <w:shd w:val="clear" w:color="auto" w:fill="auto"/>
          </w:tcPr>
          <w:p w14:paraId="39469524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3D45EB7" w14:textId="5E0491E9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specification’]}}</w:t>
            </w:r>
          </w:p>
        </w:tc>
      </w:tr>
      <w:tr w:rsidR="009A6AD8" w:rsidRPr="008A3205" w14:paraId="2420B4A7" w14:textId="77777777" w:rsidTr="000C4E90">
        <w:tc>
          <w:tcPr>
            <w:tcW w:w="3798" w:type="dxa"/>
            <w:shd w:val="clear" w:color="auto" w:fill="auto"/>
          </w:tcPr>
          <w:p w14:paraId="4552BD23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22EAFF3" w14:textId="31D115A6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description’]}}</w:t>
            </w:r>
          </w:p>
        </w:tc>
      </w:tr>
      <w:tr w:rsidR="009A6AD8" w:rsidRPr="008A3205" w14:paraId="7B7AC1E9" w14:textId="77777777" w:rsidTr="000C4E90">
        <w:tc>
          <w:tcPr>
            <w:tcW w:w="3798" w:type="dxa"/>
            <w:shd w:val="clear" w:color="auto" w:fill="auto"/>
          </w:tcPr>
          <w:p w14:paraId="15BF2710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14A53B9" w14:textId="57B91AC4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elated_ricefw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632002FE" w14:textId="77777777" w:rsidTr="000C4E90">
        <w:tc>
          <w:tcPr>
            <w:tcW w:w="3798" w:type="dxa"/>
            <w:shd w:val="clear" w:color="auto" w:fill="auto"/>
          </w:tcPr>
          <w:p w14:paraId="2F6E0274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A60EAE4" w14:textId="12AB6597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reated_b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2C589B02" w14:textId="77777777" w:rsidTr="000C4E90">
        <w:tc>
          <w:tcPr>
            <w:tcW w:w="3798" w:type="dxa"/>
            <w:shd w:val="clear" w:color="auto" w:fill="auto"/>
          </w:tcPr>
          <w:p w14:paraId="5E1FC621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400C37F" w14:textId="01EBCAA8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ocument_dat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0B3CD761" w14:textId="77777777" w:rsidTr="000C4E90">
        <w:trPr>
          <w:trHeight w:val="63"/>
        </w:trPr>
        <w:tc>
          <w:tcPr>
            <w:tcW w:w="3798" w:type="dxa"/>
            <w:shd w:val="clear" w:color="auto" w:fill="auto"/>
          </w:tcPr>
          <w:p w14:paraId="5E3F5439" w14:textId="77777777" w:rsidR="009A6AD8" w:rsidRPr="008A3205" w:rsidRDefault="009A6AD8" w:rsidP="009A6AD8">
            <w:pPr>
              <w:jc w:val="both"/>
              <w:rPr>
                <w:rFonts w:asciiTheme="majorHAnsi" w:hAnsiTheme="majorHAnsi" w:cstheme="majorHAnsi"/>
              </w:rPr>
            </w:pPr>
            <w:r w:rsidRPr="008A3205">
              <w:rPr>
                <w:rFonts w:asciiTheme="majorHAnsi" w:hAnsiTheme="majorHAnsi" w:cstheme="majorHAnsi"/>
              </w:rPr>
              <w:t>Priority (Could, Should, Must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E8EE6E6" w14:textId="785C5297" w:rsidR="009A6AD8" w:rsidRPr="008A3205" w:rsidRDefault="009A6AD8" w:rsidP="009A6AD8">
            <w:pPr>
              <w:rPr>
                <w:rFonts w:asciiTheme="majorHAnsi" w:hAnsiTheme="majorHAnsi" w:cstheme="majorHAnsi"/>
              </w:rPr>
            </w:pPr>
            <w:r w:rsidRPr="0068291C">
              <w:rPr>
                <w:rFonts w:ascii="Verdana" w:hAnsi="Verdana"/>
              </w:rPr>
              <w:t xml:space="preserve">      </w:t>
            </w:r>
          </w:p>
        </w:tc>
      </w:tr>
    </w:tbl>
    <w:p w14:paraId="05636C82" w14:textId="77777777" w:rsidR="002D7793" w:rsidRPr="008A3205" w:rsidRDefault="002D7793" w:rsidP="00052211">
      <w:pPr>
        <w:spacing w:after="0"/>
        <w:ind w:left="2606" w:hanging="2606"/>
        <w:rPr>
          <w:rFonts w:asciiTheme="majorHAnsi" w:hAnsiTheme="majorHAnsi" w:cstheme="majorHAnsi"/>
        </w:rPr>
      </w:pPr>
    </w:p>
    <w:p w14:paraId="1A2BCA91" w14:textId="77777777" w:rsidR="00A56FD8" w:rsidRPr="008A3205" w:rsidRDefault="00A56FD8" w:rsidP="00052211">
      <w:pPr>
        <w:spacing w:after="0"/>
        <w:ind w:left="2606" w:hanging="2606"/>
        <w:rPr>
          <w:rFonts w:asciiTheme="majorHAnsi" w:hAnsiTheme="majorHAnsi" w:cstheme="majorHAnsi"/>
        </w:rPr>
      </w:pPr>
    </w:p>
    <w:p w14:paraId="53127578" w14:textId="77777777" w:rsidR="008E0D09" w:rsidRPr="008A3205" w:rsidRDefault="008E0D09" w:rsidP="00052211">
      <w:pPr>
        <w:spacing w:after="0"/>
        <w:ind w:left="2606" w:hanging="2606"/>
        <w:rPr>
          <w:rFonts w:asciiTheme="majorHAnsi" w:hAnsiTheme="majorHAnsi" w:cstheme="majorHAnsi"/>
        </w:rPr>
      </w:pPr>
    </w:p>
    <w:p w14:paraId="5246695A" w14:textId="77777777" w:rsidR="00390FD1" w:rsidRPr="008A3205" w:rsidRDefault="003911D0" w:rsidP="007A2851">
      <w:pPr>
        <w:rPr>
          <w:rStyle w:val="CommentReference"/>
          <w:rFonts w:asciiTheme="majorHAnsi" w:hAnsiTheme="majorHAnsi" w:cstheme="majorHAnsi"/>
          <w:sz w:val="20"/>
        </w:rPr>
      </w:pPr>
      <w:r w:rsidRPr="008A3205">
        <w:rPr>
          <w:rFonts w:asciiTheme="majorHAnsi" w:hAnsiTheme="majorHAnsi" w:cstheme="majorHAnsi"/>
        </w:rPr>
        <w:t xml:space="preserve">Contact Information: 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8E0D09" w:rsidRPr="008A3205" w14:paraId="209446D0" w14:textId="77777777" w:rsidTr="009A6AD8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C5CA959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9D9B23F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F97D88D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Company / 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F5B85DD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752B7E2C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Phone #</w:t>
            </w:r>
          </w:p>
        </w:tc>
      </w:tr>
      <w:tr w:rsidR="009A6AD8" w:rsidRPr="008A3205" w14:paraId="2468663B" w14:textId="77777777" w:rsidTr="009A6AD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36D5188" w14:textId="7777777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 xml:space="preserve">Client Owner </w:t>
            </w:r>
          </w:p>
          <w:p w14:paraId="43DDC28C" w14:textId="7777777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7D3D51" w14:textId="0180388E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nam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Pr="00CC5898">
              <w:rPr>
                <w:rFonts w:ascii="Verdana" w:hAnsi="Verdana"/>
              </w:rPr>
              <w:t xml:space="preserve">   </w:t>
            </w:r>
            <w:proofErr w:type="gramEnd"/>
            <w:r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8A618B4" w14:textId="2F0644E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compan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Pr="00CC5898">
              <w:rPr>
                <w:rFonts w:ascii="Verdana" w:hAnsi="Verdana"/>
              </w:rPr>
              <w:t xml:space="preserve">   </w:t>
            </w:r>
            <w:proofErr w:type="gramEnd"/>
            <w:r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70E87C8" w14:textId="1E8E16EE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Pr="00CC5898">
              <w:rPr>
                <w:rFonts w:ascii="Verdana" w:hAnsi="Verdana"/>
              </w:rPr>
              <w:t xml:space="preserve">   </w:t>
            </w:r>
            <w:proofErr w:type="gramEnd"/>
            <w:r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37BEE0D" w14:textId="4C12729A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Pr="00CC5898">
              <w:rPr>
                <w:rFonts w:ascii="Verdana" w:hAnsi="Verdana"/>
              </w:rPr>
              <w:t xml:space="preserve">   </w:t>
            </w:r>
            <w:proofErr w:type="gramEnd"/>
            <w:r w:rsidRPr="00CC5898">
              <w:rPr>
                <w:rFonts w:ascii="Verdana" w:hAnsi="Verdana"/>
              </w:rPr>
              <w:t xml:space="preserve">  </w:t>
            </w:r>
          </w:p>
        </w:tc>
      </w:tr>
      <w:tr w:rsidR="009A6AD8" w:rsidRPr="008A3205" w14:paraId="1F7BD1D5" w14:textId="77777777" w:rsidTr="009A6AD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426A26D" w14:textId="7777777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93203E4" w14:textId="7AC360BC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ECC28EE" w14:textId="34630C47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94B09E7" w14:textId="56DABC8F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EC7BBC9" w14:textId="20809FB4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5A130F85" w14:textId="77777777" w:rsidTr="009A6AD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C2D9A9D" w14:textId="7777777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C9168C1" w14:textId="017B897F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16C875B" w14:textId="7B567D16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B91A6B2" w14:textId="4009BEC9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DB4BF13" w14:textId="50E90BBF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9A6AD8" w:rsidRPr="008A3205" w14:paraId="45563AFB" w14:textId="77777777" w:rsidTr="009A6AD8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847566E" w14:textId="77777777" w:rsidR="009A6AD8" w:rsidRPr="008A3205" w:rsidRDefault="009A6AD8" w:rsidP="009A6AD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3CB9021" w14:textId="1774795A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365177B" w14:textId="6A6038CD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842AD31" w14:textId="086FF8C7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0FAECAB" w14:textId="4AA797C6" w:rsidR="009A6AD8" w:rsidRPr="008A3205" w:rsidRDefault="009A6AD8" w:rsidP="009A6AD8">
            <w:pPr>
              <w:spacing w:after="0"/>
              <w:rPr>
                <w:rFonts w:asciiTheme="majorHAnsi" w:hAnsiTheme="majorHAnsi" w:cstheme="maj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</w:tbl>
    <w:p w14:paraId="2D404BB3" w14:textId="77777777" w:rsidR="006416DE" w:rsidRPr="008A3205" w:rsidRDefault="006416DE" w:rsidP="006416DE">
      <w:pPr>
        <w:rPr>
          <w:rFonts w:asciiTheme="majorHAnsi" w:hAnsiTheme="majorHAnsi" w:cstheme="majorHAnsi"/>
          <w:noProof/>
          <w:kern w:val="28"/>
          <w:sz w:val="32"/>
        </w:rPr>
      </w:pPr>
    </w:p>
    <w:p w14:paraId="359CCFBF" w14:textId="77777777" w:rsidR="006416DE" w:rsidRPr="008A3205" w:rsidRDefault="006416DE" w:rsidP="006416DE">
      <w:pPr>
        <w:rPr>
          <w:rFonts w:asciiTheme="majorHAnsi" w:hAnsiTheme="majorHAnsi" w:cstheme="majorHAnsi"/>
        </w:rPr>
        <w:sectPr w:rsidR="006416DE" w:rsidRPr="008A3205" w:rsidSect="007220E7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BDAB12B" w14:textId="77777777" w:rsidR="003911D0" w:rsidRPr="008A3205" w:rsidRDefault="003911D0" w:rsidP="00ED1045">
      <w:pPr>
        <w:spacing w:before="120"/>
        <w:rPr>
          <w:rFonts w:asciiTheme="majorHAnsi" w:hAnsiTheme="majorHAnsi" w:cstheme="majorHAnsi"/>
        </w:rPr>
      </w:pPr>
      <w:r w:rsidRPr="008A3205">
        <w:rPr>
          <w:rFonts w:asciiTheme="majorHAnsi" w:hAnsiTheme="majorHAnsi" w:cstheme="majorHAnsi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8E0D09" w:rsidRPr="008A3205" w14:paraId="3AFA0B4C" w14:textId="77777777" w:rsidTr="000C4E90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43AC16FA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3BFA53FB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Revised B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0D7491E3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Section C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4C0D72CD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Description of Change</w:t>
            </w:r>
          </w:p>
        </w:tc>
      </w:tr>
      <w:tr w:rsidR="008E0D09" w:rsidRPr="008A3205" w14:paraId="6A59905A" w14:textId="77777777" w:rsidTr="000C4E90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59040DF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1800" w:type="dxa"/>
            <w:vAlign w:val="center"/>
          </w:tcPr>
          <w:p w14:paraId="2A1571D2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13BC51B8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5040" w:type="dxa"/>
            <w:vAlign w:val="center"/>
          </w:tcPr>
          <w:p w14:paraId="3A97BDCF" w14:textId="77777777" w:rsidR="008E0D09" w:rsidRPr="008A3205" w:rsidRDefault="008E0D09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  <w:tr w:rsidR="008E0D09" w:rsidRPr="008A3205" w14:paraId="774C20BF" w14:textId="77777777" w:rsidTr="000C4E90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903CAF4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800" w:type="dxa"/>
            <w:vAlign w:val="center"/>
          </w:tcPr>
          <w:p w14:paraId="718DA896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vAlign w:val="center"/>
          </w:tcPr>
          <w:p w14:paraId="62897A4D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040" w:type="dxa"/>
            <w:vAlign w:val="center"/>
          </w:tcPr>
          <w:p w14:paraId="4F25C6E5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8E0D09" w:rsidRPr="008A3205" w14:paraId="61123D0D" w14:textId="77777777" w:rsidTr="000C4E90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3E912C42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800" w:type="dxa"/>
            <w:vAlign w:val="center"/>
          </w:tcPr>
          <w:p w14:paraId="625BB6F7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vAlign w:val="center"/>
          </w:tcPr>
          <w:p w14:paraId="73871D82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040" w:type="dxa"/>
            <w:vAlign w:val="center"/>
          </w:tcPr>
          <w:p w14:paraId="21840721" w14:textId="77777777" w:rsidR="008E0D09" w:rsidRPr="008A3205" w:rsidRDefault="008E0D09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67685C2E" w14:textId="77777777" w:rsidR="003911D0" w:rsidRPr="008A3205" w:rsidRDefault="003911D0" w:rsidP="00F819E8">
      <w:pPr>
        <w:pStyle w:val="Heading2"/>
        <w:spacing w:after="120" w:line="240" w:lineRule="auto"/>
        <w:rPr>
          <w:rFonts w:asciiTheme="majorHAnsi" w:hAnsiTheme="majorHAnsi" w:cstheme="majorHAnsi"/>
        </w:rPr>
      </w:pPr>
    </w:p>
    <w:p w14:paraId="5E8CA1E9" w14:textId="77777777" w:rsidR="00450FEF" w:rsidRPr="008A3205" w:rsidRDefault="00450FEF" w:rsidP="00450FEF">
      <w:pPr>
        <w:rPr>
          <w:rFonts w:asciiTheme="majorHAnsi" w:hAnsiTheme="majorHAnsi" w:cstheme="majorHAnsi"/>
        </w:rPr>
        <w:sectPr w:rsidR="00450FEF" w:rsidRPr="008A3205" w:rsidSect="007220E7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8F1CB73" w14:textId="77777777" w:rsidR="00A071BB" w:rsidRPr="008A3205" w:rsidRDefault="00092C6E" w:rsidP="00F819E8">
      <w:pPr>
        <w:pStyle w:val="Heading2"/>
        <w:spacing w:before="0" w:after="120" w:line="240" w:lineRule="auto"/>
        <w:rPr>
          <w:rFonts w:asciiTheme="majorHAnsi" w:hAnsiTheme="majorHAnsi" w:cstheme="majorHAnsi"/>
          <w:b/>
          <w:color w:val="808080"/>
          <w:sz w:val="20"/>
        </w:rPr>
      </w:pPr>
      <w:r w:rsidRPr="008A3205">
        <w:rPr>
          <w:rFonts w:asciiTheme="majorHAnsi" w:hAnsiTheme="majorHAnsi" w:cstheme="majorHAnsi"/>
        </w:rPr>
        <w:br w:type="page"/>
      </w:r>
      <w:r w:rsidR="00A071BB" w:rsidRPr="008A3205">
        <w:rPr>
          <w:rFonts w:asciiTheme="majorHAnsi" w:hAnsiTheme="majorHAnsi" w:cstheme="majorHAnsi"/>
          <w:b/>
          <w:color w:val="808080"/>
          <w:sz w:val="20"/>
        </w:rPr>
        <w:lastRenderedPageBreak/>
        <w:t>Instructions:</w:t>
      </w:r>
    </w:p>
    <w:p w14:paraId="26F8E5F4" w14:textId="77777777" w:rsidR="00E80F1B" w:rsidRPr="008A3205" w:rsidRDefault="00E80F1B" w:rsidP="00E80F1B">
      <w:pPr>
        <w:pStyle w:val="Heading2"/>
        <w:spacing w:before="0" w:after="120" w:line="240" w:lineRule="auto"/>
        <w:rPr>
          <w:rFonts w:asciiTheme="majorHAnsi" w:hAnsiTheme="majorHAnsi" w:cstheme="majorHAnsi"/>
          <w:b/>
          <w:color w:val="FFFFFF"/>
          <w:sz w:val="16"/>
          <w:szCs w:val="16"/>
        </w:rPr>
      </w:pPr>
      <w:r w:rsidRPr="008A3205">
        <w:rPr>
          <w:rFonts w:asciiTheme="majorHAnsi" w:hAnsiTheme="majorHAnsi" w:cstheme="majorHAnsi"/>
          <w:b/>
          <w:color w:val="FFFFFF"/>
          <w:sz w:val="16"/>
          <w:szCs w:val="16"/>
          <w:highlight w:val="blue"/>
        </w:rPr>
        <w:t>CRP/BLUEPRINT PHASE:</w:t>
      </w:r>
    </w:p>
    <w:p w14:paraId="359A92CA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66FF"/>
          <w:sz w:val="16"/>
          <w:szCs w:val="16"/>
        </w:rPr>
      </w:pPr>
      <w:hyperlink w:anchor="_To_be_completed" w:history="1">
        <w:r w:rsidRPr="008A3205">
          <w:rPr>
            <w:rStyle w:val="Hyperlink"/>
            <w:rFonts w:asciiTheme="majorHAnsi" w:hAnsiTheme="majorHAnsi" w:cstheme="majorHAnsi"/>
            <w:b/>
            <w:color w:val="0066FF"/>
            <w:sz w:val="16"/>
            <w:szCs w:val="16"/>
          </w:rPr>
          <w:t>Section 1</w:t>
        </w:r>
      </w:hyperlink>
      <w:r w:rsidRPr="008A3205">
        <w:rPr>
          <w:rFonts w:asciiTheme="majorHAnsi" w:hAnsiTheme="majorHAnsi" w:cstheme="majorHAnsi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8A3205">
        <w:rPr>
          <w:rFonts w:asciiTheme="majorHAnsi" w:hAnsiTheme="majorHAnsi" w:cstheme="majorHAnsi"/>
          <w:b/>
          <w:color w:val="0099FF"/>
          <w:sz w:val="16"/>
          <w:szCs w:val="16"/>
        </w:rPr>
        <w:t xml:space="preserve"> </w:t>
      </w:r>
      <w:r w:rsidRPr="008A3205">
        <w:rPr>
          <w:rFonts w:asciiTheme="majorHAnsi" w:hAnsiTheme="majorHAnsi" w:cstheme="majorHAnsi"/>
          <w:b/>
          <w:color w:val="0066FF"/>
          <w:sz w:val="16"/>
          <w:szCs w:val="16"/>
        </w:rPr>
        <w:t>high-level specification.  This section is completed by the Client Owner (BPO).</w:t>
      </w:r>
    </w:p>
    <w:p w14:paraId="05FE1E5C" w14:textId="77777777" w:rsidR="00E80F1B" w:rsidRPr="008A3205" w:rsidRDefault="00E80F1B" w:rsidP="00E80F1B">
      <w:pPr>
        <w:pStyle w:val="Heading2"/>
        <w:spacing w:before="0" w:after="0" w:line="240" w:lineRule="auto"/>
        <w:ind w:left="1987" w:hanging="1987"/>
        <w:rPr>
          <w:rFonts w:asciiTheme="majorHAnsi" w:hAnsiTheme="majorHAnsi" w:cstheme="majorHAnsi"/>
          <w:b/>
          <w:color w:val="FF6600"/>
          <w:sz w:val="16"/>
          <w:szCs w:val="16"/>
        </w:rPr>
      </w:pPr>
    </w:p>
    <w:p w14:paraId="00DF7423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sz w:val="16"/>
          <w:szCs w:val="16"/>
        </w:rPr>
      </w:pPr>
      <w:hyperlink w:anchor="_To_be_completed_6" w:history="1">
        <w:r w:rsidRPr="008A3205">
          <w:rPr>
            <w:rStyle w:val="Hyperlink"/>
            <w:rFonts w:asciiTheme="majorHAnsi" w:hAnsiTheme="majorHAnsi" w:cstheme="majorHAnsi"/>
            <w:b/>
            <w:color w:val="auto"/>
            <w:sz w:val="16"/>
            <w:szCs w:val="16"/>
          </w:rPr>
          <w:t>Section 2</w:t>
        </w:r>
      </w:hyperlink>
      <w:r w:rsidRPr="008A3205">
        <w:rPr>
          <w:rFonts w:asciiTheme="majorHAnsi" w:hAnsiTheme="majorHAnsi" w:cstheme="majorHAnsi"/>
          <w:b/>
          <w:sz w:val="16"/>
          <w:szCs w:val="16"/>
        </w:rPr>
        <w:tab/>
        <w:t>Response of the Consultant (ROC) – All fields in black are required for the RICEF justification.  This section is completed by the Functional Owner (Consultant).</w:t>
      </w:r>
    </w:p>
    <w:p w14:paraId="40BF35F5" w14:textId="77777777" w:rsidR="00812B40" w:rsidRPr="008A3205" w:rsidRDefault="00812B40" w:rsidP="00812B40">
      <w:pPr>
        <w:pStyle w:val="Heading2"/>
        <w:spacing w:before="120" w:after="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 Sections 1 &amp; 2 comprise the High Level Functional Spec.  </w:t>
      </w:r>
    </w:p>
    <w:p w14:paraId="0285D119" w14:textId="77777777" w:rsidR="00812B40" w:rsidRPr="008A3205" w:rsidRDefault="00812B40" w:rsidP="00812B40">
      <w:pPr>
        <w:pStyle w:val="Heading2"/>
        <w:spacing w:before="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t>They are required prior to leaving the CRP/Blueprint phase.</w:t>
      </w:r>
    </w:p>
    <w:p w14:paraId="62B35E6F" w14:textId="77777777" w:rsidR="00812B40" w:rsidRPr="008A3205" w:rsidRDefault="00812B40" w:rsidP="00812B40">
      <w:pPr>
        <w:pStyle w:val="Heading2"/>
        <w:spacing w:before="12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Functional Owner (consultant) and BPO Sign-off Required.</w:t>
      </w:r>
    </w:p>
    <w:p w14:paraId="21EFF43B" w14:textId="77777777" w:rsidR="00E80F1B" w:rsidRPr="008A3205" w:rsidRDefault="00E80F1B" w:rsidP="00E80F1B">
      <w:pPr>
        <w:pStyle w:val="Heading2"/>
        <w:spacing w:before="120" w:line="240" w:lineRule="auto"/>
        <w:rPr>
          <w:rFonts w:asciiTheme="majorHAnsi" w:hAnsiTheme="majorHAnsi" w:cstheme="majorHAnsi"/>
          <w:b/>
          <w:color w:val="FFFFFF"/>
          <w:sz w:val="16"/>
          <w:szCs w:val="16"/>
        </w:rPr>
      </w:pPr>
      <w:r w:rsidRPr="008A3205">
        <w:rPr>
          <w:rFonts w:asciiTheme="majorHAnsi" w:hAnsiTheme="majorHAnsi" w:cstheme="majorHAnsi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0D795174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0099"/>
          <w:sz w:val="16"/>
          <w:szCs w:val="16"/>
        </w:rPr>
      </w:pPr>
      <w:hyperlink w:anchor="_To_be_completed_1" w:history="1">
        <w:r w:rsidRPr="008A3205">
          <w:rPr>
            <w:rStyle w:val="Hyperlink"/>
            <w:rFonts w:asciiTheme="majorHAnsi" w:hAnsiTheme="majorHAnsi" w:cstheme="majorHAnsi"/>
            <w:b/>
            <w:color w:val="000099"/>
            <w:sz w:val="16"/>
            <w:szCs w:val="16"/>
          </w:rPr>
          <w:t>Section 3</w:t>
        </w:r>
      </w:hyperlink>
      <w:r w:rsidRPr="008A3205">
        <w:rPr>
          <w:rFonts w:asciiTheme="majorHAnsi" w:hAnsiTheme="majorHAnsi" w:cstheme="majorHAnsi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023696B4" w14:textId="3AF34EFD" w:rsidR="00E80F1B" w:rsidRPr="008A3205" w:rsidRDefault="00812B40" w:rsidP="00E80F1B">
      <w:pPr>
        <w:pStyle w:val="Heading2"/>
        <w:spacing w:before="12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 </w:t>
      </w:r>
      <w:r w:rsidR="00E80F1B" w:rsidRPr="008A3205">
        <w:rPr>
          <w:rFonts w:asciiTheme="majorHAnsi" w:hAnsiTheme="majorHAnsi" w:cstheme="majorHAnsi"/>
          <w:b/>
          <w:sz w:val="16"/>
          <w:szCs w:val="16"/>
        </w:rPr>
        <w:t>Functional Design Sign-off Required.</w:t>
      </w:r>
    </w:p>
    <w:p w14:paraId="0340166A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FF6600"/>
          <w:sz w:val="16"/>
          <w:szCs w:val="16"/>
        </w:rPr>
      </w:pPr>
      <w:hyperlink w:anchor="_To_be_completed_2" w:history="1">
        <w:r w:rsidRPr="008A3205">
          <w:rPr>
            <w:rStyle w:val="Hyperlink"/>
            <w:rFonts w:asciiTheme="majorHAnsi" w:hAnsiTheme="majorHAnsi" w:cstheme="majorHAnsi"/>
            <w:b/>
            <w:color w:val="FF6600"/>
            <w:sz w:val="16"/>
            <w:szCs w:val="16"/>
          </w:rPr>
          <w:t>Section 4</w:t>
        </w:r>
      </w:hyperlink>
      <w:r w:rsidRPr="008A3205">
        <w:rPr>
          <w:rFonts w:asciiTheme="majorHAnsi" w:hAnsiTheme="majorHAnsi" w:cstheme="majorHAnsi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7089B01" w14:textId="20A39D3B" w:rsidR="008A3205" w:rsidRPr="008A3205" w:rsidRDefault="00F720F7" w:rsidP="008A3205">
      <w:pPr>
        <w:pStyle w:val="Heading2"/>
        <w:spacing w:before="12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F720F7">
        <w:rPr>
          <w:rFonts w:ascii="Wingdings 2" w:eastAsia="Wingdings 2" w:hAnsi="Wingdings 2" w:cs="Wingdings 2"/>
          <w:b/>
          <w:sz w:val="14"/>
          <w:szCs w:val="14"/>
        </w:rPr>
        <w:t xml:space="preserve">£ </w:t>
      </w:r>
      <w:r w:rsidR="008A3205" w:rsidRPr="008A3205">
        <w:rPr>
          <w:rFonts w:asciiTheme="majorHAnsi" w:hAnsiTheme="majorHAnsi" w:cstheme="majorHAnsi"/>
          <w:b/>
          <w:sz w:val="16"/>
          <w:szCs w:val="16"/>
        </w:rPr>
        <w:t>Technical Design Sign-off if required.</w:t>
      </w:r>
    </w:p>
    <w:p w14:paraId="7B674606" w14:textId="6DFA51C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DC0032"/>
          <w:sz w:val="16"/>
          <w:szCs w:val="16"/>
        </w:rPr>
      </w:pPr>
      <w:hyperlink w:anchor="_To_be_completed_3" w:history="1">
        <w:r w:rsidRPr="008A3205">
          <w:rPr>
            <w:rStyle w:val="Hyperlink"/>
            <w:rFonts w:asciiTheme="majorHAnsi" w:hAnsiTheme="majorHAnsi" w:cstheme="majorHAnsi"/>
            <w:b/>
            <w:color w:val="DC0032"/>
            <w:sz w:val="16"/>
            <w:szCs w:val="16"/>
          </w:rPr>
          <w:t>Section 5</w:t>
        </w:r>
      </w:hyperlink>
      <w:r w:rsidRPr="008A3205">
        <w:rPr>
          <w:rFonts w:asciiTheme="majorHAnsi" w:hAnsiTheme="majorHAnsi" w:cstheme="majorHAnsi"/>
          <w:b/>
          <w:color w:val="DC0032"/>
          <w:sz w:val="16"/>
          <w:szCs w:val="16"/>
        </w:rPr>
        <w:tab/>
        <w:t xml:space="preserve">Technical Documentation – All fields in red are required for complete technical documentation, including documented unit test results.  This section is completed by the Developer.  </w:t>
      </w:r>
    </w:p>
    <w:p w14:paraId="43F644DF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990099"/>
          <w:sz w:val="16"/>
          <w:szCs w:val="16"/>
        </w:rPr>
      </w:pPr>
      <w:hyperlink w:anchor="_To_be_completed_4" w:history="1">
        <w:r w:rsidRPr="008A3205">
          <w:rPr>
            <w:rStyle w:val="Hyperlink"/>
            <w:rFonts w:asciiTheme="majorHAnsi" w:hAnsiTheme="majorHAnsi" w:cstheme="majorHAnsi"/>
            <w:b/>
            <w:color w:val="990099"/>
            <w:sz w:val="16"/>
            <w:szCs w:val="16"/>
          </w:rPr>
          <w:t>Section 6</w:t>
        </w:r>
      </w:hyperlink>
      <w:r w:rsidRPr="008A3205">
        <w:rPr>
          <w:rFonts w:asciiTheme="majorHAnsi" w:hAnsiTheme="majorHAnsi" w:cstheme="majorHAnsi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59BD000B" w14:textId="77777777" w:rsidR="00E80F1B" w:rsidRPr="008A3205" w:rsidRDefault="00E80F1B" w:rsidP="00E80F1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8000"/>
          <w:sz w:val="16"/>
          <w:szCs w:val="16"/>
        </w:rPr>
      </w:pPr>
      <w:hyperlink w:anchor="_To_be_completed_5" w:history="1">
        <w:r w:rsidRPr="008A3205">
          <w:rPr>
            <w:rStyle w:val="Hyperlink"/>
            <w:rFonts w:asciiTheme="majorHAnsi" w:hAnsiTheme="majorHAnsi" w:cstheme="majorHAnsi"/>
            <w:b/>
            <w:color w:val="008000"/>
            <w:sz w:val="16"/>
            <w:szCs w:val="16"/>
          </w:rPr>
          <w:t>Section 7</w:t>
        </w:r>
      </w:hyperlink>
      <w:r w:rsidRPr="008A3205">
        <w:rPr>
          <w:rFonts w:asciiTheme="majorHAnsi" w:hAnsiTheme="majorHAnsi" w:cstheme="majorHAnsi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3EEB3EB3" w14:textId="756357AD" w:rsidR="00812B40" w:rsidRPr="008A3205" w:rsidRDefault="009B3D88" w:rsidP="00812B40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 </w:t>
      </w:r>
      <w:r w:rsidR="00E80F1B" w:rsidRPr="008A3205">
        <w:rPr>
          <w:rFonts w:asciiTheme="majorHAnsi" w:hAnsiTheme="majorHAnsi" w:cstheme="majorHAnsi"/>
          <w:b/>
          <w:sz w:val="16"/>
          <w:szCs w:val="16"/>
        </w:rPr>
        <w:t xml:space="preserve"> </w:t>
      </w:r>
      <w:r w:rsidR="00812B40" w:rsidRPr="008A3205">
        <w:rPr>
          <w:rFonts w:asciiTheme="majorHAnsi" w:hAnsiTheme="majorHAnsi" w:cstheme="majorHAnsi"/>
          <w:b/>
          <w:sz w:val="16"/>
          <w:szCs w:val="16"/>
        </w:rPr>
        <w:t>User Acceptance Testing Sign-off Required.</w:t>
      </w:r>
    </w:p>
    <w:p w14:paraId="61D12DB2" w14:textId="77777777" w:rsidR="00812B40" w:rsidRPr="008A3205" w:rsidRDefault="00812B40" w:rsidP="00812B40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 Exceptions copied to the project Issues List.</w:t>
      </w:r>
    </w:p>
    <w:p w14:paraId="30D2E93F" w14:textId="77777777" w:rsidR="00812B40" w:rsidRPr="008A3205" w:rsidRDefault="00812B40" w:rsidP="00812B40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8A3205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8A3205">
        <w:rPr>
          <w:rFonts w:asciiTheme="majorHAnsi" w:hAnsiTheme="majorHAnsi" w:cstheme="majorHAnsi"/>
          <w:b/>
          <w:sz w:val="16"/>
          <w:szCs w:val="16"/>
        </w:rPr>
        <w:t xml:space="preserve">  Transports released and migrated to QA.</w:t>
      </w:r>
    </w:p>
    <w:p w14:paraId="75CFD643" w14:textId="77777777" w:rsidR="00812B40" w:rsidRPr="008A3205" w:rsidRDefault="00812B40" w:rsidP="009B3D88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</w:p>
    <w:p w14:paraId="7A3D41D3" w14:textId="77777777" w:rsidR="00812B40" w:rsidRPr="008A3205" w:rsidRDefault="00812B40">
      <w:pPr>
        <w:spacing w:after="0"/>
        <w:rPr>
          <w:rFonts w:asciiTheme="majorHAnsi" w:hAnsiTheme="majorHAnsi" w:cstheme="majorHAnsi"/>
          <w:b/>
          <w:bCs/>
          <w:noProof/>
          <w:color w:val="111111"/>
          <w:kern w:val="28"/>
        </w:rPr>
      </w:pPr>
      <w:r w:rsidRPr="008A3205">
        <w:rPr>
          <w:rFonts w:asciiTheme="majorHAnsi" w:hAnsiTheme="majorHAnsi" w:cstheme="majorHAnsi"/>
          <w:b/>
          <w:bCs/>
          <w:color w:val="111111"/>
        </w:rPr>
        <w:br w:type="page"/>
      </w:r>
    </w:p>
    <w:p w14:paraId="023B1CB3" w14:textId="415BCFBC" w:rsidR="00B66AC7" w:rsidRPr="008A3205" w:rsidRDefault="00BC3934" w:rsidP="00812B40">
      <w:pPr>
        <w:pStyle w:val="Heading2"/>
        <w:spacing w:before="120" w:after="0" w:line="240" w:lineRule="auto"/>
        <w:rPr>
          <w:rFonts w:asciiTheme="majorHAnsi" w:hAnsiTheme="majorHAnsi" w:cstheme="majorHAnsi"/>
          <w:b/>
          <w:bCs/>
          <w:color w:val="111111"/>
          <w:sz w:val="20"/>
        </w:rPr>
      </w:pPr>
      <w:bookmarkStart w:id="0" w:name="_Hlk193836703"/>
      <w:r w:rsidRPr="008A3205">
        <w:rPr>
          <w:rFonts w:asciiTheme="majorHAnsi" w:hAnsiTheme="majorHAnsi" w:cstheme="majorHAnsi"/>
          <w:b/>
          <w:bCs/>
          <w:color w:val="111111"/>
          <w:sz w:val="20"/>
        </w:rPr>
        <w:lastRenderedPageBreak/>
        <w:t>Approvals / Sign-offs</w:t>
      </w:r>
      <w:r w:rsidR="00E80F1B" w:rsidRPr="008A3205">
        <w:rPr>
          <w:rFonts w:asciiTheme="majorHAnsi" w:hAnsiTheme="majorHAnsi" w:cstheme="majorHAnsi"/>
          <w:b/>
          <w:bCs/>
          <w:color w:val="111111"/>
          <w:sz w:val="20"/>
        </w:rPr>
        <w:t xml:space="preserve"> (If Required)</w:t>
      </w:r>
    </w:p>
    <w:p w14:paraId="48AC291D" w14:textId="77777777" w:rsidR="00E80F1B" w:rsidRPr="008A3205" w:rsidRDefault="00E80F1B" w:rsidP="00E80F1B">
      <w:pPr>
        <w:pStyle w:val="BodyText"/>
        <w:rPr>
          <w:rFonts w:asciiTheme="majorHAnsi" w:hAnsiTheme="majorHAnsi" w:cstheme="majorHAnsi"/>
        </w:rPr>
      </w:pPr>
    </w:p>
    <w:p w14:paraId="393A2399" w14:textId="77777777" w:rsidR="00E80F1B" w:rsidRPr="008A3205" w:rsidRDefault="00E80F1B" w:rsidP="00E80F1B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ajorHAnsi" w:hAnsiTheme="majorHAnsi" w:cstheme="majorHAnsi"/>
          <w:b/>
          <w:bCs/>
          <w:color w:val="111111"/>
          <w:sz w:val="16"/>
          <w:szCs w:val="16"/>
        </w:rPr>
      </w:pPr>
      <w:r w:rsidRPr="008A3205">
        <w:rPr>
          <w:rFonts w:asciiTheme="majorHAnsi" w:hAnsiTheme="majorHAnsi" w:cstheme="majorHAnsi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80F1B" w:rsidRPr="008A3205" w14:paraId="5EA2DE37" w14:textId="77777777" w:rsidTr="000C4E90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674767C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CF2149E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E0DB343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Date</w:t>
            </w:r>
          </w:p>
        </w:tc>
      </w:tr>
      <w:tr w:rsidR="00E80F1B" w:rsidRPr="008A3205" w14:paraId="4204466B" w14:textId="77777777" w:rsidTr="000C4E90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933CBC2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31C9AE8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B6F906C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E80F1B" w:rsidRPr="008A3205" w14:paraId="47263168" w14:textId="77777777" w:rsidTr="000C4E90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90E3FC7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2B18504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F48CE7C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1F422BC4" w14:textId="77777777" w:rsidR="00E80F1B" w:rsidRPr="008A3205" w:rsidRDefault="00E80F1B" w:rsidP="00E80F1B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FF6600"/>
          <w:sz w:val="16"/>
          <w:szCs w:val="16"/>
        </w:rPr>
      </w:pPr>
      <w:r w:rsidRPr="008A3205">
        <w:rPr>
          <w:rFonts w:asciiTheme="majorHAnsi" w:hAnsiTheme="majorHAnsi" w:cstheme="majorHAnsi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E80F1B" w:rsidRPr="008A3205" w14:paraId="43CE7B7C" w14:textId="77777777" w:rsidTr="000C4E90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895AE88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1557751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36CF2516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Date</w:t>
            </w:r>
          </w:p>
        </w:tc>
      </w:tr>
      <w:tr w:rsidR="00E80F1B" w:rsidRPr="008A3205" w14:paraId="647A13E8" w14:textId="77777777" w:rsidTr="000C4E90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63640A41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0FEA4106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8CD3BC1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</w:tr>
    </w:tbl>
    <w:p w14:paraId="3A5A9F59" w14:textId="77777777" w:rsidR="00E80F1B" w:rsidRPr="008A3205" w:rsidRDefault="00E80F1B" w:rsidP="00E80F1B">
      <w:pPr>
        <w:pStyle w:val="Heading3"/>
        <w:numPr>
          <w:ilvl w:val="0"/>
          <w:numId w:val="0"/>
        </w:numPr>
        <w:spacing w:line="240" w:lineRule="auto"/>
        <w:rPr>
          <w:rFonts w:asciiTheme="majorHAnsi" w:hAnsiTheme="majorHAnsi" w:cstheme="majorHAnsi"/>
          <w:b/>
          <w:bCs/>
          <w:color w:val="008000"/>
          <w:sz w:val="16"/>
          <w:szCs w:val="16"/>
        </w:rPr>
      </w:pPr>
      <w:r w:rsidRPr="008A3205">
        <w:rPr>
          <w:rFonts w:asciiTheme="majorHAnsi" w:hAnsiTheme="majorHAnsi" w:cstheme="majorHAnsi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80F1B" w:rsidRPr="008A3205" w14:paraId="5B10E927" w14:textId="77777777" w:rsidTr="000C4E90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19FDAAB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C94BAF3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60D4B42C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Date</w:t>
            </w:r>
          </w:p>
        </w:tc>
      </w:tr>
      <w:tr w:rsidR="00E80F1B" w:rsidRPr="008A3205" w14:paraId="5913D229" w14:textId="77777777" w:rsidTr="000C4E90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32CD6FF6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4CEE56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601509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</w:tr>
    </w:tbl>
    <w:p w14:paraId="68724B34" w14:textId="77777777" w:rsidR="00E80F1B" w:rsidRPr="008A3205" w:rsidRDefault="00E80F1B" w:rsidP="00E80F1B">
      <w:pPr>
        <w:pStyle w:val="BodyText"/>
        <w:spacing w:before="0" w:after="240"/>
        <w:ind w:right="0"/>
        <w:rPr>
          <w:rFonts w:asciiTheme="majorHAnsi" w:hAnsiTheme="majorHAnsi" w:cstheme="majorHAnsi"/>
          <w:sz w:val="16"/>
          <w:szCs w:val="16"/>
        </w:rPr>
      </w:pPr>
      <w:r w:rsidRPr="008A3205">
        <w:rPr>
          <w:rFonts w:asciiTheme="majorHAnsi" w:hAnsiTheme="majorHAnsi" w:cstheme="majorHAnsi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E80F1B" w:rsidRPr="008A3205" w14:paraId="5121175C" w14:textId="77777777" w:rsidTr="000C4E90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03BC01B4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E9A1AE0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5905DDF6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Issue # (optional)</w:t>
            </w:r>
          </w:p>
        </w:tc>
      </w:tr>
      <w:tr w:rsidR="00E80F1B" w:rsidRPr="008A3205" w14:paraId="3CA481BB" w14:textId="77777777" w:rsidTr="000C4E90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D89FAF6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  <w:tc>
          <w:tcPr>
            <w:tcW w:w="6570" w:type="dxa"/>
            <w:vAlign w:val="center"/>
          </w:tcPr>
          <w:p w14:paraId="316DA7B4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  <w:tc>
          <w:tcPr>
            <w:tcW w:w="1530" w:type="dxa"/>
            <w:vAlign w:val="center"/>
          </w:tcPr>
          <w:p w14:paraId="56C77370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Cs w:val="16"/>
              </w:rPr>
            </w:pPr>
          </w:p>
        </w:tc>
      </w:tr>
      <w:tr w:rsidR="00E80F1B" w:rsidRPr="008A3205" w14:paraId="42538319" w14:textId="77777777" w:rsidTr="000C4E90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0E11A7F2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6570" w:type="dxa"/>
            <w:vAlign w:val="center"/>
          </w:tcPr>
          <w:p w14:paraId="5664AD8E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14:paraId="6F62F4BA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E80F1B" w:rsidRPr="008A3205" w14:paraId="17389B6F" w14:textId="77777777" w:rsidTr="000C4E90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8D935EB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6570" w:type="dxa"/>
            <w:vAlign w:val="center"/>
          </w:tcPr>
          <w:p w14:paraId="5FF6380F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530" w:type="dxa"/>
            <w:vAlign w:val="center"/>
          </w:tcPr>
          <w:p w14:paraId="03D1806E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71AFAFE3" w14:textId="77777777" w:rsidR="00E80F1B" w:rsidRPr="008A3205" w:rsidRDefault="00E80F1B" w:rsidP="00E80F1B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  <w:bookmarkStart w:id="1" w:name="_Section_1:_Voice"/>
      <w:bookmarkEnd w:id="1"/>
    </w:p>
    <w:p w14:paraId="7BFB8B00" w14:textId="77777777" w:rsidR="00E80F1B" w:rsidRPr="008A3205" w:rsidRDefault="00E80F1B" w:rsidP="00E80F1B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</w:p>
    <w:p w14:paraId="7C1082CC" w14:textId="77777777" w:rsidR="00E80F1B" w:rsidRPr="008A3205" w:rsidRDefault="00E80F1B" w:rsidP="00E80F1B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</w:p>
    <w:p w14:paraId="2076B96F" w14:textId="446625D9" w:rsidR="00E80F1B" w:rsidRPr="008A3205" w:rsidRDefault="00E80F1B" w:rsidP="00E80F1B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  <w:r w:rsidRPr="008A3205">
        <w:rPr>
          <w:rFonts w:asciiTheme="majorHAnsi" w:hAnsiTheme="majorHAnsi" w:cstheme="majorHAnsi"/>
          <w:b/>
          <w:color w:val="666699"/>
          <w:sz w:val="16"/>
          <w:szCs w:val="16"/>
        </w:rPr>
        <w:t>Final Acceptance Agreement (if Required)</w:t>
      </w:r>
      <w:r w:rsidR="00F720F7">
        <w:rPr>
          <w:rFonts w:asciiTheme="majorHAnsi" w:hAnsiTheme="majorHAnsi" w:cstheme="majorHAnsi"/>
          <w:b/>
          <w:color w:val="666699"/>
          <w:sz w:val="16"/>
          <w:szCs w:val="16"/>
        </w:rPr>
        <w:br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80F1B" w:rsidRPr="008A3205" w14:paraId="1C7D9B4E" w14:textId="77777777" w:rsidTr="000C4E90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5B48B67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A54AB1B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D352FF5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Date</w:t>
            </w:r>
          </w:p>
        </w:tc>
      </w:tr>
      <w:tr w:rsidR="00E80F1B" w:rsidRPr="008A3205" w14:paraId="233311FA" w14:textId="77777777" w:rsidTr="000C4E90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BBB5E3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3D81EE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FAE77B4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  <w:tr w:rsidR="00E80F1B" w:rsidRPr="008A3205" w14:paraId="20099A43" w14:textId="77777777" w:rsidTr="000C4E90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794578A3" w14:textId="77777777" w:rsidR="00E80F1B" w:rsidRPr="008A3205" w:rsidRDefault="00E80F1B" w:rsidP="000C4E90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931F6BA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D344F8" w14:textId="77777777" w:rsidR="00E80F1B" w:rsidRPr="008A3205" w:rsidRDefault="00E80F1B" w:rsidP="000C4E90">
            <w:pPr>
              <w:spacing w:after="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</w:tr>
    </w:tbl>
    <w:p w14:paraId="69E12D6D" w14:textId="77777777" w:rsidR="00F819E8" w:rsidRPr="008A3205" w:rsidRDefault="007A2851" w:rsidP="00F819E8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66FF"/>
        </w:rPr>
      </w:pPr>
      <w:r w:rsidRPr="008A3205">
        <w:rPr>
          <w:rFonts w:asciiTheme="majorHAnsi" w:hAnsiTheme="majorHAnsi" w:cstheme="majorHAnsi"/>
          <w:b/>
          <w:color w:val="0066FF"/>
        </w:rPr>
        <w:br w:type="page"/>
      </w:r>
      <w:bookmarkEnd w:id="0"/>
      <w:r w:rsidR="00F819E8" w:rsidRPr="008A3205">
        <w:rPr>
          <w:rFonts w:asciiTheme="majorHAnsi" w:hAnsiTheme="majorHAnsi" w:cstheme="majorHAnsi"/>
          <w:b/>
          <w:color w:val="0066FF"/>
        </w:rPr>
        <w:lastRenderedPageBreak/>
        <w:t xml:space="preserve">Section 1: </w:t>
      </w:r>
      <w:r w:rsidR="009F4D57" w:rsidRPr="008A3205">
        <w:rPr>
          <w:rFonts w:asciiTheme="majorHAnsi" w:hAnsiTheme="majorHAnsi" w:cstheme="majorHAnsi"/>
          <w:b/>
          <w:color w:val="0066FF"/>
        </w:rPr>
        <w:t>Voice of the Customer (VOC)</w:t>
      </w:r>
      <w:r w:rsidR="009F4D57" w:rsidRPr="008A3205">
        <w:rPr>
          <w:rFonts w:asciiTheme="majorHAnsi" w:hAnsiTheme="majorHAnsi" w:cstheme="majorHAnsi"/>
          <w:bCs/>
          <w:i/>
          <w:iCs/>
          <w:color w:val="0066FF"/>
          <w:sz w:val="20"/>
        </w:rPr>
        <w:t xml:space="preserve"> –</w:t>
      </w:r>
      <w:r w:rsidR="009F4D57" w:rsidRPr="008A3205">
        <w:rPr>
          <w:rFonts w:asciiTheme="majorHAnsi" w:hAnsiTheme="majorHAnsi" w:cstheme="majorHAnsi"/>
          <w:bCs/>
          <w:i/>
          <w:iCs/>
          <w:color w:val="0066FF"/>
        </w:rPr>
        <w:t xml:space="preserve"> </w:t>
      </w:r>
      <w:r w:rsidR="009F4D57" w:rsidRPr="008A3205">
        <w:rPr>
          <w:rFonts w:asciiTheme="majorHAnsi" w:hAnsiTheme="majorHAnsi" w:cstheme="majorHAnsi"/>
          <w:bCs/>
          <w:i/>
          <w:iCs/>
          <w:color w:val="0066FF"/>
          <w:sz w:val="24"/>
          <w:szCs w:val="24"/>
        </w:rPr>
        <w:t>5 W’s and a H</w:t>
      </w:r>
    </w:p>
    <w:p w14:paraId="7E98A308" w14:textId="77777777" w:rsidR="003911D0" w:rsidRPr="008A3205" w:rsidRDefault="00F819E8" w:rsidP="00F819E8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66FF"/>
          <w:sz w:val="24"/>
          <w:szCs w:val="24"/>
        </w:rPr>
      </w:pPr>
      <w:bookmarkStart w:id="2" w:name="_To_be_completed"/>
      <w:bookmarkEnd w:id="2"/>
      <w:r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>T</w:t>
      </w:r>
      <w:r w:rsidR="003911D0"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>o be completed by</w:t>
      </w:r>
      <w:r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 the</w:t>
      </w:r>
      <w:r w:rsidR="003911D0"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 </w:t>
      </w:r>
      <w:r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>Client Owner (BPO</w:t>
      </w:r>
      <w:r w:rsidR="003911D0" w:rsidRPr="008A3205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) </w:t>
      </w:r>
    </w:p>
    <w:p w14:paraId="40B37473" w14:textId="77777777" w:rsidR="00F819E8" w:rsidRPr="008A3205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66FF"/>
        </w:rPr>
      </w:pPr>
    </w:p>
    <w:p w14:paraId="3F873412" w14:textId="77777777" w:rsidR="003911D0" w:rsidRPr="008A3205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WHAT: </w:t>
      </w:r>
      <w:r w:rsidR="003911D0" w:rsidRPr="008A3205">
        <w:rPr>
          <w:rFonts w:asciiTheme="majorHAnsi" w:hAnsiTheme="majorHAnsi" w:cstheme="majorHAnsi"/>
          <w:b/>
          <w:bCs/>
          <w:color w:val="0066FF"/>
        </w:rPr>
        <w:t xml:space="preserve">Functional Description: </w:t>
      </w:r>
      <w:r w:rsidR="003911D0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="0085229A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S</w:t>
      </w:r>
      <w:r w:rsidR="003911D0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hort description of the required </w:t>
      </w:r>
      <w:r w:rsidR="00547DD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enhancement</w:t>
      </w:r>
      <w:r w:rsidR="00F829FF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  <w:r w:rsidR="003911D0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</w:p>
    <w:p w14:paraId="40E57DA4" w14:textId="08A55BBC" w:rsidR="003911D0" w:rsidRPr="009A6AD8" w:rsidRDefault="009A6AD8" w:rsidP="00F819E8">
      <w:pPr>
        <w:rPr>
          <w:rStyle w:val="CommentReference"/>
          <w:rFonts w:ascii="Verdana" w:hAnsi="Verdana"/>
          <w:color w:val="0066FF"/>
          <w:sz w:val="20"/>
        </w:rPr>
      </w:pPr>
      <w:r w:rsidRPr="00791952">
        <w:rPr>
          <w:rFonts w:ascii="Verdana" w:hAnsi="Verdana"/>
          <w:color w:val="0066FF"/>
        </w:rPr>
        <w:t>{{resume[‘generated_resume’][</w:t>
      </w:r>
      <w:proofErr w:type="gramStart"/>
      <w:r w:rsidRPr="00791952">
        <w:rPr>
          <w:rFonts w:ascii="Verdana" w:hAnsi="Verdana"/>
          <w:color w:val="0066FF"/>
        </w:rPr>
        <w:t>0][</w:t>
      </w:r>
      <w:proofErr w:type="gramEnd"/>
      <w:r w:rsidRPr="00791952">
        <w:rPr>
          <w:rFonts w:ascii="Verdana" w:hAnsi="Verdana"/>
          <w:color w:val="0066FF"/>
        </w:rPr>
        <w:t>‘Voice_Of_Customer_WHAT_Functional_Description’]}}</w:t>
      </w:r>
    </w:p>
    <w:p w14:paraId="3F11D405" w14:textId="77777777" w:rsidR="00341CAF" w:rsidRPr="008A3205" w:rsidRDefault="00341CAF" w:rsidP="00341CAF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WHY: </w:t>
      </w:r>
      <w:r w:rsidRPr="008A3205">
        <w:rPr>
          <w:rFonts w:asciiTheme="majorHAnsi" w:hAnsiTheme="majorHAnsi" w:cstheme="majorHAnsi"/>
          <w:b/>
          <w:bCs/>
          <w:color w:val="0066FF"/>
        </w:rPr>
        <w:tab/>
        <w:t xml:space="preserve">Business Benefit / Need: </w:t>
      </w:r>
      <w:r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(Short description of the why the report is needed, impact if report is not implemented) </w:t>
      </w:r>
    </w:p>
    <w:p w14:paraId="29FF9CAF" w14:textId="0FC11D62" w:rsidR="00341CAF" w:rsidRPr="009A6AD8" w:rsidRDefault="009A6AD8" w:rsidP="00341CAF">
      <w:pPr>
        <w:rPr>
          <w:rStyle w:val="CommentReference"/>
          <w:rFonts w:ascii="Verdana" w:hAnsi="Verdana"/>
          <w:bCs/>
          <w:sz w:val="20"/>
        </w:rPr>
      </w:pPr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WHY_Business_Benefit_Need’]}}</w:t>
      </w:r>
    </w:p>
    <w:p w14:paraId="4E2AA962" w14:textId="77777777" w:rsidR="00341CAF" w:rsidRPr="008A3205" w:rsidRDefault="00543F73" w:rsidP="00341CAF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WHO/ WHERE: Who will be using this or where will it be used? </w:t>
      </w:r>
      <w:r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Who are the stakeholders? Which BPOs, departments, and users will benefit?  Identify the organizational units: plants, sales organizations, etc.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</w:p>
    <w:p w14:paraId="55B0FD33" w14:textId="0485EC4B" w:rsidR="00341CAF" w:rsidRPr="009A6AD8" w:rsidRDefault="009A6AD8" w:rsidP="00341CAF">
      <w:pPr>
        <w:rPr>
          <w:rStyle w:val="CommentReference"/>
          <w:rFonts w:ascii="Verdana" w:hAnsi="Verdana"/>
          <w:color w:val="0066FF"/>
          <w:sz w:val="20"/>
        </w:rPr>
      </w:pPr>
      <w:r>
        <w:rPr>
          <w:rFonts w:ascii="Verdana" w:hAnsi="Verdana"/>
          <w:color w:val="0066FF"/>
        </w:rPr>
        <w:t>{{r</w:t>
      </w:r>
      <w:r w:rsidRPr="00A1427E">
        <w:rPr>
          <w:rFonts w:ascii="Verdana" w:hAnsi="Verdana"/>
          <w:color w:val="0066FF"/>
        </w:rPr>
        <w:t>esume[‘</w:t>
      </w:r>
      <w:proofErr w:type="spellStart"/>
      <w:r w:rsidRPr="00A1427E">
        <w:rPr>
          <w:rFonts w:ascii="Verdana" w:hAnsi="Verdana"/>
          <w:color w:val="0066FF"/>
        </w:rPr>
        <w:t>generated_resume</w:t>
      </w:r>
      <w:proofErr w:type="spellEnd"/>
      <w:r w:rsidRPr="00A1427E">
        <w:rPr>
          <w:rFonts w:ascii="Verdana" w:hAnsi="Verdana"/>
          <w:color w:val="0066FF"/>
        </w:rPr>
        <w:t>’][</w:t>
      </w:r>
      <w:proofErr w:type="gramStart"/>
      <w:r w:rsidRPr="00A1427E">
        <w:rPr>
          <w:rFonts w:ascii="Verdana" w:hAnsi="Verdana"/>
          <w:color w:val="0066FF"/>
        </w:rPr>
        <w:t>0][</w:t>
      </w:r>
      <w:proofErr w:type="gramEnd"/>
      <w:r w:rsidRPr="00A1427E">
        <w:rPr>
          <w:rFonts w:ascii="Verdana" w:hAnsi="Verdana"/>
          <w:color w:val="0066FF"/>
        </w:rPr>
        <w:t>‘</w:t>
      </w:r>
      <w:proofErr w:type="spellStart"/>
      <w:r w:rsidRPr="00A1427E">
        <w:rPr>
          <w:rFonts w:ascii="Verdana" w:hAnsi="Verdana"/>
          <w:color w:val="0066FF"/>
        </w:rPr>
        <w:t>Voice_Of_Customer_WHO_WHERE</w:t>
      </w:r>
      <w:proofErr w:type="spellEnd"/>
      <w:r w:rsidRPr="00A1427E">
        <w:rPr>
          <w:rFonts w:ascii="Verdana" w:hAnsi="Verdana"/>
          <w:color w:val="0066FF"/>
        </w:rPr>
        <w:t>’]}}</w:t>
      </w:r>
    </w:p>
    <w:p w14:paraId="01EE7D40" w14:textId="77777777" w:rsidR="00F829FF" w:rsidRPr="008A3205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>WHEN: When will this be used?</w:t>
      </w:r>
      <w:r w:rsidR="00F829FF" w:rsidRPr="008A3205">
        <w:rPr>
          <w:rFonts w:asciiTheme="majorHAnsi" w:hAnsiTheme="majorHAnsi" w:cstheme="majorHAnsi"/>
          <w:b/>
          <w:bCs/>
          <w:color w:val="0066FF"/>
        </w:rPr>
        <w:t xml:space="preserve"> </w:t>
      </w:r>
      <w:r w:rsidR="00F829FF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Daily, weekly, monthly, annually, etc.)</w:t>
      </w:r>
    </w:p>
    <w:p w14:paraId="3547AD0F" w14:textId="1EB9002E" w:rsidR="00F829FF" w:rsidRPr="009A6AD8" w:rsidRDefault="009A6AD8" w:rsidP="00F819E8">
      <w:pPr>
        <w:rPr>
          <w:rStyle w:val="CommentReference"/>
          <w:rFonts w:ascii="Verdana" w:hAnsi="Verdana"/>
          <w:color w:val="0066FF"/>
          <w:sz w:val="20"/>
        </w:rPr>
      </w:pPr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WHEN</w:t>
      </w:r>
      <w:proofErr w:type="spellEnd"/>
      <w:r w:rsidRPr="00C77CB6">
        <w:rPr>
          <w:rFonts w:ascii="Verdana" w:hAnsi="Verdana"/>
          <w:color w:val="0066FF"/>
        </w:rPr>
        <w:t>’]}}</w:t>
      </w:r>
    </w:p>
    <w:p w14:paraId="19C6E3C2" w14:textId="77777777" w:rsidR="005B3276" w:rsidRPr="008A3205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  <w:sz w:val="20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5B3276" w:rsidRPr="008A3205">
        <w:rPr>
          <w:rFonts w:asciiTheme="majorHAnsi" w:hAnsiTheme="majorHAnsi" w:cstheme="majorHAnsi"/>
          <w:b/>
          <w:bCs/>
          <w:color w:val="0066FF"/>
        </w:rPr>
        <w:t xml:space="preserve">Input: 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Functional description of the input)</w:t>
      </w:r>
    </w:p>
    <w:p w14:paraId="7E1C42A5" w14:textId="119D6B7C" w:rsidR="005B3276" w:rsidRPr="008A3205" w:rsidRDefault="009A6AD8" w:rsidP="00F819E8">
      <w:pPr>
        <w:rPr>
          <w:rStyle w:val="CommentReference"/>
          <w:rFonts w:asciiTheme="majorHAnsi" w:hAnsiTheme="majorHAnsi" w:cstheme="majorHAnsi"/>
          <w:sz w:val="20"/>
        </w:rPr>
      </w:pPr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Input</w:t>
      </w:r>
      <w:proofErr w:type="spellEnd"/>
      <w:r w:rsidRPr="00554EA9">
        <w:rPr>
          <w:rFonts w:ascii="Verdana" w:hAnsi="Verdana"/>
          <w:color w:val="0066FF"/>
        </w:rPr>
        <w:t>’]}}</w:t>
      </w:r>
    </w:p>
    <w:p w14:paraId="1D35A47C" w14:textId="77777777" w:rsidR="005B3276" w:rsidRPr="008A3205" w:rsidRDefault="00341CAF" w:rsidP="00F819E8">
      <w:pPr>
        <w:pStyle w:val="Header"/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5B3276" w:rsidRPr="008A3205">
        <w:rPr>
          <w:rFonts w:asciiTheme="majorHAnsi" w:hAnsiTheme="majorHAnsi" w:cstheme="majorHAnsi"/>
          <w:b/>
          <w:bCs/>
          <w:color w:val="0066FF"/>
        </w:rPr>
        <w:t xml:space="preserve">Process: 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="0085229A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D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escribe the process, what the program should do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on functional level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</w:p>
    <w:p w14:paraId="2DF3FC4B" w14:textId="57EC419B" w:rsidR="005B3276" w:rsidRPr="009A6AD8" w:rsidRDefault="009A6AD8" w:rsidP="00F819E8">
      <w:pPr>
        <w:rPr>
          <w:rStyle w:val="CommentReference"/>
          <w:rFonts w:ascii="Verdana" w:hAnsi="Verdana"/>
          <w:color w:val="0066FF"/>
          <w:sz w:val="20"/>
        </w:rPr>
      </w:pPr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HOW_Process</w:t>
      </w:r>
      <w:proofErr w:type="spellEnd"/>
      <w:r w:rsidRPr="00C77CB6">
        <w:rPr>
          <w:rFonts w:ascii="Verdana" w:hAnsi="Verdana"/>
          <w:color w:val="0066FF"/>
        </w:rPr>
        <w:t>’</w:t>
      </w:r>
      <w:proofErr w:type="gramStart"/>
      <w:r w:rsidRPr="00C77CB6">
        <w:rPr>
          <w:rFonts w:ascii="Verdana" w:hAnsi="Verdana"/>
          <w:color w:val="0066FF"/>
        </w:rPr>
        <w:t>] }</w:t>
      </w:r>
      <w:proofErr w:type="gramEnd"/>
      <w:r w:rsidRPr="00C77CB6">
        <w:rPr>
          <w:rFonts w:ascii="Verdana" w:hAnsi="Verdana"/>
          <w:color w:val="0066FF"/>
        </w:rPr>
        <w:t>}</w:t>
      </w:r>
    </w:p>
    <w:p w14:paraId="04229B85" w14:textId="77777777" w:rsidR="00A560D5" w:rsidRPr="008A3205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  <w:sz w:val="20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A560D5" w:rsidRPr="008A3205">
        <w:rPr>
          <w:rFonts w:asciiTheme="majorHAnsi" w:hAnsiTheme="majorHAnsi" w:cstheme="majorHAnsi"/>
          <w:b/>
          <w:bCs/>
          <w:color w:val="0066FF"/>
        </w:rPr>
        <w:t xml:space="preserve">Output: </w:t>
      </w:r>
      <w:r w:rsidR="00A560D5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(Functional description of the output)</w:t>
      </w:r>
    </w:p>
    <w:p w14:paraId="3EB501BA" w14:textId="08D45E3A" w:rsidR="00A560D5" w:rsidRPr="009A6AD8" w:rsidRDefault="009A6AD8" w:rsidP="00F819E8">
      <w:pPr>
        <w:rPr>
          <w:rStyle w:val="CommentReference"/>
          <w:rFonts w:ascii="Verdana" w:hAnsi="Verdana"/>
          <w:sz w:val="20"/>
        </w:rPr>
      </w:pPr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HOW_Output’]}}</w:t>
      </w:r>
    </w:p>
    <w:p w14:paraId="41101031" w14:textId="2733B60E" w:rsidR="00CF6DF8" w:rsidRPr="008A3205" w:rsidRDefault="00CF6DF8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8A3205">
        <w:rPr>
          <w:rFonts w:asciiTheme="majorHAnsi" w:hAnsiTheme="majorHAnsi" w:cstheme="majorHAnsi"/>
          <w:b/>
          <w:bCs/>
          <w:color w:val="0066FF"/>
        </w:rPr>
        <w:t xml:space="preserve">Additional Comments: </w:t>
      </w:r>
      <w:r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(Add any additional information necessary to </w:t>
      </w:r>
      <w:r w:rsidR="00E57A7C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assist in development as needed)</w:t>
      </w:r>
    </w:p>
    <w:p w14:paraId="2049F68D" w14:textId="51B59F37" w:rsidR="007A2851" w:rsidRPr="008A3205" w:rsidRDefault="00543F73" w:rsidP="007A2851">
      <w:pPr>
        <w:rPr>
          <w:rFonts w:asciiTheme="majorHAnsi" w:hAnsiTheme="majorHAnsi" w:cstheme="majorHAnsi"/>
        </w:rPr>
        <w:sectPr w:rsidR="007A2851" w:rsidRPr="008A3205" w:rsidSect="007220E7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02595861" w:edGrp="everyone"/>
      <w:r w:rsidRPr="008A3205">
        <w:rPr>
          <w:rFonts w:asciiTheme="majorHAnsi" w:hAnsiTheme="majorHAnsi" w:cstheme="majorHAnsi"/>
        </w:rPr>
        <w:t xml:space="preserve">         </w:t>
      </w:r>
      <w:permEnd w:id="1802595861"/>
    </w:p>
    <w:p w14:paraId="50845564" w14:textId="77777777" w:rsidR="007A2851" w:rsidRPr="008A3205" w:rsidRDefault="00CF6DF8" w:rsidP="007A2851">
      <w:pPr>
        <w:rPr>
          <w:rFonts w:asciiTheme="majorHAnsi" w:hAnsiTheme="majorHAnsi" w:cstheme="majorHAnsi"/>
          <w:b/>
          <w:bCs/>
          <w:color w:val="0066FF"/>
          <w:sz w:val="16"/>
        </w:rPr>
        <w:sectPr w:rsidR="007A2851" w:rsidRPr="008A3205" w:rsidSect="007220E7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[</w:t>
      </w:r>
      <w:r w:rsidR="00BA5CCD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>Insert</w:t>
      </w:r>
      <w:r w:rsidR="005B3276" w:rsidRPr="008A3205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attachment here]</w:t>
      </w:r>
      <w:bookmarkStart w:id="3" w:name="_Section_2:_Functional"/>
      <w:bookmarkEnd w:id="3"/>
    </w:p>
    <w:p w14:paraId="7FCCB2D1" w14:textId="77777777" w:rsidR="00AE481A" w:rsidRPr="008A3205" w:rsidRDefault="00CF6DF8" w:rsidP="00AE481A">
      <w:pPr>
        <w:pStyle w:val="Heading2"/>
        <w:spacing w:before="0" w:after="0" w:line="240" w:lineRule="auto"/>
        <w:rPr>
          <w:rFonts w:asciiTheme="majorHAnsi" w:hAnsiTheme="majorHAnsi" w:cstheme="majorHAnsi"/>
          <w:b/>
        </w:rPr>
      </w:pPr>
      <w:r w:rsidRPr="008A3205">
        <w:rPr>
          <w:rFonts w:asciiTheme="majorHAnsi" w:hAnsiTheme="majorHAnsi" w:cstheme="majorHAnsi"/>
          <w:b/>
          <w:color w:val="0000FF"/>
        </w:rPr>
        <w:br w:type="page"/>
      </w:r>
      <w:r w:rsidR="00AE481A" w:rsidRPr="008A3205">
        <w:rPr>
          <w:rFonts w:asciiTheme="majorHAnsi" w:hAnsiTheme="majorHAnsi" w:cstheme="majorHAnsi"/>
          <w:b/>
        </w:rPr>
        <w:lastRenderedPageBreak/>
        <w:t>Section 2: Response of the Consultant (ROC)</w:t>
      </w:r>
    </w:p>
    <w:p w14:paraId="6AF505CB" w14:textId="77777777" w:rsidR="00AE481A" w:rsidRPr="008A3205" w:rsidRDefault="00AE481A" w:rsidP="00AE481A">
      <w:pPr>
        <w:pStyle w:val="Heading2"/>
        <w:spacing w:before="0" w:after="0" w:line="240" w:lineRule="auto"/>
        <w:rPr>
          <w:rFonts w:asciiTheme="majorHAnsi" w:hAnsiTheme="majorHAnsi" w:cstheme="majorHAnsi"/>
          <w:bCs/>
          <w:sz w:val="24"/>
          <w:szCs w:val="24"/>
        </w:rPr>
      </w:pPr>
      <w:bookmarkStart w:id="4" w:name="_To_be_completed_6"/>
      <w:bookmarkEnd w:id="4"/>
      <w:r w:rsidRPr="008A3205">
        <w:rPr>
          <w:rFonts w:asciiTheme="majorHAnsi" w:hAnsiTheme="majorHAnsi" w:cstheme="majorHAnsi"/>
          <w:bCs/>
          <w:sz w:val="24"/>
          <w:szCs w:val="24"/>
        </w:rPr>
        <w:t xml:space="preserve">To be completed by the </w:t>
      </w:r>
      <w:r w:rsidR="0062755C" w:rsidRPr="008A3205">
        <w:rPr>
          <w:rFonts w:asciiTheme="majorHAnsi" w:hAnsiTheme="majorHAnsi" w:cstheme="majorHAnsi"/>
          <w:bCs/>
          <w:sz w:val="24"/>
          <w:szCs w:val="24"/>
        </w:rPr>
        <w:t>Functional</w:t>
      </w:r>
      <w:r w:rsidRPr="008A3205">
        <w:rPr>
          <w:rFonts w:asciiTheme="majorHAnsi" w:hAnsiTheme="majorHAnsi" w:cstheme="majorHAnsi"/>
          <w:bCs/>
          <w:sz w:val="24"/>
          <w:szCs w:val="24"/>
        </w:rPr>
        <w:t xml:space="preserve"> Owner (</w:t>
      </w:r>
      <w:r w:rsidR="0062755C" w:rsidRPr="008A3205">
        <w:rPr>
          <w:rFonts w:asciiTheme="majorHAnsi" w:hAnsiTheme="majorHAnsi" w:cstheme="majorHAnsi"/>
          <w:bCs/>
          <w:sz w:val="24"/>
          <w:szCs w:val="24"/>
        </w:rPr>
        <w:t>Consultant</w:t>
      </w:r>
      <w:r w:rsidRPr="008A3205">
        <w:rPr>
          <w:rFonts w:asciiTheme="majorHAnsi" w:hAnsiTheme="majorHAnsi" w:cstheme="majorHAnsi"/>
          <w:bCs/>
          <w:sz w:val="24"/>
          <w:szCs w:val="24"/>
        </w:rPr>
        <w:t xml:space="preserve">) </w:t>
      </w:r>
    </w:p>
    <w:p w14:paraId="54EC1EFA" w14:textId="77777777" w:rsidR="00AE481A" w:rsidRPr="008A3205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</w:rPr>
      </w:pPr>
    </w:p>
    <w:p w14:paraId="016D3BC2" w14:textId="77777777" w:rsidR="00AE481A" w:rsidRPr="008A3205" w:rsidRDefault="00AE481A" w:rsidP="00AE481A">
      <w:pPr>
        <w:rPr>
          <w:rStyle w:val="CommentReference"/>
          <w:rFonts w:asciiTheme="majorHAnsi" w:hAnsiTheme="majorHAnsi" w:cstheme="majorHAnsi"/>
          <w:b/>
          <w:bCs/>
        </w:rPr>
      </w:pPr>
      <w:r w:rsidRPr="008A3205">
        <w:rPr>
          <w:rFonts w:asciiTheme="majorHAnsi" w:hAnsiTheme="majorHAnsi" w:cstheme="majorHAnsi"/>
          <w:b/>
          <w:bCs/>
        </w:rPr>
        <w:t xml:space="preserve">Alternatives Considered: </w:t>
      </w:r>
      <w:r w:rsidRPr="008A3205">
        <w:rPr>
          <w:rStyle w:val="CommentReference"/>
          <w:rFonts w:asciiTheme="majorHAnsi" w:hAnsiTheme="majorHAnsi" w:cstheme="majorHAnsi"/>
          <w:b/>
          <w:bCs/>
        </w:rPr>
        <w:t xml:space="preserve">(A listing of the various alternative </w:t>
      </w:r>
      <w:r w:rsidR="00766BA7" w:rsidRPr="008A3205">
        <w:rPr>
          <w:rStyle w:val="CommentReference"/>
          <w:rFonts w:asciiTheme="majorHAnsi" w:hAnsiTheme="majorHAnsi" w:cstheme="majorHAnsi"/>
          <w:b/>
          <w:bCs/>
        </w:rPr>
        <w:t>approaches</w:t>
      </w:r>
      <w:r w:rsidR="0062755C" w:rsidRPr="008A3205">
        <w:rPr>
          <w:rStyle w:val="CommentReference"/>
          <w:rFonts w:asciiTheme="majorHAnsi" w:hAnsiTheme="majorHAnsi" w:cstheme="majorHAnsi"/>
          <w:b/>
          <w:bCs/>
        </w:rPr>
        <w:t xml:space="preserve"> that were</w:t>
      </w:r>
      <w:r w:rsidR="00E57A7C" w:rsidRPr="008A3205">
        <w:rPr>
          <w:rStyle w:val="CommentReference"/>
          <w:rFonts w:asciiTheme="majorHAnsi" w:hAnsiTheme="majorHAnsi" w:cstheme="majorHAnsi"/>
          <w:b/>
          <w:bCs/>
        </w:rPr>
        <w:t xml:space="preserve"> consider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115DC0" w:rsidRPr="008A3205" w14:paraId="5C2A98AA" w14:textId="77777777" w:rsidTr="000C4E90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49961ECF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 w:themeColor="background1"/>
                <w:sz w:val="16"/>
                <w:szCs w:val="16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1F28B4B5" w14:textId="77777777" w:rsidR="00115DC0" w:rsidRPr="008A3205" w:rsidRDefault="00115DC0" w:rsidP="000C4E9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77A93E7F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2CF7790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ns</w:t>
            </w:r>
          </w:p>
        </w:tc>
      </w:tr>
      <w:tr w:rsidR="00115DC0" w:rsidRPr="008A3205" w14:paraId="2CB3B2B2" w14:textId="77777777" w:rsidTr="000C4E90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92FAB4A" w14:textId="77777777" w:rsidR="00115DC0" w:rsidRPr="008A3205" w:rsidRDefault="00115DC0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4CB278C" w14:textId="77777777" w:rsidR="00115DC0" w:rsidRPr="008A3205" w:rsidRDefault="00115DC0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60B914C0" w14:textId="77777777" w:rsidR="00115DC0" w:rsidRPr="008A3205" w:rsidRDefault="00115DC0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375E035C" w14:textId="77777777" w:rsidR="00115DC0" w:rsidRPr="008A3205" w:rsidRDefault="00115DC0" w:rsidP="000C4E90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  <w:tr w:rsidR="00115DC0" w:rsidRPr="008A3205" w14:paraId="48BA33A2" w14:textId="77777777" w:rsidTr="000C4E90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B1B14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4AA7B85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B51926D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36B5C22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115DC0" w:rsidRPr="008A3205" w14:paraId="627AB195" w14:textId="77777777" w:rsidTr="000C4E90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A5B98EE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706BC74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8786762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3E23121D" w14:textId="77777777" w:rsidR="00115DC0" w:rsidRPr="008A3205" w:rsidRDefault="00115DC0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0EEB9C09" w14:textId="77777777" w:rsidR="00AE481A" w:rsidRPr="008A3205" w:rsidRDefault="00AE481A" w:rsidP="00AE481A">
      <w:pPr>
        <w:spacing w:after="0"/>
        <w:rPr>
          <w:rStyle w:val="CommentReference"/>
          <w:rFonts w:asciiTheme="majorHAnsi" w:hAnsiTheme="majorHAnsi" w:cstheme="majorHAnsi"/>
          <w:bCs/>
          <w:szCs w:val="16"/>
        </w:rPr>
      </w:pPr>
    </w:p>
    <w:p w14:paraId="12F8C044" w14:textId="77777777" w:rsidR="00AE481A" w:rsidRPr="008A3205" w:rsidRDefault="00AE481A" w:rsidP="00AE481A">
      <w:pPr>
        <w:rPr>
          <w:rStyle w:val="CommentReference"/>
          <w:rFonts w:asciiTheme="majorHAnsi" w:hAnsiTheme="majorHAnsi" w:cstheme="majorHAnsi"/>
          <w:b/>
          <w:bCs/>
        </w:rPr>
      </w:pPr>
      <w:r w:rsidRPr="008A3205">
        <w:rPr>
          <w:rFonts w:asciiTheme="majorHAnsi" w:hAnsiTheme="majorHAnsi" w:cstheme="majorHAnsi"/>
          <w:b/>
          <w:bCs/>
        </w:rPr>
        <w:t xml:space="preserve">Agreed Upon Approach: </w:t>
      </w:r>
      <w:r w:rsidRPr="008A3205">
        <w:rPr>
          <w:rStyle w:val="CommentReference"/>
          <w:rFonts w:asciiTheme="majorHAnsi" w:hAnsiTheme="majorHAnsi" w:cstheme="majorHAnsi"/>
          <w:b/>
          <w:bCs/>
        </w:rPr>
        <w:t xml:space="preserve">(Which alternative was selected?) </w:t>
      </w:r>
    </w:p>
    <w:p w14:paraId="6BF4BE8D" w14:textId="2BD85B66" w:rsidR="00AE481A" w:rsidRPr="00943E58" w:rsidRDefault="00943E58" w:rsidP="00AE481A">
      <w:pPr>
        <w:rPr>
          <w:rStyle w:val="CommentReference"/>
          <w:rFonts w:ascii="Verdana" w:hAnsi="Verdana"/>
          <w:color w:val="000099"/>
          <w:sz w:val="20"/>
        </w:rPr>
      </w:pP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</w:t>
      </w:r>
      <w:proofErr w:type="gramStart"/>
      <w:r w:rsidRPr="00554EA9">
        <w:rPr>
          <w:rFonts w:ascii="Verdana" w:hAnsi="Verdana"/>
          <w:color w:val="000000" w:themeColor="text1"/>
        </w:rPr>
        <w:t>1][</w:t>
      </w:r>
      <w:proofErr w:type="gramEnd"/>
      <w:r w:rsidRPr="00554EA9">
        <w:rPr>
          <w:rFonts w:ascii="Verdana" w:hAnsi="Verdana"/>
          <w:color w:val="000000" w:themeColor="text1"/>
        </w:rPr>
        <w:t>‘</w:t>
      </w:r>
      <w:proofErr w:type="spellStart"/>
      <w:r w:rsidRPr="00554EA9">
        <w:rPr>
          <w:rFonts w:ascii="Verdana" w:hAnsi="Verdana"/>
          <w:color w:val="000000" w:themeColor="text1"/>
        </w:rPr>
        <w:t>alternatives_considered</w:t>
      </w:r>
      <w:proofErr w:type="spellEnd"/>
      <w:r w:rsidRPr="00554EA9">
        <w:rPr>
          <w:rFonts w:ascii="Verdana" w:hAnsi="Verdana"/>
          <w:color w:val="000000" w:themeColor="text1"/>
        </w:rPr>
        <w:t>’</w:t>
      </w:r>
      <w:proofErr w:type="gramStart"/>
      <w:r w:rsidRPr="00554EA9">
        <w:rPr>
          <w:rFonts w:ascii="Verdana" w:hAnsi="Verdana"/>
          <w:color w:val="000000" w:themeColor="text1"/>
        </w:rPr>
        <w:t>] }</w:t>
      </w:r>
      <w:proofErr w:type="gramEnd"/>
      <w:r w:rsidRPr="00554EA9">
        <w:rPr>
          <w:rFonts w:ascii="Verdana" w:hAnsi="Verdana"/>
          <w:color w:val="000000" w:themeColor="text1"/>
        </w:rPr>
        <w:t>}</w:t>
      </w:r>
    </w:p>
    <w:p w14:paraId="273F1CDD" w14:textId="77777777" w:rsidR="00965ADE" w:rsidRPr="008A3205" w:rsidRDefault="00965ADE" w:rsidP="00AE481A">
      <w:pPr>
        <w:rPr>
          <w:rFonts w:asciiTheme="majorHAnsi" w:hAnsiTheme="majorHAnsi" w:cstheme="majorHAnsi"/>
          <w:b/>
          <w:bCs/>
        </w:rPr>
      </w:pPr>
      <w:r w:rsidRPr="008A3205">
        <w:rPr>
          <w:rFonts w:asciiTheme="majorHAnsi" w:hAnsiTheme="majorHAnsi" w:cstheme="majorHAnsi"/>
          <w:b/>
          <w:bCs/>
        </w:rPr>
        <w:t>Important Assumptions:</w:t>
      </w:r>
    </w:p>
    <w:p w14:paraId="3B4304A8" w14:textId="3FEFF739" w:rsidR="00965ADE" w:rsidRPr="00943E58" w:rsidRDefault="00943E58" w:rsidP="00AE481A">
      <w:pPr>
        <w:rPr>
          <w:rFonts w:ascii="Verdana" w:hAnsi="Verdana"/>
        </w:rPr>
      </w:pP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</w:t>
      </w:r>
      <w:proofErr w:type="gramStart"/>
      <w:r w:rsidRPr="00554EA9">
        <w:rPr>
          <w:rFonts w:ascii="Verdana" w:hAnsi="Verdana"/>
          <w:color w:val="000000" w:themeColor="text1"/>
        </w:rPr>
        <w:t>1][</w:t>
      </w:r>
      <w:proofErr w:type="gramEnd"/>
      <w:r w:rsidRPr="00554EA9">
        <w:rPr>
          <w:rFonts w:ascii="Verdana" w:hAnsi="Verdana"/>
          <w:color w:val="000000" w:themeColor="text1"/>
        </w:rPr>
        <w:t>‘</w:t>
      </w:r>
      <w:proofErr w:type="spellStart"/>
      <w:r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Pr="00554EA9">
        <w:rPr>
          <w:rFonts w:ascii="Verdana" w:hAnsi="Verdana"/>
          <w:color w:val="000000" w:themeColor="text1"/>
        </w:rPr>
        <w:t>’</w:t>
      </w:r>
      <w:proofErr w:type="gramStart"/>
      <w:r w:rsidRPr="00554EA9">
        <w:rPr>
          <w:rFonts w:ascii="Verdana" w:hAnsi="Verdana"/>
          <w:color w:val="000000" w:themeColor="text1"/>
        </w:rPr>
        <w:t>] }</w:t>
      </w:r>
      <w:proofErr w:type="gramEnd"/>
      <w:r w:rsidRPr="00554EA9">
        <w:rPr>
          <w:rFonts w:ascii="Verdana" w:hAnsi="Verdana"/>
          <w:color w:val="000000" w:themeColor="text1"/>
        </w:rPr>
        <w:t>}</w:t>
      </w:r>
    </w:p>
    <w:p w14:paraId="46F24B87" w14:textId="643E97EF" w:rsidR="00943E58" w:rsidRDefault="00AE481A" w:rsidP="007A2851">
      <w:pPr>
        <w:rPr>
          <w:rStyle w:val="CommentReference"/>
          <w:rFonts w:asciiTheme="majorHAnsi" w:hAnsiTheme="majorHAnsi" w:cstheme="majorHAnsi"/>
          <w:b/>
          <w:bCs/>
        </w:rPr>
      </w:pPr>
      <w:r w:rsidRPr="008A3205">
        <w:rPr>
          <w:rFonts w:asciiTheme="majorHAnsi" w:hAnsiTheme="majorHAnsi" w:cstheme="majorHAnsi"/>
          <w:b/>
          <w:bCs/>
        </w:rPr>
        <w:t xml:space="preserve">Additional Comments: </w:t>
      </w:r>
      <w:r w:rsidRPr="008A3205">
        <w:rPr>
          <w:rStyle w:val="CommentReference"/>
          <w:rFonts w:asciiTheme="majorHAnsi" w:hAnsiTheme="majorHAnsi" w:cstheme="majorHAnsi"/>
          <w:b/>
          <w:bCs/>
        </w:rPr>
        <w:t xml:space="preserve">(Add any additional information considered </w:t>
      </w:r>
      <w:r w:rsidR="0062755C" w:rsidRPr="008A3205">
        <w:rPr>
          <w:rStyle w:val="CommentReference"/>
          <w:rFonts w:asciiTheme="majorHAnsi" w:hAnsiTheme="majorHAnsi" w:cstheme="majorHAnsi"/>
          <w:b/>
          <w:bCs/>
        </w:rPr>
        <w:t xml:space="preserve">during the </w:t>
      </w:r>
      <w:r w:rsidR="002A1535" w:rsidRPr="008A3205">
        <w:rPr>
          <w:rStyle w:val="CommentReference"/>
          <w:rFonts w:asciiTheme="majorHAnsi" w:hAnsiTheme="majorHAnsi" w:cstheme="majorHAnsi"/>
          <w:b/>
          <w:bCs/>
        </w:rPr>
        <w:t>decision-making</w:t>
      </w:r>
      <w:r w:rsidR="0062755C" w:rsidRPr="008A3205">
        <w:rPr>
          <w:rStyle w:val="CommentReference"/>
          <w:rFonts w:asciiTheme="majorHAnsi" w:hAnsiTheme="majorHAnsi" w:cstheme="majorHAnsi"/>
          <w:b/>
          <w:bCs/>
        </w:rPr>
        <w:t xml:space="preserve"> process</w:t>
      </w:r>
      <w:r w:rsidRPr="008A3205">
        <w:rPr>
          <w:rStyle w:val="CommentReference"/>
          <w:rFonts w:asciiTheme="majorHAnsi" w:hAnsiTheme="majorHAnsi" w:cstheme="majorHAnsi"/>
          <w:b/>
          <w:bCs/>
        </w:rPr>
        <w:t>)</w:t>
      </w:r>
    </w:p>
    <w:p w14:paraId="58486005" w14:textId="77777777" w:rsidR="00943E58" w:rsidRPr="007A2851" w:rsidRDefault="00943E58" w:rsidP="00943E58">
      <w:pPr>
        <w:rPr>
          <w:rFonts w:ascii="Verdana" w:hAnsi="Verdana"/>
          <w:bCs/>
        </w:rPr>
        <w:sectPr w:rsidR="00943E58" w:rsidRPr="007A2851" w:rsidSect="00943E58">
          <w:headerReference w:type="default" r:id="rId18"/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</w:t>
      </w:r>
      <w:proofErr w:type="gramStart"/>
      <w:r w:rsidRPr="00554EA9">
        <w:rPr>
          <w:rFonts w:ascii="Verdana" w:hAnsi="Verdana"/>
          <w:color w:val="000000" w:themeColor="text1"/>
        </w:rPr>
        <w:t>1][</w:t>
      </w:r>
      <w:proofErr w:type="gramEnd"/>
      <w:r w:rsidRPr="00554EA9">
        <w:rPr>
          <w:rFonts w:ascii="Verdana" w:hAnsi="Verdana"/>
          <w:color w:val="000000" w:themeColor="text1"/>
        </w:rPr>
        <w:t>‘</w:t>
      </w:r>
      <w:proofErr w:type="spellStart"/>
      <w:r w:rsidRPr="00554EA9">
        <w:rPr>
          <w:rFonts w:ascii="Verdana" w:hAnsi="Verdana"/>
          <w:color w:val="000000" w:themeColor="text1"/>
        </w:rPr>
        <w:t>additional_comment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1791CFEC" w14:textId="3E4A0FA7" w:rsidR="00943E58" w:rsidRPr="00943E58" w:rsidRDefault="00943E58" w:rsidP="007A2851">
      <w:pPr>
        <w:rPr>
          <w:rFonts w:asciiTheme="majorHAnsi" w:hAnsiTheme="majorHAnsi" w:cstheme="majorHAnsi"/>
          <w:b/>
          <w:bCs/>
          <w:sz w:val="16"/>
        </w:rPr>
        <w:sectPr w:rsidR="00943E58" w:rsidRPr="00943E58" w:rsidSect="007220E7">
          <w:headerReference w:type="default" r:id="rId20"/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FE25B10" w14:textId="77777777" w:rsidR="007A2851" w:rsidRPr="008A3205" w:rsidRDefault="00AE481A" w:rsidP="007A2851">
      <w:pPr>
        <w:rPr>
          <w:rFonts w:asciiTheme="majorHAnsi" w:hAnsiTheme="majorHAnsi" w:cstheme="majorHAnsi"/>
          <w:b/>
          <w:bCs/>
          <w:color w:val="5F5F5F"/>
          <w:sz w:val="16"/>
        </w:rPr>
        <w:sectPr w:rsidR="007A2851" w:rsidRPr="008A3205" w:rsidSect="007220E7">
          <w:headerReference w:type="default" r:id="rId22"/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</w:rPr>
        <w:t xml:space="preserve"> [</w:t>
      </w:r>
      <w:r w:rsidR="003E279C" w:rsidRPr="008A3205">
        <w:rPr>
          <w:rStyle w:val="CommentReference"/>
          <w:rFonts w:asciiTheme="majorHAnsi" w:hAnsiTheme="majorHAnsi" w:cstheme="majorHAnsi"/>
          <w:b/>
          <w:bCs/>
        </w:rPr>
        <w:t>Insert attachment here</w:t>
      </w:r>
      <w:r w:rsidRPr="008A3205">
        <w:rPr>
          <w:rStyle w:val="CommentReference"/>
          <w:rFonts w:asciiTheme="majorHAnsi" w:hAnsiTheme="majorHAnsi" w:cstheme="majorHAnsi"/>
          <w:b/>
          <w:bCs/>
        </w:rPr>
        <w:t>]</w:t>
      </w:r>
    </w:p>
    <w:p w14:paraId="39CC55D8" w14:textId="77777777" w:rsidR="00F819E8" w:rsidRPr="008A3205" w:rsidRDefault="00AE481A" w:rsidP="00AE481A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0099"/>
        </w:rPr>
      </w:pPr>
      <w:r w:rsidRPr="008A3205">
        <w:rPr>
          <w:rFonts w:asciiTheme="majorHAnsi" w:hAnsiTheme="majorHAnsi" w:cstheme="majorHAnsi"/>
          <w:b/>
          <w:color w:val="0000FF"/>
        </w:rPr>
        <w:br w:type="page"/>
      </w:r>
      <w:r w:rsidR="00F819E8" w:rsidRPr="008A3205">
        <w:rPr>
          <w:rFonts w:asciiTheme="majorHAnsi" w:hAnsiTheme="majorHAnsi" w:cstheme="majorHAnsi"/>
          <w:b/>
          <w:color w:val="000099"/>
        </w:rPr>
        <w:lastRenderedPageBreak/>
        <w:t xml:space="preserve">Section </w:t>
      </w:r>
      <w:r w:rsidR="000377E4" w:rsidRPr="008A3205">
        <w:rPr>
          <w:rFonts w:asciiTheme="majorHAnsi" w:hAnsiTheme="majorHAnsi" w:cstheme="majorHAnsi"/>
          <w:b/>
          <w:color w:val="000099"/>
        </w:rPr>
        <w:t>3</w:t>
      </w:r>
      <w:r w:rsidR="00F819E8" w:rsidRPr="008A3205">
        <w:rPr>
          <w:rFonts w:asciiTheme="majorHAnsi" w:hAnsiTheme="majorHAnsi" w:cstheme="majorHAnsi"/>
          <w:b/>
          <w:color w:val="000099"/>
        </w:rPr>
        <w:t xml:space="preserve">: Functional </w:t>
      </w:r>
      <w:r w:rsidR="00052211" w:rsidRPr="008A3205">
        <w:rPr>
          <w:rFonts w:asciiTheme="majorHAnsi" w:hAnsiTheme="majorHAnsi" w:cstheme="majorHAnsi"/>
          <w:b/>
          <w:color w:val="000099"/>
        </w:rPr>
        <w:t>Design</w:t>
      </w:r>
    </w:p>
    <w:p w14:paraId="5EFBA52E" w14:textId="76FCC1AE" w:rsidR="0019651E" w:rsidRPr="008A3205" w:rsidRDefault="00F819E8" w:rsidP="0019651E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0099"/>
          <w:sz w:val="24"/>
          <w:szCs w:val="24"/>
        </w:rPr>
      </w:pPr>
      <w:bookmarkStart w:id="5" w:name="_To_be_completed_1"/>
      <w:bookmarkEnd w:id="5"/>
      <w:r w:rsidRPr="008A3205">
        <w:rPr>
          <w:rFonts w:asciiTheme="majorHAnsi" w:hAnsiTheme="majorHAnsi" w:cstheme="majorHAnsi"/>
          <w:bCs/>
          <w:color w:val="000099"/>
          <w:sz w:val="24"/>
          <w:szCs w:val="24"/>
        </w:rPr>
        <w:t>To be completed by the Functional Owner (Consultant)</w:t>
      </w:r>
    </w:p>
    <w:p w14:paraId="362A70CF" w14:textId="77777777" w:rsidR="0019651E" w:rsidRPr="008A3205" w:rsidRDefault="0019651E" w:rsidP="0019651E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0099"/>
        </w:rPr>
      </w:pPr>
    </w:p>
    <w:p w14:paraId="59504E7F" w14:textId="5999121A" w:rsidR="005B3276" w:rsidRPr="008A3205" w:rsidRDefault="005B3276" w:rsidP="00F819E8">
      <w:pPr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</w:pPr>
      <w:r w:rsidRPr="008A3205">
        <w:rPr>
          <w:rFonts w:asciiTheme="majorHAnsi" w:hAnsiTheme="majorHAnsi" w:cstheme="majorHAnsi"/>
          <w:b/>
          <w:bCs/>
          <w:color w:val="000099"/>
        </w:rPr>
        <w:t xml:space="preserve">Reference </w:t>
      </w:r>
      <w:r w:rsidR="00F76B61" w:rsidRPr="008A3205">
        <w:rPr>
          <w:rFonts w:asciiTheme="majorHAnsi" w:hAnsiTheme="majorHAnsi" w:cstheme="majorHAnsi"/>
          <w:b/>
          <w:bCs/>
          <w:color w:val="000099"/>
        </w:rPr>
        <w:t xml:space="preserve">SAP </w:t>
      </w:r>
      <w:r w:rsidR="00494A74">
        <w:rPr>
          <w:rFonts w:asciiTheme="majorHAnsi" w:hAnsiTheme="majorHAnsi" w:cstheme="majorHAnsi"/>
          <w:b/>
          <w:bCs/>
          <w:color w:val="000099"/>
        </w:rPr>
        <w:t>Fiori Apps</w:t>
      </w:r>
      <w:r w:rsidRPr="008A3205">
        <w:rPr>
          <w:rFonts w:asciiTheme="majorHAnsi" w:hAnsiTheme="majorHAnsi" w:cstheme="majorHAnsi"/>
          <w:b/>
          <w:bCs/>
          <w:color w:val="000099"/>
        </w:rPr>
        <w:t xml:space="preserve">/Tables/Programs: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clude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all known transactions, tables and programs that</w:t>
      </w:r>
      <w:r w:rsidRPr="008A3205">
        <w:rPr>
          <w:rStyle w:val="CommentReference"/>
          <w:rFonts w:asciiTheme="majorHAnsi" w:hAnsiTheme="majorHAnsi" w:cstheme="majorHAnsi"/>
          <w:b/>
          <w:bCs/>
          <w:color w:val="0033CC"/>
        </w:rPr>
        <w:t xml:space="preserve">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are used, or reports containing similar data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.</w:t>
      </w:r>
      <w:r w:rsidR="0057172F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Sc</w:t>
      </w:r>
      <w:r w:rsidR="0057172F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reenshots are recommended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.</w:t>
      </w:r>
    </w:p>
    <w:p w14:paraId="1D06F00A" w14:textId="5CC668C0" w:rsidR="00787269" w:rsidRPr="00554EA9" w:rsidRDefault="00787269" w:rsidP="00787269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Pr="00787269">
        <w:rPr>
          <w:rFonts w:ascii="Verdana" w:hAnsi="Verdana"/>
          <w:color w:val="000099"/>
        </w:rPr>
        <w:t>Functional_Design_reference_sap_fiori_assets</w:t>
      </w:r>
      <w:r w:rsidRPr="00554EA9">
        <w:rPr>
          <w:rFonts w:ascii="Verdana" w:hAnsi="Verdana"/>
          <w:color w:val="000099"/>
        </w:rPr>
        <w:t>’]}}</w:t>
      </w:r>
    </w:p>
    <w:p w14:paraId="78E05066" w14:textId="0F0063F2" w:rsidR="007A2851" w:rsidRPr="008A3205" w:rsidRDefault="007A2851" w:rsidP="007A2851">
      <w:pPr>
        <w:rPr>
          <w:rFonts w:asciiTheme="majorHAnsi" w:hAnsiTheme="majorHAnsi" w:cstheme="majorHAnsi"/>
        </w:rPr>
        <w:sectPr w:rsidR="007A2851" w:rsidRPr="008A3205" w:rsidSect="007220E7">
          <w:headerReference w:type="default" r:id="rId24"/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0795955" w14:textId="77777777" w:rsidR="00267CC2" w:rsidRPr="008A3205" w:rsidRDefault="007A2851" w:rsidP="007A2851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5A64EA85" w14:textId="77777777" w:rsidR="00267CC2" w:rsidRPr="008A3205" w:rsidRDefault="00267CC2" w:rsidP="00F819E8">
      <w:pPr>
        <w:rPr>
          <w:rFonts w:asciiTheme="majorHAnsi" w:hAnsiTheme="majorHAnsi" w:cstheme="majorHAnsi"/>
          <w:b/>
          <w:bCs/>
          <w:color w:val="000099"/>
        </w:rPr>
        <w:sectPr w:rsidR="00267CC2" w:rsidRPr="008A3205" w:rsidSect="007220E7">
          <w:foot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C85C595" w14:textId="77777777" w:rsidR="0048511E" w:rsidRPr="008A3205" w:rsidRDefault="0048511E" w:rsidP="0048511E">
      <w:pPr>
        <w:rPr>
          <w:rFonts w:asciiTheme="majorHAnsi" w:hAnsiTheme="majorHAnsi" w:cstheme="majorHAnsi"/>
          <w:b/>
          <w:bCs/>
          <w:color w:val="333399"/>
        </w:rPr>
      </w:pPr>
      <w:r w:rsidRPr="008A3205">
        <w:rPr>
          <w:rFonts w:asciiTheme="majorHAnsi" w:hAnsiTheme="majorHAnsi" w:cstheme="majorHAnsi"/>
          <w:b/>
          <w:bCs/>
          <w:color w:val="333399"/>
        </w:rPr>
        <w:t xml:space="preserve">New Tables </w:t>
      </w:r>
      <w:r w:rsidR="003A39D4" w:rsidRPr="008A3205">
        <w:rPr>
          <w:rFonts w:asciiTheme="majorHAnsi" w:hAnsiTheme="majorHAnsi" w:cstheme="majorHAnsi"/>
          <w:b/>
          <w:bCs/>
          <w:color w:val="333399"/>
        </w:rPr>
        <w:t>R</w:t>
      </w:r>
      <w:r w:rsidRPr="008A3205">
        <w:rPr>
          <w:rFonts w:asciiTheme="majorHAnsi" w:hAnsiTheme="majorHAnsi" w:cstheme="majorHAnsi"/>
          <w:b/>
          <w:bCs/>
          <w:color w:val="333399"/>
        </w:rPr>
        <w:t>equired or SAP Tables to be Extended:</w:t>
      </w:r>
    </w:p>
    <w:p w14:paraId="41D9F431" w14:textId="405EEF91" w:rsidR="00787269" w:rsidRPr="00554EA9" w:rsidRDefault="00787269" w:rsidP="00787269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Pr="00787269">
        <w:rPr>
          <w:rFonts w:ascii="Verdana" w:hAnsi="Verdana"/>
          <w:color w:val="000099"/>
        </w:rPr>
        <w:t>Functional_Design_new_or_extended_tables</w:t>
      </w:r>
      <w:r w:rsidRPr="00554EA9">
        <w:rPr>
          <w:rFonts w:ascii="Verdana" w:hAnsi="Verdana"/>
          <w:color w:val="000099"/>
        </w:rPr>
        <w:t>’]}}</w:t>
      </w:r>
    </w:p>
    <w:p w14:paraId="62F9DA17" w14:textId="488217DA" w:rsidR="007A2851" w:rsidRPr="008A3205" w:rsidRDefault="007A2851" w:rsidP="007A2851">
      <w:pPr>
        <w:rPr>
          <w:rFonts w:asciiTheme="majorHAnsi" w:hAnsiTheme="majorHAnsi" w:cstheme="majorHAnsi"/>
        </w:rPr>
        <w:sectPr w:rsidR="007A2851" w:rsidRPr="008A3205" w:rsidSect="007220E7">
          <w:headerReference w:type="default" r:id="rId27"/>
          <w:footerReference w:type="default" r:id="rId2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6309307" w14:textId="098015A1" w:rsidR="0048511E" w:rsidRPr="008A3205" w:rsidRDefault="007A2851" w:rsidP="007A2851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48511E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="0048511E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308531E2" w14:textId="77777777" w:rsidR="0048511E" w:rsidRPr="008A3205" w:rsidRDefault="0048511E" w:rsidP="0048511E">
      <w:pPr>
        <w:rPr>
          <w:rFonts w:asciiTheme="majorHAnsi" w:hAnsiTheme="majorHAnsi" w:cstheme="majorHAnsi"/>
          <w:b/>
          <w:bCs/>
          <w:color w:val="333399"/>
        </w:rPr>
        <w:sectPr w:rsidR="0048511E" w:rsidRPr="008A3205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0D789BD" w14:textId="5A13B0D3" w:rsidR="0048511E" w:rsidRPr="008A3205" w:rsidRDefault="0048511E" w:rsidP="007A2851">
      <w:pPr>
        <w:rPr>
          <w:rFonts w:asciiTheme="majorHAnsi" w:hAnsiTheme="majorHAnsi" w:cstheme="majorHAnsi"/>
          <w:b/>
          <w:bCs/>
          <w:color w:val="333399"/>
        </w:rPr>
      </w:pPr>
      <w:r w:rsidRPr="008A3205">
        <w:rPr>
          <w:rFonts w:asciiTheme="majorHAnsi" w:hAnsiTheme="majorHAnsi" w:cstheme="majorHAnsi"/>
          <w:b/>
          <w:bCs/>
          <w:color w:val="333399"/>
        </w:rPr>
        <w:t>User Exit/BADI Name, Enhancement Spot, Switch Frame</w:t>
      </w:r>
      <w:r w:rsidR="009B3D88" w:rsidRPr="008A3205">
        <w:rPr>
          <w:rFonts w:asciiTheme="majorHAnsi" w:hAnsiTheme="majorHAnsi" w:cstheme="majorHAnsi"/>
          <w:b/>
          <w:bCs/>
          <w:color w:val="333399"/>
        </w:rPr>
        <w:t>work</w:t>
      </w:r>
      <w:r w:rsidRPr="008A3205">
        <w:rPr>
          <w:rFonts w:asciiTheme="majorHAnsi" w:hAnsiTheme="majorHAnsi" w:cstheme="majorHAnsi"/>
          <w:b/>
          <w:bCs/>
          <w:color w:val="333399"/>
        </w:rPr>
        <w:t>:</w:t>
      </w:r>
    </w:p>
    <w:p w14:paraId="53F5402E" w14:textId="7E162BCB" w:rsidR="00787269" w:rsidRPr="00554EA9" w:rsidRDefault="00787269" w:rsidP="00787269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EE3B3B" w:rsidRPr="00EE3B3B">
        <w:rPr>
          <w:rFonts w:ascii="Verdana" w:hAnsi="Verdana"/>
          <w:color w:val="000099"/>
        </w:rPr>
        <w:t>Functional_Design_user_exit_badi_info</w:t>
      </w:r>
      <w:r w:rsidRPr="00554EA9">
        <w:rPr>
          <w:rFonts w:ascii="Verdana" w:hAnsi="Verdana"/>
          <w:color w:val="000099"/>
        </w:rPr>
        <w:t>’]}}</w:t>
      </w:r>
    </w:p>
    <w:p w14:paraId="67CBDAF2" w14:textId="089EECF6" w:rsidR="007A2851" w:rsidRPr="008A3205" w:rsidRDefault="007A2851" w:rsidP="007A2851">
      <w:pPr>
        <w:tabs>
          <w:tab w:val="left" w:pos="0"/>
        </w:tabs>
        <w:rPr>
          <w:rFonts w:asciiTheme="majorHAnsi" w:hAnsiTheme="majorHAnsi" w:cstheme="majorHAnsi"/>
        </w:rPr>
        <w:sectPr w:rsidR="007A2851" w:rsidRPr="008A3205" w:rsidSect="007220E7">
          <w:headerReference w:type="default" r:id="rId29"/>
          <w:footerReference w:type="default" r:id="rId30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29B541A" w14:textId="77777777" w:rsidR="0048511E" w:rsidRPr="008A3205" w:rsidRDefault="007A2851" w:rsidP="007A2851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48511E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="0048511E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6BF634BF" w14:textId="77777777" w:rsidR="00A23031" w:rsidRPr="008A3205" w:rsidRDefault="00A23031" w:rsidP="00F819E8">
      <w:pPr>
        <w:rPr>
          <w:rFonts w:asciiTheme="majorHAnsi" w:hAnsiTheme="majorHAnsi" w:cstheme="majorHAnsi"/>
          <w:b/>
          <w:bCs/>
        </w:rPr>
        <w:sectPr w:rsidR="00A23031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97F8FF3" w14:textId="61C65E0D" w:rsidR="00BD24A9" w:rsidRPr="00785F8B" w:rsidRDefault="00267CC2" w:rsidP="00785F8B">
      <w:pPr>
        <w:pStyle w:val="Header"/>
        <w:rPr>
          <w:rFonts w:asciiTheme="majorHAnsi" w:hAnsiTheme="majorHAnsi" w:cstheme="majorHAnsi"/>
          <w:b/>
          <w:bCs/>
          <w:color w:val="000099"/>
          <w:sz w:val="16"/>
        </w:rPr>
      </w:pPr>
      <w:r w:rsidRPr="008A3205">
        <w:rPr>
          <w:rFonts w:asciiTheme="majorHAnsi" w:hAnsiTheme="majorHAnsi" w:cstheme="majorHAnsi"/>
          <w:b/>
          <w:bCs/>
          <w:color w:val="000099"/>
        </w:rPr>
        <w:t xml:space="preserve">Process: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85229A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D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escribe the process, </w:t>
      </w:r>
      <w:r w:rsidR="008A713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when and how this enhancement will be triggered and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what the </w:t>
      </w:r>
      <w:r w:rsidR="008A713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enhancement code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should do, if possible</w:t>
      </w:r>
      <w:r w:rsidR="4041BA35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,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8A713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please provide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a flowchart)</w:t>
      </w:r>
    </w:p>
    <w:p w14:paraId="0D06E74A" w14:textId="498433C5" w:rsidR="00785F8B" w:rsidRPr="00554EA9" w:rsidRDefault="00785F8B" w:rsidP="00785F8B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EE3B3B" w:rsidRPr="00EE3B3B">
        <w:rPr>
          <w:rFonts w:ascii="Verdana" w:hAnsi="Verdana"/>
          <w:color w:val="000099"/>
        </w:rPr>
        <w:t>Functional_Design_process_description</w:t>
      </w:r>
      <w:r w:rsidRPr="00554EA9">
        <w:rPr>
          <w:rFonts w:ascii="Verdana" w:hAnsi="Verdana"/>
          <w:color w:val="000099"/>
        </w:rPr>
        <w:t>’]}}</w:t>
      </w:r>
    </w:p>
    <w:p w14:paraId="37E3CCB1" w14:textId="77088757" w:rsidR="00785F8B" w:rsidRPr="00785F8B" w:rsidRDefault="00785F8B" w:rsidP="00F819E8">
      <w:pPr>
        <w:rPr>
          <w:rFonts w:asciiTheme="majorHAnsi" w:hAnsiTheme="majorHAnsi" w:cstheme="majorHAnsi"/>
        </w:rPr>
        <w:sectPr w:rsidR="00785F8B" w:rsidRPr="00785F8B" w:rsidSect="007220E7">
          <w:headerReference w:type="default" r:id="rId31"/>
          <w:footerReference w:type="default" r:id="rId3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93066DC" w14:textId="77777777" w:rsidR="00C5192D" w:rsidRPr="008A3205" w:rsidRDefault="007A2851" w:rsidP="00C5192D">
      <w:pPr>
        <w:rPr>
          <w:rFonts w:asciiTheme="majorHAnsi" w:hAnsiTheme="majorHAnsi" w:cstheme="majorHAnsi"/>
          <w:b/>
          <w:bCs/>
        </w:rPr>
        <w:sectPr w:rsidR="00C5192D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10E6E77B" w14:textId="77777777" w:rsidR="003911D0" w:rsidRPr="008A3205" w:rsidRDefault="003911D0" w:rsidP="00F819E8">
      <w:pPr>
        <w:pStyle w:val="Header"/>
        <w:rPr>
          <w:rFonts w:asciiTheme="majorHAnsi" w:hAnsiTheme="majorHAnsi" w:cstheme="majorHAnsi"/>
          <w:b/>
          <w:bCs/>
          <w:color w:val="000099"/>
          <w:sz w:val="16"/>
        </w:rPr>
      </w:pPr>
      <w:r w:rsidRPr="008A3205">
        <w:rPr>
          <w:rFonts w:asciiTheme="majorHAnsi" w:hAnsiTheme="majorHAnsi" w:cstheme="majorHAnsi"/>
          <w:b/>
          <w:bCs/>
          <w:color w:val="000099"/>
        </w:rPr>
        <w:t xml:space="preserve">Special Functionality: 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>(List any additional functionality required, links to</w:t>
      </w:r>
      <w:r w:rsidRPr="008A3205">
        <w:rPr>
          <w:rFonts w:asciiTheme="majorHAnsi" w:hAnsiTheme="majorHAnsi" w:cstheme="majorHAnsi"/>
          <w:b/>
          <w:bCs/>
          <w:color w:val="0000FF"/>
          <w:sz w:val="16"/>
        </w:rPr>
        <w:t xml:space="preserve"> 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>other transactions, etc.)</w:t>
      </w:r>
    </w:p>
    <w:p w14:paraId="054B2032" w14:textId="1809D32A" w:rsidR="003911D0" w:rsidRPr="00787269" w:rsidRDefault="00787269" w:rsidP="00787269">
      <w:pPr>
        <w:rPr>
          <w:rStyle w:val="CommentReference"/>
          <w:rFonts w:ascii="Verdana" w:hAnsi="Verdana"/>
          <w:color w:val="000099"/>
          <w:sz w:val="20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EE3B3B" w:rsidRPr="00EE3B3B">
        <w:rPr>
          <w:rFonts w:ascii="Verdana" w:hAnsi="Verdana"/>
          <w:color w:val="000099"/>
        </w:rPr>
        <w:t>Functional_Design_special_functionality</w:t>
      </w:r>
      <w:r w:rsidRPr="00554EA9">
        <w:rPr>
          <w:rFonts w:ascii="Verdana" w:hAnsi="Verdana"/>
          <w:color w:val="000099"/>
        </w:rPr>
        <w:t>’]}}</w:t>
      </w:r>
    </w:p>
    <w:p w14:paraId="2E1ECEB8" w14:textId="77777777" w:rsidR="00F76B61" w:rsidRPr="008A3205" w:rsidRDefault="00F76B61" w:rsidP="00F819E8">
      <w:pPr>
        <w:pStyle w:val="Header"/>
        <w:rPr>
          <w:rStyle w:val="CommentReference"/>
          <w:rFonts w:asciiTheme="majorHAnsi" w:hAnsiTheme="majorHAnsi" w:cstheme="majorHAnsi"/>
          <w:b/>
          <w:bCs/>
          <w:color w:val="000080"/>
          <w:szCs w:val="16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  <w:t>Error Handling</w:t>
      </w:r>
      <w:r w:rsidRPr="008A3205">
        <w:rPr>
          <w:rStyle w:val="CommentReference"/>
          <w:rFonts w:asciiTheme="majorHAnsi" w:hAnsiTheme="majorHAnsi" w:cstheme="majorHAnsi"/>
          <w:b/>
          <w:bCs/>
          <w:color w:val="000080"/>
          <w:szCs w:val="16"/>
        </w:rPr>
        <w:t>: (Owner Definition &amp; Business Needs)</w:t>
      </w:r>
    </w:p>
    <w:p w14:paraId="6EED374B" w14:textId="1414FD36" w:rsidR="00F76B61" w:rsidRPr="00785F8B" w:rsidRDefault="00785F8B" w:rsidP="00785F8B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EE3B3B" w:rsidRPr="00EE3B3B">
        <w:rPr>
          <w:rFonts w:ascii="Verdana" w:hAnsi="Verdana"/>
          <w:color w:val="000099"/>
        </w:rPr>
        <w:t>Functional_Design_error_handling</w:t>
      </w:r>
      <w:r w:rsidRPr="00554EA9">
        <w:rPr>
          <w:rFonts w:ascii="Verdana" w:hAnsi="Verdana"/>
          <w:color w:val="000099"/>
        </w:rPr>
        <w:t>’]}}</w:t>
      </w:r>
    </w:p>
    <w:p w14:paraId="1D6F18E8" w14:textId="77777777" w:rsidR="00267CC2" w:rsidRPr="008A3205" w:rsidRDefault="00267CC2" w:rsidP="00F819E8">
      <w:pPr>
        <w:pStyle w:val="Header"/>
        <w:rPr>
          <w:rFonts w:asciiTheme="majorHAnsi" w:hAnsiTheme="majorHAnsi" w:cstheme="majorHAnsi"/>
          <w:b/>
          <w:bCs/>
          <w:color w:val="000099"/>
        </w:rPr>
      </w:pPr>
      <w:r w:rsidRPr="008A3205">
        <w:rPr>
          <w:rFonts w:asciiTheme="majorHAnsi" w:hAnsiTheme="majorHAnsi" w:cstheme="majorHAnsi"/>
          <w:b/>
          <w:bCs/>
          <w:color w:val="000099"/>
        </w:rPr>
        <w:t xml:space="preserve">Frequency: 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>(</w:t>
      </w:r>
      <w:r w:rsidR="0085229A" w:rsidRPr="008A3205">
        <w:rPr>
          <w:rFonts w:asciiTheme="majorHAnsi" w:hAnsiTheme="majorHAnsi" w:cstheme="majorHAnsi"/>
          <w:b/>
          <w:bCs/>
          <w:color w:val="000099"/>
          <w:sz w:val="16"/>
        </w:rPr>
        <w:t>H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 xml:space="preserve">ow often will the </w:t>
      </w:r>
      <w:r w:rsidR="008A7134" w:rsidRPr="008A3205">
        <w:rPr>
          <w:rFonts w:asciiTheme="majorHAnsi" w:hAnsiTheme="majorHAnsi" w:cstheme="majorHAnsi"/>
          <w:b/>
          <w:bCs/>
          <w:color w:val="000099"/>
          <w:sz w:val="16"/>
        </w:rPr>
        <w:t>enhancement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 xml:space="preserve"> be run</w:t>
      </w:r>
      <w:r w:rsidR="0085229A" w:rsidRPr="008A3205">
        <w:rPr>
          <w:rFonts w:asciiTheme="majorHAnsi" w:hAnsiTheme="majorHAnsi" w:cstheme="majorHAnsi"/>
          <w:b/>
          <w:bCs/>
          <w:color w:val="000099"/>
          <w:sz w:val="16"/>
        </w:rPr>
        <w:t>?</w:t>
      </w:r>
      <w:r w:rsidRPr="008A3205">
        <w:rPr>
          <w:rFonts w:asciiTheme="majorHAnsi" w:hAnsiTheme="majorHAnsi" w:cstheme="majorHAnsi"/>
          <w:b/>
          <w:bCs/>
          <w:color w:val="000099"/>
          <w:sz w:val="16"/>
        </w:rPr>
        <w:t>)</w:t>
      </w:r>
      <w:r w:rsidRPr="008A3205">
        <w:rPr>
          <w:rFonts w:asciiTheme="majorHAnsi" w:hAnsiTheme="majorHAnsi" w:cstheme="majorHAnsi"/>
          <w:b/>
          <w:bCs/>
          <w:color w:val="000099"/>
        </w:rPr>
        <w:t xml:space="preserve"> </w:t>
      </w:r>
    </w:p>
    <w:p w14:paraId="4E9570BC" w14:textId="7D245EC3" w:rsidR="00AC5669" w:rsidRPr="00785F8B" w:rsidRDefault="00785F8B" w:rsidP="00785F8B">
      <w:pPr>
        <w:rPr>
          <w:rFonts w:ascii="Verdana" w:hAnsi="Verdana"/>
          <w:color w:val="000099"/>
        </w:rPr>
      </w:pPr>
      <w:r w:rsidRPr="00554EA9">
        <w:rPr>
          <w:rFonts w:ascii="Verdana" w:hAnsi="Verdana"/>
          <w:color w:val="000099"/>
        </w:rPr>
        <w:t>{{resume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proofErr w:type="spellStart"/>
      <w:r w:rsidR="00EE3B3B" w:rsidRPr="00EE3B3B">
        <w:rPr>
          <w:rFonts w:ascii="Verdana" w:hAnsi="Verdana"/>
          <w:color w:val="000099"/>
        </w:rPr>
        <w:t>Functional_Design_frequency</w:t>
      </w:r>
      <w:proofErr w:type="spellEnd"/>
      <w:r w:rsidRPr="00554EA9">
        <w:rPr>
          <w:rFonts w:ascii="Verdana" w:hAnsi="Verdana"/>
          <w:color w:val="000099"/>
        </w:rPr>
        <w:t>’]}}</w:t>
      </w:r>
    </w:p>
    <w:p w14:paraId="17CE1BA5" w14:textId="7C9A82B6" w:rsidR="00267CC2" w:rsidRPr="008A3205" w:rsidRDefault="007A2851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Fonts w:asciiTheme="majorHAnsi" w:hAnsiTheme="majorHAnsi" w:cstheme="majorHAnsi"/>
          <w:b/>
          <w:bCs/>
        </w:rPr>
        <w:br w:type="page"/>
      </w:r>
      <w:r w:rsidR="00267CC2" w:rsidRPr="008A3205">
        <w:rPr>
          <w:rFonts w:asciiTheme="majorHAnsi" w:hAnsiTheme="majorHAnsi" w:cstheme="majorHAnsi"/>
          <w:b/>
          <w:bCs/>
          <w:color w:val="000099"/>
        </w:rPr>
        <w:lastRenderedPageBreak/>
        <w:t xml:space="preserve">Security Requirements: 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(Describe any security considerations requiring explicit authorization checks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00FF"/>
        </w:rPr>
        <w:t xml:space="preserve"> </w:t>
      </w:r>
      <w:r w:rsidR="00267CC2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within code or special processing considerations)</w:t>
      </w:r>
    </w:p>
    <w:p w14:paraId="59075298" w14:textId="77777777" w:rsidR="00390AD5" w:rsidRPr="008A3205" w:rsidRDefault="008A7134" w:rsidP="00F819E8">
      <w:pPr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</w:pPr>
      <w:permStart w:id="1039820384" w:edGrp="everyone"/>
      <w:r w:rsidRPr="008A3205">
        <w:rPr>
          <w:rFonts w:asciiTheme="majorHAnsi" w:hAnsiTheme="majorHAnsi" w:cstheme="majorHAnsi"/>
        </w:rPr>
        <w:t xml:space="preserve"> Yes/No </w:t>
      </w:r>
      <w:permEnd w:id="103982038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7"/>
        <w:gridCol w:w="3800"/>
        <w:gridCol w:w="5633"/>
      </w:tblGrid>
      <w:tr w:rsidR="00727615" w:rsidRPr="008A3205" w14:paraId="2D64B447" w14:textId="77777777" w:rsidTr="00785F8B">
        <w:tc>
          <w:tcPr>
            <w:tcW w:w="637" w:type="dxa"/>
            <w:shd w:val="clear" w:color="auto" w:fill="auto"/>
            <w:vAlign w:val="center"/>
          </w:tcPr>
          <w:p w14:paraId="08F88044" w14:textId="77777777" w:rsidR="00727615" w:rsidRPr="008A3205" w:rsidRDefault="00EE07B8" w:rsidP="0089643D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144268681" w:edGrp="everyone"/>
            <w:r w:rsidRPr="008A3205">
              <w:rPr>
                <w:rFonts w:asciiTheme="majorHAnsi" w:hAnsiTheme="majorHAnsi" w:cstheme="majorHAnsi"/>
              </w:rPr>
              <w:t xml:space="preserve"> </w:t>
            </w:r>
            <w:r w:rsidR="0089643D" w:rsidRPr="008A3205">
              <w:rPr>
                <w:rFonts w:asciiTheme="majorHAnsi" w:hAnsiTheme="majorHAnsi" w:cstheme="majorHAnsi"/>
              </w:rPr>
              <w:t xml:space="preserve">  </w:t>
            </w:r>
            <w:permEnd w:id="144268681"/>
          </w:p>
        </w:tc>
        <w:tc>
          <w:tcPr>
            <w:tcW w:w="3800" w:type="dxa"/>
            <w:shd w:val="clear" w:color="auto" w:fill="auto"/>
          </w:tcPr>
          <w:p w14:paraId="405D6B86" w14:textId="77777777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633" w:type="dxa"/>
            <w:shd w:val="clear" w:color="auto" w:fill="auto"/>
          </w:tcPr>
          <w:p w14:paraId="5AF2BDB5" w14:textId="77777777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</w:p>
        </w:tc>
      </w:tr>
      <w:tr w:rsidR="00727615" w:rsidRPr="008A3205" w14:paraId="2483C9A5" w14:textId="77777777" w:rsidTr="00785F8B">
        <w:tc>
          <w:tcPr>
            <w:tcW w:w="637" w:type="dxa"/>
            <w:shd w:val="clear" w:color="auto" w:fill="auto"/>
            <w:vAlign w:val="center"/>
          </w:tcPr>
          <w:p w14:paraId="0B64D460" w14:textId="77777777" w:rsidR="00727615" w:rsidRPr="008A3205" w:rsidRDefault="00EE07B8" w:rsidP="0089643D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1507856560" w:edGrp="everyone"/>
            <w:r w:rsidRPr="008A3205">
              <w:rPr>
                <w:rFonts w:asciiTheme="majorHAnsi" w:hAnsiTheme="majorHAnsi" w:cstheme="majorHAnsi"/>
              </w:rPr>
              <w:t xml:space="preserve"> </w:t>
            </w:r>
            <w:r w:rsidR="0089643D" w:rsidRPr="008A3205">
              <w:rPr>
                <w:rFonts w:asciiTheme="majorHAnsi" w:hAnsiTheme="majorHAnsi" w:cstheme="majorHAnsi"/>
              </w:rPr>
              <w:t xml:space="preserve">  </w:t>
            </w:r>
            <w:permEnd w:id="1507856560"/>
          </w:p>
        </w:tc>
        <w:tc>
          <w:tcPr>
            <w:tcW w:w="3800" w:type="dxa"/>
            <w:shd w:val="clear" w:color="auto" w:fill="auto"/>
          </w:tcPr>
          <w:p w14:paraId="36340C6A" w14:textId="77777777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Restric</w:t>
            </w:r>
            <w:r w:rsidR="007A2851"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tion Based on Certain Criteria (ex:</w:t>
            </w: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Restricted                 by Sales area?</w:t>
            </w:r>
          </w:p>
        </w:tc>
        <w:tc>
          <w:tcPr>
            <w:tcW w:w="5633" w:type="dxa"/>
            <w:shd w:val="clear" w:color="auto" w:fill="auto"/>
          </w:tcPr>
          <w:p w14:paraId="282EBFE0" w14:textId="00A23235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</w:p>
        </w:tc>
      </w:tr>
      <w:tr w:rsidR="00727615" w:rsidRPr="008A3205" w14:paraId="6DF4792A" w14:textId="77777777" w:rsidTr="00785F8B">
        <w:tc>
          <w:tcPr>
            <w:tcW w:w="637" w:type="dxa"/>
            <w:shd w:val="clear" w:color="auto" w:fill="auto"/>
            <w:vAlign w:val="center"/>
          </w:tcPr>
          <w:p w14:paraId="6EDB8D8A" w14:textId="77777777" w:rsidR="00727615" w:rsidRPr="008A3205" w:rsidRDefault="00EE07B8" w:rsidP="0089643D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1009848238" w:edGrp="everyone"/>
            <w:r w:rsidRPr="008A3205">
              <w:rPr>
                <w:rFonts w:asciiTheme="majorHAnsi" w:hAnsiTheme="majorHAnsi" w:cstheme="majorHAnsi"/>
              </w:rPr>
              <w:t xml:space="preserve"> </w:t>
            </w:r>
            <w:r w:rsidR="0089643D" w:rsidRPr="008A3205">
              <w:rPr>
                <w:rFonts w:asciiTheme="majorHAnsi" w:hAnsiTheme="majorHAnsi" w:cstheme="majorHAnsi"/>
              </w:rPr>
              <w:t xml:space="preserve">  </w:t>
            </w:r>
            <w:permEnd w:id="1009848238"/>
          </w:p>
        </w:tc>
        <w:tc>
          <w:tcPr>
            <w:tcW w:w="3800" w:type="dxa"/>
            <w:shd w:val="clear" w:color="auto" w:fill="auto"/>
          </w:tcPr>
          <w:p w14:paraId="77D1D5B9" w14:textId="77777777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633" w:type="dxa"/>
            <w:shd w:val="clear" w:color="auto" w:fill="auto"/>
          </w:tcPr>
          <w:p w14:paraId="48011E4E" w14:textId="696CCF2D" w:rsidR="00727615" w:rsidRPr="008A3205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</w:p>
        </w:tc>
      </w:tr>
    </w:tbl>
    <w:p w14:paraId="5D984D75" w14:textId="3A0051C1" w:rsidR="00785F8B" w:rsidRPr="00EE07B8" w:rsidRDefault="00785F8B" w:rsidP="00785F8B">
      <w:pPr>
        <w:pStyle w:val="Heading2"/>
        <w:spacing w:after="120" w:line="240" w:lineRule="auto"/>
        <w:rPr>
          <w:rFonts w:ascii="Verdana" w:hAnsi="Verdana"/>
          <w:sz w:val="20"/>
        </w:rPr>
        <w:sectPr w:rsidR="00785F8B" w:rsidRPr="00EE07B8" w:rsidSect="00785F8B">
          <w:headerReference w:type="default" r:id="rId33"/>
          <w:footerReference w:type="default" r:id="rId3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>
        <w:rPr>
          <w:rFonts w:ascii="Verdana" w:hAnsi="Verdana"/>
          <w:color w:val="000099"/>
          <w:sz w:val="20"/>
        </w:rPr>
        <w:t>{{r</w:t>
      </w:r>
      <w:r w:rsidRPr="00535147">
        <w:rPr>
          <w:rFonts w:ascii="Verdana" w:hAnsi="Verdana"/>
          <w:color w:val="000099"/>
          <w:sz w:val="20"/>
        </w:rPr>
        <w:t>esume[‘generated_resume’][2][‘</w:t>
      </w:r>
      <w:r w:rsidR="00066F38" w:rsidRPr="00066F38">
        <w:rPr>
          <w:rFonts w:ascii="Verdana" w:hAnsi="Verdana"/>
          <w:color w:val="000099"/>
          <w:sz w:val="20"/>
        </w:rPr>
        <w:t>Functional_Design_security_requirements</w:t>
      </w:r>
      <w:r w:rsidRPr="00535147">
        <w:rPr>
          <w:rFonts w:ascii="Verdana" w:hAnsi="Verdana"/>
          <w:color w:val="000099"/>
          <w:sz w:val="20"/>
        </w:rPr>
        <w:t>’] }}</w:t>
      </w:r>
    </w:p>
    <w:p w14:paraId="65267C3C" w14:textId="46707127" w:rsidR="007A2851" w:rsidRPr="008A3205" w:rsidRDefault="002A1535" w:rsidP="007A2851">
      <w:pPr>
        <w:rPr>
          <w:rFonts w:asciiTheme="majorHAnsi" w:hAnsiTheme="majorHAnsi" w:cstheme="majorHAnsi"/>
          <w:b/>
          <w:bCs/>
          <w:color w:val="000099"/>
          <w:sz w:val="16"/>
        </w:rPr>
        <w:sectPr w:rsidR="007A2851" w:rsidRPr="008A3205" w:rsidSect="007220E7">
          <w:headerReference w:type="default" r:id="rId35"/>
          <w:footerReference w:type="default" r:id="rId3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Theme="majorHAnsi" w:hAnsiTheme="majorHAnsi" w:cstheme="majorHAnsi"/>
          <w:b/>
          <w:bCs/>
          <w:color w:val="000099"/>
        </w:rPr>
        <w:br/>
      </w:r>
      <w:r w:rsidR="00727615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="00727615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5C27EE54" w14:textId="38075975" w:rsidR="007A2851" w:rsidRPr="00785F8B" w:rsidRDefault="00390AD5" w:rsidP="007A2851">
      <w:pPr>
        <w:rPr>
          <w:rFonts w:asciiTheme="majorHAnsi" w:hAnsiTheme="majorHAnsi" w:cstheme="majorHAnsi"/>
          <w:b/>
          <w:bCs/>
          <w:color w:val="000080"/>
          <w:sz w:val="16"/>
          <w:szCs w:val="16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  <w:t xml:space="preserve">Data Sensitivity: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80"/>
          <w:szCs w:val="16"/>
        </w:rPr>
        <w:t>(Plant/Level of restrictions, please explain)</w:t>
      </w:r>
    </w:p>
    <w:p w14:paraId="3262B1DA" w14:textId="6E8B4E9D" w:rsidR="00785F8B" w:rsidRPr="00554EA9" w:rsidRDefault="00785F8B" w:rsidP="00785F8B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066F38" w:rsidRPr="00066F38">
        <w:rPr>
          <w:rFonts w:ascii="Verdana" w:hAnsi="Verdana"/>
          <w:color w:val="000099"/>
        </w:rPr>
        <w:t>Functional_Design_data_sensitivity</w:t>
      </w:r>
      <w:r w:rsidRPr="00554EA9">
        <w:rPr>
          <w:rFonts w:ascii="Verdana" w:hAnsi="Verdana"/>
          <w:color w:val="000099"/>
        </w:rPr>
        <w:t>’</w:t>
      </w:r>
      <w:proofErr w:type="gramStart"/>
      <w:r w:rsidRPr="00554EA9">
        <w:rPr>
          <w:rFonts w:ascii="Verdana" w:hAnsi="Verdana"/>
          <w:color w:val="000099"/>
        </w:rPr>
        <w:t>] }</w:t>
      </w:r>
      <w:proofErr w:type="gramEnd"/>
      <w:r w:rsidRPr="00554EA9">
        <w:rPr>
          <w:rFonts w:ascii="Verdana" w:hAnsi="Verdana"/>
          <w:color w:val="000099"/>
        </w:rPr>
        <w:t>}</w:t>
      </w:r>
    </w:p>
    <w:p w14:paraId="0A17C680" w14:textId="75954D00" w:rsidR="00785F8B" w:rsidRPr="008A3205" w:rsidRDefault="00785F8B" w:rsidP="007A2851">
      <w:pPr>
        <w:rPr>
          <w:rFonts w:asciiTheme="majorHAnsi" w:hAnsiTheme="majorHAnsi" w:cstheme="majorHAnsi"/>
        </w:rPr>
        <w:sectPr w:rsidR="00785F8B" w:rsidRPr="008A3205" w:rsidSect="007220E7">
          <w:headerReference w:type="default" r:id="rId37"/>
          <w:footerReference w:type="default" r:id="rId3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D26D7D8" w14:textId="77777777" w:rsidR="003911D0" w:rsidRPr="008A3205" w:rsidRDefault="003911D0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 xml:space="preserve">Unit Testing: </w:t>
      </w:r>
      <w:r w:rsidRPr="008A3205">
        <w:rPr>
          <w:rStyle w:val="CommentReference"/>
          <w:rFonts w:asciiTheme="majorHAnsi" w:hAnsiTheme="majorHAnsi" w:cstheme="majorHAnsi"/>
          <w:color w:val="000099"/>
          <w:sz w:val="20"/>
        </w:rPr>
        <w:t>(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Information the developer can use to unit test the application.  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  <w:u w:val="single"/>
        </w:rPr>
        <w:t>Including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: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test scenarios, </w:t>
      </w:r>
      <w:r w:rsidR="00D36163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tructions, test</w:t>
      </w:r>
      <w:r w:rsidR="00D36163" w:rsidRPr="008A3205">
        <w:rPr>
          <w:rStyle w:val="CommentReference"/>
          <w:rFonts w:asciiTheme="majorHAnsi" w:hAnsiTheme="majorHAnsi" w:cstheme="majorHAnsi"/>
          <w:b/>
          <w:bCs/>
          <w:color w:val="0000FF"/>
        </w:rPr>
        <w:t xml:space="preserve"> </w:t>
      </w:r>
      <w:r w:rsidR="00D36163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data,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and expected results</w:t>
      </w:r>
      <w:r w:rsidR="008A7134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, include both positive and negative test scenarios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7"/>
        <w:gridCol w:w="3259"/>
        <w:gridCol w:w="2113"/>
        <w:gridCol w:w="2481"/>
      </w:tblGrid>
      <w:tr w:rsidR="0019651E" w:rsidRPr="008A3205" w14:paraId="44277E17" w14:textId="77777777" w:rsidTr="000C4E90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A25663C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37D00E66" w14:textId="77777777" w:rsidR="0019651E" w:rsidRPr="008A3205" w:rsidRDefault="0019651E" w:rsidP="000C4E9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Steps 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43C52989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DD7355F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Expected Results </w:t>
            </w:r>
          </w:p>
        </w:tc>
      </w:tr>
      <w:tr w:rsidR="0019651E" w:rsidRPr="008A3205" w14:paraId="499F09F4" w14:textId="77777777" w:rsidTr="000C4E90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3A1D0682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068F6E04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477C3930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03AAC6F3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19651E" w:rsidRPr="008A3205" w14:paraId="7519B6D0" w14:textId="77777777" w:rsidTr="000C4E90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54DBFE3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2C75709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7462B993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0A763D48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19651E" w:rsidRPr="008A3205" w14:paraId="0BBDAF12" w14:textId="77777777" w:rsidTr="000C4E90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6874A96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3F45549A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61CB7860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55D5F24F" w14:textId="77777777" w:rsidR="0019651E" w:rsidRPr="008A3205" w:rsidRDefault="0019651E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0E530E47" w14:textId="5B895040" w:rsidR="00D36163" w:rsidRPr="00785F8B" w:rsidRDefault="00785F8B" w:rsidP="00785F8B">
      <w:pPr>
        <w:rPr>
          <w:rStyle w:val="CommentReference"/>
          <w:rFonts w:ascii="Verdana" w:hAnsi="Verdana"/>
          <w:color w:val="000099"/>
          <w:sz w:val="20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066F38" w:rsidRPr="00066F38">
        <w:rPr>
          <w:rFonts w:ascii="Verdana" w:hAnsi="Verdana"/>
          <w:color w:val="000099"/>
        </w:rPr>
        <w:t>Functional_Design_unit_testing</w:t>
      </w:r>
      <w:r w:rsidRPr="00554EA9">
        <w:rPr>
          <w:rFonts w:ascii="Verdana" w:hAnsi="Verdana"/>
          <w:color w:val="000099"/>
        </w:rPr>
        <w:t>’]}}</w:t>
      </w:r>
    </w:p>
    <w:p w14:paraId="6E57E718" w14:textId="62B1B677" w:rsidR="0067701C" w:rsidRPr="008A3205" w:rsidRDefault="0067701C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3D497E87" w14:textId="77777777" w:rsidR="00A23031" w:rsidRPr="008A3205" w:rsidRDefault="00A23031" w:rsidP="00F819E8">
      <w:pPr>
        <w:rPr>
          <w:rFonts w:asciiTheme="majorHAnsi" w:hAnsiTheme="majorHAnsi" w:cstheme="majorHAnsi"/>
          <w:b/>
          <w:bCs/>
        </w:rPr>
        <w:sectPr w:rsidR="00A23031" w:rsidRPr="008A3205" w:rsidSect="007220E7">
          <w:headerReference w:type="default" r:id="rId3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787CFCB" w14:textId="77777777" w:rsidR="00CF6DF8" w:rsidRDefault="00CF6DF8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8A3205">
        <w:rPr>
          <w:rFonts w:asciiTheme="majorHAnsi" w:hAnsiTheme="majorHAnsi" w:cstheme="majorHAnsi"/>
          <w:b/>
          <w:bCs/>
          <w:color w:val="000099"/>
        </w:rPr>
        <w:t xml:space="preserve">Additional Comments: 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(Add any additional information necessary to assist in development as needed)</w:t>
      </w:r>
    </w:p>
    <w:p w14:paraId="03675FA3" w14:textId="49BBDB66" w:rsidR="00785F8B" w:rsidRDefault="00785F8B" w:rsidP="00785F8B">
      <w:pPr>
        <w:rPr>
          <w:rFonts w:ascii="Verdana" w:hAnsi="Verdana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="00066F38" w:rsidRPr="00066F38">
        <w:rPr>
          <w:rFonts w:ascii="Verdana" w:hAnsi="Verdana"/>
          <w:color w:val="000099"/>
        </w:rPr>
        <w:t>Functional_Design_additional_comments</w:t>
      </w:r>
      <w:r w:rsidRPr="00554EA9">
        <w:rPr>
          <w:rFonts w:ascii="Verdana" w:hAnsi="Verdana"/>
          <w:color w:val="000099"/>
        </w:rPr>
        <w:t>’]}}</w:t>
      </w:r>
    </w:p>
    <w:p w14:paraId="2F9AC4BB" w14:textId="73AD90DE" w:rsidR="008C0EB2" w:rsidRPr="008A3205" w:rsidRDefault="008C0EB2" w:rsidP="007A2851">
      <w:pPr>
        <w:rPr>
          <w:rFonts w:asciiTheme="majorHAnsi" w:hAnsiTheme="majorHAnsi" w:cstheme="majorHAnsi"/>
        </w:rPr>
      </w:pPr>
      <w:permStart w:id="1957119083" w:edGrp="everyone"/>
    </w:p>
    <w:permEnd w:id="1957119083"/>
    <w:p w14:paraId="44010A80" w14:textId="4A0E7A3E" w:rsidR="00CA5E11" w:rsidRPr="008A3205" w:rsidRDefault="00CA5E11" w:rsidP="00F819E8">
      <w:pPr>
        <w:rPr>
          <w:rFonts w:asciiTheme="majorHAnsi" w:hAnsiTheme="majorHAnsi" w:cstheme="majorHAnsi"/>
          <w:b/>
          <w:bCs/>
          <w:color w:val="000099"/>
          <w:sz w:val="16"/>
        </w:rPr>
        <w:sectPr w:rsidR="00CA5E11" w:rsidRPr="008A3205" w:rsidSect="007220E7">
          <w:headerReference w:type="default" r:id="rId40"/>
          <w:footerReference w:type="default" r:id="rId41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7A2851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nsert attachment here</w:t>
      </w: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76FCB400" w14:textId="77777777" w:rsidR="00390AD5" w:rsidRDefault="00390AD5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0080"/>
          <w:sz w:val="16"/>
          <w:szCs w:val="16"/>
        </w:rPr>
      </w:pPr>
      <w:bookmarkStart w:id="6" w:name="_Section_3:_Technical"/>
      <w:bookmarkEnd w:id="6"/>
      <w:r w:rsidRPr="008A3205">
        <w:rPr>
          <w:rFonts w:asciiTheme="majorHAnsi" w:hAnsiTheme="majorHAnsi" w:cstheme="majorHAnsi"/>
          <w:b/>
          <w:color w:val="000080"/>
          <w:sz w:val="20"/>
        </w:rPr>
        <w:t xml:space="preserve">Rework Log: </w:t>
      </w:r>
      <w:r w:rsidRPr="008A3205">
        <w:rPr>
          <w:rFonts w:asciiTheme="majorHAnsi" w:hAnsiTheme="majorHAnsi" w:cstheme="majorHAnsi"/>
          <w:b/>
          <w:color w:val="000080"/>
          <w:sz w:val="16"/>
          <w:szCs w:val="16"/>
        </w:rPr>
        <w:t>(The version shown above is the latest, this area may cont</w:t>
      </w:r>
      <w:r w:rsidR="003A39D4" w:rsidRPr="008A3205">
        <w:rPr>
          <w:rFonts w:asciiTheme="majorHAnsi" w:hAnsiTheme="majorHAnsi" w:cstheme="majorHAnsi"/>
          <w:b/>
          <w:color w:val="000080"/>
          <w:sz w:val="16"/>
          <w:szCs w:val="16"/>
        </w:rPr>
        <w:t xml:space="preserve">ain </w:t>
      </w:r>
      <w:r w:rsidRPr="008A3205">
        <w:rPr>
          <w:rFonts w:asciiTheme="majorHAnsi" w:hAnsiTheme="majorHAnsi" w:cstheme="majorHAnsi"/>
          <w:b/>
          <w:color w:val="000080"/>
          <w:sz w:val="16"/>
          <w:szCs w:val="16"/>
        </w:rPr>
        <w:t>previous versio</w:t>
      </w:r>
      <w:r w:rsidR="00BA5CCD" w:rsidRPr="008A3205">
        <w:rPr>
          <w:rFonts w:asciiTheme="majorHAnsi" w:hAnsiTheme="majorHAnsi" w:cstheme="majorHAnsi"/>
          <w:b/>
          <w:color w:val="000080"/>
          <w:sz w:val="16"/>
          <w:szCs w:val="16"/>
        </w:rPr>
        <w:t>n</w:t>
      </w:r>
      <w:r w:rsidRPr="008A3205">
        <w:rPr>
          <w:rFonts w:asciiTheme="majorHAnsi" w:hAnsiTheme="majorHAnsi" w:cstheme="majorHAnsi"/>
          <w:b/>
          <w:color w:val="000080"/>
          <w:sz w:val="16"/>
          <w:szCs w:val="16"/>
        </w:rPr>
        <w:t>(s) of the same section)</w:t>
      </w:r>
    </w:p>
    <w:p w14:paraId="385D27AC" w14:textId="283CF2D0" w:rsidR="00066F38" w:rsidRPr="00066F38" w:rsidRDefault="00066F38" w:rsidP="00066F38">
      <w:pPr>
        <w:rPr>
          <w:rFonts w:ascii="Verdana" w:hAnsi="Verdana"/>
        </w:rPr>
      </w:pPr>
      <w:r w:rsidRPr="00554EA9">
        <w:rPr>
          <w:rFonts w:ascii="Verdana" w:hAnsi="Verdana"/>
          <w:color w:val="000099"/>
        </w:rPr>
        <w:t>{{resume[‘generated_resume’][</w:t>
      </w:r>
      <w:proofErr w:type="gramStart"/>
      <w:r w:rsidRPr="00554EA9">
        <w:rPr>
          <w:rFonts w:ascii="Verdana" w:hAnsi="Verdana"/>
          <w:color w:val="000099"/>
        </w:rPr>
        <w:t>2][</w:t>
      </w:r>
      <w:proofErr w:type="gramEnd"/>
      <w:r w:rsidRPr="00554EA9">
        <w:rPr>
          <w:rFonts w:ascii="Verdana" w:hAnsi="Verdana"/>
          <w:color w:val="000099"/>
        </w:rPr>
        <w:t>‘</w:t>
      </w:r>
      <w:r w:rsidRPr="00066F38">
        <w:rPr>
          <w:rFonts w:ascii="Verdana" w:hAnsi="Verdana"/>
          <w:color w:val="000099"/>
        </w:rPr>
        <w:t>Functional_Design_rework_log</w:t>
      </w:r>
      <w:r w:rsidRPr="00554EA9">
        <w:rPr>
          <w:rFonts w:ascii="Verdana" w:hAnsi="Verdana"/>
          <w:color w:val="000099"/>
        </w:rPr>
        <w:t>’]}}</w:t>
      </w:r>
    </w:p>
    <w:p w14:paraId="57926C98" w14:textId="4A293561" w:rsidR="007A2851" w:rsidRPr="008A3205" w:rsidRDefault="00EE07B8" w:rsidP="007A2851">
      <w:pPr>
        <w:pStyle w:val="Heading2"/>
        <w:spacing w:before="0" w:after="0" w:line="240" w:lineRule="auto"/>
        <w:rPr>
          <w:rFonts w:asciiTheme="majorHAnsi" w:hAnsiTheme="majorHAnsi" w:cstheme="majorHAnsi"/>
          <w:sz w:val="20"/>
        </w:rPr>
        <w:sectPr w:rsidR="007A2851" w:rsidRPr="008A3205" w:rsidSect="007220E7">
          <w:headerReference w:type="default" r:id="rId42"/>
          <w:footerReference w:type="default" r:id="rId4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340241355" w:edGrp="everyone"/>
      <w:r w:rsidRPr="008A3205">
        <w:rPr>
          <w:rFonts w:asciiTheme="majorHAnsi" w:hAnsiTheme="majorHAnsi" w:cstheme="majorHAnsi"/>
          <w:sz w:val="20"/>
        </w:rPr>
        <w:t xml:space="preserve">         </w:t>
      </w:r>
      <w:permEnd w:id="1340241355"/>
    </w:p>
    <w:p w14:paraId="275CE228" w14:textId="77777777" w:rsidR="007A2851" w:rsidRPr="008A3205" w:rsidRDefault="007A2851" w:rsidP="007A2851">
      <w:pPr>
        <w:rPr>
          <w:rFonts w:asciiTheme="majorHAnsi" w:hAnsiTheme="majorHAnsi" w:cstheme="majorHAnsi"/>
          <w:b/>
          <w:bCs/>
          <w:color w:val="000099"/>
          <w:sz w:val="16"/>
        </w:rPr>
        <w:sectPr w:rsidR="007A2851" w:rsidRPr="008A3205" w:rsidSect="007220E7">
          <w:headerReference w:type="default" r:id="rId44"/>
          <w:footerReference w:type="default" r:id="rId4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390AD5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Insert attachment here</w:t>
      </w:r>
      <w:r w:rsidR="00390AD5" w:rsidRPr="008A3205">
        <w:rPr>
          <w:rStyle w:val="CommentReference"/>
          <w:rFonts w:asciiTheme="majorHAnsi" w:hAnsiTheme="majorHAnsi" w:cstheme="majorHAnsi"/>
          <w:b/>
          <w:bCs/>
          <w:color w:val="000099"/>
        </w:rPr>
        <w:t>]</w:t>
      </w:r>
    </w:p>
    <w:p w14:paraId="315CD154" w14:textId="77777777" w:rsidR="009F27D0" w:rsidRPr="008A3205" w:rsidRDefault="003911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6600"/>
        </w:rPr>
      </w:pPr>
      <w:r w:rsidRPr="008A3205">
        <w:rPr>
          <w:rFonts w:asciiTheme="majorHAnsi" w:hAnsiTheme="majorHAnsi" w:cstheme="majorHAnsi"/>
        </w:rPr>
        <w:br w:type="page"/>
      </w:r>
      <w:r w:rsidR="009F27D0" w:rsidRPr="008A3205">
        <w:rPr>
          <w:rFonts w:asciiTheme="majorHAnsi" w:hAnsiTheme="majorHAnsi" w:cstheme="majorHAnsi"/>
          <w:b/>
          <w:color w:val="FF6600"/>
        </w:rPr>
        <w:lastRenderedPageBreak/>
        <w:t xml:space="preserve">Section </w:t>
      </w:r>
      <w:r w:rsidR="000377E4" w:rsidRPr="008A3205">
        <w:rPr>
          <w:rFonts w:asciiTheme="majorHAnsi" w:hAnsiTheme="majorHAnsi" w:cstheme="majorHAnsi"/>
          <w:b/>
          <w:color w:val="FF6600"/>
        </w:rPr>
        <w:t>4</w:t>
      </w:r>
      <w:r w:rsidR="009F27D0" w:rsidRPr="008A3205">
        <w:rPr>
          <w:rFonts w:asciiTheme="majorHAnsi" w:hAnsiTheme="majorHAnsi" w:cstheme="majorHAnsi"/>
          <w:b/>
          <w:color w:val="FF6600"/>
        </w:rPr>
        <w:t>: Technical Design</w:t>
      </w:r>
    </w:p>
    <w:p w14:paraId="50D75137" w14:textId="407D64FA" w:rsidR="009F27D0" w:rsidRPr="008A3205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id="7" w:name="_To_be_completed_2"/>
      <w:bookmarkEnd w:id="7"/>
      <w:r w:rsidRPr="008A3205">
        <w:rPr>
          <w:rFonts w:asciiTheme="majorHAnsi" w:hAnsiTheme="majorHAnsi" w:cstheme="majorHAnsi"/>
          <w:bCs/>
          <w:color w:val="FF6600"/>
          <w:sz w:val="24"/>
          <w:szCs w:val="24"/>
        </w:rPr>
        <w:t>To be completed by the Technical Owner (</w:t>
      </w:r>
      <w:r w:rsidR="00677A5B">
        <w:rPr>
          <w:rFonts w:asciiTheme="majorHAnsi" w:hAnsiTheme="majorHAnsi" w:cstheme="majorHAnsi"/>
          <w:bCs/>
          <w:color w:val="FF6600"/>
          <w:sz w:val="24"/>
          <w:szCs w:val="24"/>
        </w:rPr>
        <w:t>Consultant</w:t>
      </w:r>
      <w:r w:rsidRPr="008A3205">
        <w:rPr>
          <w:rFonts w:asciiTheme="majorHAnsi" w:hAnsiTheme="majorHAnsi" w:cstheme="majorHAnsi"/>
          <w:bCs/>
          <w:color w:val="FF6600"/>
          <w:sz w:val="24"/>
          <w:szCs w:val="24"/>
        </w:rPr>
        <w:t>)</w:t>
      </w:r>
    </w:p>
    <w:p w14:paraId="6F5392AE" w14:textId="77777777" w:rsidR="009F27D0" w:rsidRPr="008A3205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FF6600"/>
        </w:rPr>
      </w:pPr>
    </w:p>
    <w:p w14:paraId="742F0608" w14:textId="45BCF741" w:rsidR="003911D0" w:rsidRPr="008A3205" w:rsidRDefault="003911D0" w:rsidP="00F819E8">
      <w:pPr>
        <w:rPr>
          <w:rFonts w:asciiTheme="majorHAnsi" w:hAnsiTheme="majorHAnsi" w:cstheme="majorHAnsi"/>
          <w:b/>
          <w:bCs/>
          <w:color w:val="FF6600"/>
        </w:rPr>
      </w:pPr>
      <w:r w:rsidRPr="008A3205">
        <w:rPr>
          <w:rFonts w:asciiTheme="majorHAnsi" w:hAnsiTheme="majorHAnsi" w:cstheme="majorHAnsi"/>
          <w:b/>
          <w:bCs/>
          <w:color w:val="FF6600"/>
        </w:rPr>
        <w:t xml:space="preserve">Design Points: 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(Describe anything that will make the definition of the design </w:t>
      </w:r>
      <w:r w:rsidR="00677A5B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clearer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, </w:t>
      </w:r>
      <w:r w:rsidR="00677A5B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including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c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alculations and formulas, particular conditions where the program should behave differently, recommendations, etc.  I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f applicable, i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nclude recommendations or concerns regarding performance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.</w:t>
      </w:r>
      <w:r w:rsidRPr="008A3205">
        <w:rPr>
          <w:rFonts w:asciiTheme="majorHAnsi" w:hAnsiTheme="majorHAnsi" w:cstheme="majorHAnsi"/>
          <w:color w:val="FF6600"/>
        </w:rPr>
        <w:t>)</w:t>
      </w:r>
    </w:p>
    <w:p w14:paraId="4B07659B" w14:textId="23AA576B" w:rsidR="003911D0" w:rsidRPr="00930D79" w:rsidRDefault="00930D79" w:rsidP="00F819E8">
      <w:pPr>
        <w:rPr>
          <w:rStyle w:val="CommentReference"/>
          <w:rFonts w:ascii="Verdana" w:hAnsi="Verdana"/>
          <w:color w:val="FF6600"/>
          <w:sz w:val="2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</w:t>
      </w:r>
      <w:proofErr w:type="gramStart"/>
      <w:r w:rsidRPr="00554EA9">
        <w:rPr>
          <w:rFonts w:ascii="Verdana" w:hAnsi="Verdana"/>
          <w:color w:val="FF6600"/>
        </w:rPr>
        <w:t>3][</w:t>
      </w:r>
      <w:proofErr w:type="gramEnd"/>
      <w:r w:rsidRPr="00554EA9">
        <w:rPr>
          <w:rFonts w:ascii="Verdana" w:hAnsi="Verdana"/>
          <w:color w:val="FF6600"/>
        </w:rPr>
        <w:t>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</w:t>
      </w:r>
      <w:proofErr w:type="gramStart"/>
      <w:r w:rsidRPr="00554EA9">
        <w:rPr>
          <w:rFonts w:ascii="Verdana" w:hAnsi="Verdana"/>
          <w:color w:val="FF6600"/>
        </w:rPr>
        <w:t>] }</w:t>
      </w:r>
      <w:proofErr w:type="gramEnd"/>
      <w:r w:rsidRPr="00554EA9">
        <w:rPr>
          <w:rFonts w:ascii="Verdana" w:hAnsi="Verdana"/>
          <w:color w:val="FF6600"/>
        </w:rPr>
        <w:t>}</w:t>
      </w:r>
    </w:p>
    <w:p w14:paraId="75D1B928" w14:textId="77777777" w:rsidR="00E80EC4" w:rsidRPr="008A3205" w:rsidRDefault="00E80EC4" w:rsidP="00E80EC4">
      <w:pPr>
        <w:rPr>
          <w:rFonts w:asciiTheme="majorHAnsi" w:hAnsiTheme="majorHAnsi" w:cstheme="majorHAnsi"/>
          <w:b/>
          <w:bCs/>
          <w:color w:val="FF6600"/>
          <w:sz w:val="16"/>
        </w:rPr>
        <w:sectPr w:rsidR="00E80EC4" w:rsidRPr="008A3205" w:rsidSect="00B410F8">
          <w:headerReference w:type="default" r:id="rId46"/>
          <w:footerReference w:type="default" r:id="rId47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[Insert attachment here]</w:t>
      </w:r>
    </w:p>
    <w:p w14:paraId="09B9292C" w14:textId="77777777" w:rsidR="00462BD8" w:rsidRPr="008A3205" w:rsidRDefault="00462BD8" w:rsidP="00462BD8">
      <w:pPr>
        <w:rPr>
          <w:rStyle w:val="CommentReference"/>
          <w:rFonts w:asciiTheme="majorHAnsi" w:hAnsiTheme="majorHAnsi" w:cstheme="majorHAnsi"/>
          <w:b/>
          <w:bCs/>
          <w:color w:val="FF6600"/>
          <w:szCs w:val="16"/>
        </w:rPr>
      </w:pPr>
      <w:permStart w:id="376124909" w:edGrp="everyone"/>
      <w:permEnd w:id="376124909"/>
      <w:r w:rsidRPr="008A3205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 xml:space="preserve">Error Handling: 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  <w:szCs w:val="16"/>
        </w:rPr>
        <w:t>(Owner Definition and Technical Components)</w:t>
      </w:r>
    </w:p>
    <w:p w14:paraId="1F6D375B" w14:textId="38B50C82" w:rsidR="00462BD8" w:rsidRPr="00930D79" w:rsidRDefault="00930D79" w:rsidP="00462BD8">
      <w:pPr>
        <w:rPr>
          <w:rStyle w:val="CommentReference"/>
          <w:rFonts w:ascii="Verdana" w:hAnsi="Verdana"/>
          <w:color w:val="FF6600"/>
          <w:sz w:val="20"/>
        </w:rPr>
      </w:pPr>
      <w:r w:rsidRPr="00554EA9">
        <w:rPr>
          <w:rFonts w:ascii="Verdana" w:hAnsi="Verdana"/>
          <w:color w:val="FF6600"/>
        </w:rPr>
        <w:t>{{resume[‘generated_resume’][</w:t>
      </w:r>
      <w:proofErr w:type="gramStart"/>
      <w:r w:rsidRPr="00554EA9">
        <w:rPr>
          <w:rFonts w:ascii="Verdana" w:hAnsi="Verdana"/>
          <w:color w:val="FF6600"/>
        </w:rPr>
        <w:t>3][</w:t>
      </w:r>
      <w:proofErr w:type="gramEnd"/>
      <w:r w:rsidRPr="00554EA9">
        <w:rPr>
          <w:rFonts w:ascii="Verdana" w:hAnsi="Verdana"/>
          <w:color w:val="FF6600"/>
        </w:rPr>
        <w:t>‘Technical_Design_Error_Handling’]}}</w:t>
      </w:r>
    </w:p>
    <w:p w14:paraId="3BF164A4" w14:textId="77777777" w:rsidR="00462BD8" w:rsidRDefault="00462BD8" w:rsidP="00462BD8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Error Messages:</w:t>
      </w:r>
    </w:p>
    <w:p w14:paraId="4CB5EF11" w14:textId="532770EC" w:rsidR="002A734E" w:rsidRPr="002A734E" w:rsidRDefault="002A734E" w:rsidP="00462BD8">
      <w:pPr>
        <w:rPr>
          <w:rFonts w:ascii="Verdana" w:hAnsi="Verdana"/>
          <w:color w:val="FF6600"/>
        </w:rPr>
      </w:pPr>
      <w:r w:rsidRPr="00554EA9">
        <w:rPr>
          <w:rFonts w:ascii="Verdana" w:hAnsi="Verdana"/>
          <w:color w:val="FF6600"/>
        </w:rPr>
        <w:t>{{resume[‘generated_resume’][</w:t>
      </w:r>
      <w:proofErr w:type="gramStart"/>
      <w:r w:rsidRPr="00554EA9">
        <w:rPr>
          <w:rFonts w:ascii="Verdana" w:hAnsi="Verdana"/>
          <w:color w:val="FF6600"/>
        </w:rPr>
        <w:t>3][</w:t>
      </w:r>
      <w:proofErr w:type="gramEnd"/>
      <w:r w:rsidRPr="00554EA9">
        <w:rPr>
          <w:rFonts w:ascii="Verdana" w:hAnsi="Verdana"/>
          <w:color w:val="FF6600"/>
        </w:rPr>
        <w:t>‘</w:t>
      </w:r>
      <w:r w:rsidRPr="002A734E">
        <w:rPr>
          <w:rFonts w:ascii="Verdana" w:hAnsi="Verdana"/>
          <w:color w:val="FF6600"/>
        </w:rPr>
        <w:t>Technical_Design_Error_Messages</w:t>
      </w:r>
      <w:r w:rsidRPr="00554EA9">
        <w:rPr>
          <w:rFonts w:ascii="Verdana" w:hAnsi="Verdana"/>
          <w:color w:val="FF6600"/>
        </w:rPr>
        <w:t>’]}}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18"/>
        <w:gridCol w:w="4950"/>
        <w:gridCol w:w="810"/>
      </w:tblGrid>
      <w:tr w:rsidR="00462BD8" w:rsidRPr="008A3205" w14:paraId="0FFC85A5" w14:textId="77777777" w:rsidTr="00423F03">
        <w:trPr>
          <w:trHeight w:val="575"/>
        </w:trPr>
        <w:tc>
          <w:tcPr>
            <w:tcW w:w="4518" w:type="dxa"/>
            <w:shd w:val="clear" w:color="auto" w:fill="606060"/>
          </w:tcPr>
          <w:p w14:paraId="36AEC577" w14:textId="77777777" w:rsidR="00462BD8" w:rsidRPr="008A3205" w:rsidRDefault="00462BD8" w:rsidP="00423F03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color w:val="FFFFFF"/>
              </w:rPr>
              <w:t xml:space="preserve"> Issue that triggers message</w:t>
            </w:r>
          </w:p>
        </w:tc>
        <w:tc>
          <w:tcPr>
            <w:tcW w:w="4950" w:type="dxa"/>
            <w:shd w:val="clear" w:color="auto" w:fill="606060"/>
          </w:tcPr>
          <w:p w14:paraId="69DA308F" w14:textId="77777777" w:rsidR="00462BD8" w:rsidRPr="008A3205" w:rsidRDefault="00462BD8" w:rsidP="00423F03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color w:val="FFFFFF"/>
              </w:rPr>
              <w:t>Message Text</w:t>
            </w:r>
          </w:p>
        </w:tc>
        <w:tc>
          <w:tcPr>
            <w:tcW w:w="810" w:type="dxa"/>
            <w:shd w:val="clear" w:color="auto" w:fill="606060"/>
          </w:tcPr>
          <w:p w14:paraId="7285BEFB" w14:textId="77777777" w:rsidR="00462BD8" w:rsidRPr="008A3205" w:rsidRDefault="00462BD8" w:rsidP="00423F03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color w:val="FFFFFF"/>
              </w:rPr>
              <w:t>Msg. ID</w:t>
            </w:r>
          </w:p>
        </w:tc>
      </w:tr>
      <w:tr w:rsidR="00462BD8" w:rsidRPr="008A3205" w14:paraId="785D2A6F" w14:textId="77777777" w:rsidTr="00423F03">
        <w:tc>
          <w:tcPr>
            <w:tcW w:w="4518" w:type="dxa"/>
            <w:shd w:val="clear" w:color="auto" w:fill="auto"/>
          </w:tcPr>
          <w:p w14:paraId="659FB220" w14:textId="4766331E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4950" w:type="dxa"/>
            <w:shd w:val="clear" w:color="auto" w:fill="auto"/>
          </w:tcPr>
          <w:p w14:paraId="3A8175C1" w14:textId="45253605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38F37D2" w14:textId="79820793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462BD8" w:rsidRPr="008A3205" w14:paraId="2C8973D6" w14:textId="77777777" w:rsidTr="00423F03">
        <w:tc>
          <w:tcPr>
            <w:tcW w:w="4518" w:type="dxa"/>
            <w:shd w:val="clear" w:color="auto" w:fill="auto"/>
          </w:tcPr>
          <w:p w14:paraId="2931D88A" w14:textId="5553C137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4950" w:type="dxa"/>
            <w:shd w:val="clear" w:color="auto" w:fill="auto"/>
          </w:tcPr>
          <w:p w14:paraId="784CF57B" w14:textId="15E38AE2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3B72573C" w14:textId="36C3F039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462BD8" w:rsidRPr="008A3205" w14:paraId="2197F0AE" w14:textId="77777777" w:rsidTr="00423F03">
        <w:tc>
          <w:tcPr>
            <w:tcW w:w="4518" w:type="dxa"/>
            <w:shd w:val="clear" w:color="auto" w:fill="auto"/>
          </w:tcPr>
          <w:p w14:paraId="302DA6D2" w14:textId="30586265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4950" w:type="dxa"/>
            <w:shd w:val="clear" w:color="auto" w:fill="auto"/>
          </w:tcPr>
          <w:p w14:paraId="6265841A" w14:textId="659C182D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B89D407" w14:textId="09282EE7" w:rsidR="00462BD8" w:rsidRPr="008A3205" w:rsidRDefault="00462BD8" w:rsidP="00423F03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</w:tbl>
    <w:p w14:paraId="5CF8F87C" w14:textId="77777777" w:rsidR="00E80EC4" w:rsidRPr="008A3205" w:rsidRDefault="00E80EC4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0000"/>
        </w:rPr>
      </w:pPr>
    </w:p>
    <w:p w14:paraId="56618C81" w14:textId="77777777" w:rsidR="00E80EC4" w:rsidRPr="008A3205" w:rsidRDefault="00E80EC4" w:rsidP="00E80EC4">
      <w:pPr>
        <w:rPr>
          <w:rFonts w:asciiTheme="majorHAnsi" w:hAnsiTheme="majorHAnsi" w:cstheme="majorHAnsi"/>
          <w:b/>
          <w:bCs/>
          <w:color w:val="FF6600"/>
        </w:rPr>
      </w:pPr>
      <w:r w:rsidRPr="008A3205">
        <w:rPr>
          <w:rFonts w:asciiTheme="majorHAnsi" w:hAnsiTheme="majorHAnsi" w:cstheme="majorHAnsi"/>
          <w:b/>
          <w:bCs/>
          <w:color w:val="FF6600"/>
        </w:rPr>
        <w:t xml:space="preserve">Special Configuration Settings/Assumptions: 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(Describe any special or temporary pre-requisite configuration requirements)</w:t>
      </w:r>
    </w:p>
    <w:p w14:paraId="77581A6F" w14:textId="05ABECB2" w:rsidR="00E80EC4" w:rsidRPr="002A734E" w:rsidRDefault="002A734E" w:rsidP="002A734E">
      <w:pPr>
        <w:rPr>
          <w:rStyle w:val="CommentReference"/>
          <w:rFonts w:ascii="Verdana" w:hAnsi="Verdana"/>
          <w:color w:val="FF6600"/>
          <w:sz w:val="20"/>
        </w:rPr>
      </w:pPr>
      <w:r w:rsidRPr="00554EA9">
        <w:rPr>
          <w:rFonts w:ascii="Verdana" w:hAnsi="Verdana"/>
          <w:color w:val="FF6600"/>
        </w:rPr>
        <w:t>{{resume[‘generated_resume’][</w:t>
      </w:r>
      <w:proofErr w:type="gramStart"/>
      <w:r w:rsidRPr="00554EA9">
        <w:rPr>
          <w:rFonts w:ascii="Verdana" w:hAnsi="Verdana"/>
          <w:color w:val="FF6600"/>
        </w:rPr>
        <w:t>3][</w:t>
      </w:r>
      <w:proofErr w:type="gramEnd"/>
      <w:r w:rsidRPr="00554EA9">
        <w:rPr>
          <w:rFonts w:ascii="Verdana" w:hAnsi="Verdana"/>
          <w:color w:val="FF6600"/>
        </w:rPr>
        <w:t>‘</w:t>
      </w:r>
      <w:r w:rsidRPr="002A734E">
        <w:rPr>
          <w:rFonts w:ascii="Verdana" w:hAnsi="Verdana"/>
          <w:color w:val="FF6600"/>
        </w:rPr>
        <w:t>Technical_Design_Special_Configuration_Settings</w:t>
      </w:r>
      <w:r w:rsidRPr="00554EA9">
        <w:rPr>
          <w:rFonts w:ascii="Verdana" w:hAnsi="Verdana"/>
          <w:color w:val="FF6600"/>
        </w:rPr>
        <w:t>’]}}</w:t>
      </w:r>
    </w:p>
    <w:p w14:paraId="09FB11E8" w14:textId="77777777" w:rsidR="00E80EC4" w:rsidRPr="008A3205" w:rsidRDefault="00E80EC4" w:rsidP="00E80EC4">
      <w:pPr>
        <w:rPr>
          <w:rStyle w:val="CommentReference"/>
          <w:rFonts w:asciiTheme="majorHAnsi" w:hAnsiTheme="majorHAnsi" w:cstheme="majorHAnsi"/>
          <w:b/>
          <w:bCs/>
          <w:color w:val="FF6600"/>
        </w:rPr>
      </w:pPr>
      <w:r w:rsidRPr="008A3205">
        <w:rPr>
          <w:rFonts w:asciiTheme="majorHAnsi" w:hAnsiTheme="majorHAnsi" w:cstheme="majorHAnsi"/>
          <w:b/>
          <w:bCs/>
          <w:color w:val="FF6600"/>
        </w:rPr>
        <w:t xml:space="preserve">Additional Comments: </w:t>
      </w: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>(Add any additional information necessary to assist in development as needed, e.g. performance concerns)</w:t>
      </w:r>
    </w:p>
    <w:p w14:paraId="7FEAB53D" w14:textId="1AB6B6CF" w:rsidR="00E80EC4" w:rsidRPr="002A734E" w:rsidRDefault="00E80EC4" w:rsidP="00E80EC4">
      <w:pPr>
        <w:rPr>
          <w:rFonts w:ascii="Verdana" w:hAnsi="Verdana"/>
          <w:color w:val="FF6600"/>
        </w:rPr>
        <w:sectPr w:rsidR="00E80EC4" w:rsidRPr="002A734E" w:rsidSect="007220E7">
          <w:headerReference w:type="default" r:id="rId48"/>
          <w:footerReference w:type="default" r:id="rId4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715352385" w:edGrp="everyone"/>
      <w:r w:rsidRPr="008A3205">
        <w:rPr>
          <w:rFonts w:asciiTheme="majorHAnsi" w:hAnsiTheme="majorHAnsi" w:cstheme="majorHAnsi"/>
        </w:rPr>
        <w:t xml:space="preserve"> </w:t>
      </w:r>
      <w:r w:rsidR="002A734E" w:rsidRPr="00554EA9">
        <w:rPr>
          <w:rFonts w:ascii="Verdana" w:hAnsi="Verdana"/>
          <w:color w:val="FF6600"/>
        </w:rPr>
        <w:t>{{resume[‘generated_resume’][</w:t>
      </w:r>
      <w:proofErr w:type="gramStart"/>
      <w:r w:rsidR="002A734E" w:rsidRPr="00554EA9">
        <w:rPr>
          <w:rFonts w:ascii="Verdana" w:hAnsi="Verdana"/>
          <w:color w:val="FF6600"/>
        </w:rPr>
        <w:t>3][</w:t>
      </w:r>
      <w:proofErr w:type="gramEnd"/>
      <w:r w:rsidR="002A734E" w:rsidRPr="00554EA9">
        <w:rPr>
          <w:rFonts w:ascii="Verdana" w:hAnsi="Verdana"/>
          <w:color w:val="FF6600"/>
        </w:rPr>
        <w:t>‘</w:t>
      </w:r>
      <w:r w:rsidR="002A734E" w:rsidRPr="002A734E">
        <w:rPr>
          <w:rFonts w:ascii="Verdana" w:hAnsi="Verdana"/>
          <w:color w:val="FF6600"/>
        </w:rPr>
        <w:t>Technical_Design_Additional_Comments</w:t>
      </w:r>
      <w:r w:rsidR="002A734E" w:rsidRPr="00554EA9">
        <w:rPr>
          <w:rFonts w:ascii="Verdana" w:hAnsi="Verdana"/>
          <w:color w:val="FF6600"/>
        </w:rPr>
        <w:t>’]}}</w:t>
      </w:r>
      <w:permEnd w:id="715352385"/>
    </w:p>
    <w:p w14:paraId="6A37DBB2" w14:textId="77777777" w:rsidR="00E80EC4" w:rsidRPr="008A3205" w:rsidRDefault="00E80EC4" w:rsidP="00E80EC4">
      <w:pPr>
        <w:rPr>
          <w:rFonts w:asciiTheme="majorHAnsi" w:hAnsiTheme="majorHAnsi" w:cstheme="majorHAnsi"/>
          <w:b/>
          <w:bCs/>
          <w:color w:val="FF6600"/>
          <w:sz w:val="16"/>
        </w:rPr>
        <w:sectPr w:rsidR="00E80EC4" w:rsidRPr="008A3205" w:rsidSect="007220E7">
          <w:headerReference w:type="default" r:id="rId5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[Insert attachment here]</w:t>
      </w:r>
    </w:p>
    <w:p w14:paraId="7BF42349" w14:textId="77777777" w:rsidR="00E80EC4" w:rsidRPr="008A3205" w:rsidRDefault="00E80EC4" w:rsidP="00E80EC4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6600"/>
          <w:sz w:val="16"/>
          <w:szCs w:val="16"/>
        </w:rPr>
      </w:pPr>
      <w:bookmarkStart w:id="8" w:name="_Section_4:_Technical"/>
      <w:bookmarkEnd w:id="8"/>
      <w:r w:rsidRPr="008A3205">
        <w:rPr>
          <w:rFonts w:asciiTheme="majorHAnsi" w:hAnsiTheme="majorHAnsi" w:cstheme="majorHAnsi"/>
          <w:b/>
          <w:color w:val="FF6600"/>
          <w:sz w:val="20"/>
        </w:rPr>
        <w:t xml:space="preserve">Rework Log: </w:t>
      </w:r>
      <w:r w:rsidRPr="008A3205">
        <w:rPr>
          <w:rFonts w:asciiTheme="majorHAnsi" w:hAnsiTheme="majorHAnsi" w:cstheme="majorHAnsi"/>
          <w:b/>
          <w:color w:val="FF6600"/>
          <w:sz w:val="16"/>
          <w:szCs w:val="16"/>
        </w:rPr>
        <w:t>(The version shown above is the latest, this area may contain previous version(s) of the same section)</w:t>
      </w:r>
    </w:p>
    <w:p w14:paraId="5FFAAFBD" w14:textId="117BFB31" w:rsidR="00E80EC4" w:rsidRPr="002A734E" w:rsidRDefault="002A734E" w:rsidP="002A734E">
      <w:pPr>
        <w:rPr>
          <w:rFonts w:ascii="Verdana" w:hAnsi="Verdana"/>
          <w:color w:val="FF6600"/>
        </w:rPr>
        <w:sectPr w:rsidR="00E80EC4" w:rsidRPr="002A734E" w:rsidSect="007220E7">
          <w:headerReference w:type="default" r:id="rId51"/>
          <w:footerReference w:type="default" r:id="rId5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209819314" w:edGrp="everyone"/>
      <w:r w:rsidRPr="00554EA9">
        <w:rPr>
          <w:rFonts w:ascii="Verdana" w:hAnsi="Verdana"/>
          <w:color w:val="FF6600"/>
        </w:rPr>
        <w:t>{{resume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</w:t>
      </w:r>
      <w:proofErr w:type="gramStart"/>
      <w:r w:rsidRPr="00554EA9">
        <w:rPr>
          <w:rFonts w:ascii="Verdana" w:hAnsi="Verdana"/>
          <w:color w:val="FF6600"/>
        </w:rPr>
        <w:t>3][</w:t>
      </w:r>
      <w:proofErr w:type="gramEnd"/>
      <w:r w:rsidRPr="00554EA9">
        <w:rPr>
          <w:rFonts w:ascii="Verdana" w:hAnsi="Verdana"/>
          <w:color w:val="FF6600"/>
        </w:rPr>
        <w:t>‘</w:t>
      </w:r>
      <w:proofErr w:type="spellStart"/>
      <w:r w:rsidRPr="002A734E">
        <w:rPr>
          <w:rFonts w:ascii="Verdana" w:hAnsi="Verdana"/>
          <w:color w:val="FF6600"/>
        </w:rPr>
        <w:t>Technical_Design_Rework_Log</w:t>
      </w:r>
      <w:proofErr w:type="spellEnd"/>
      <w:r w:rsidRPr="00554EA9">
        <w:rPr>
          <w:rFonts w:ascii="Verdana" w:hAnsi="Verdana"/>
          <w:color w:val="FF6600"/>
        </w:rPr>
        <w:t>’]}}</w:t>
      </w:r>
      <w:r w:rsidR="00E80EC4" w:rsidRPr="008A3205">
        <w:rPr>
          <w:rFonts w:asciiTheme="majorHAnsi" w:hAnsiTheme="majorHAnsi" w:cstheme="majorHAnsi"/>
        </w:rPr>
        <w:t xml:space="preserve"> </w:t>
      </w:r>
      <w:permEnd w:id="1209819314"/>
    </w:p>
    <w:p w14:paraId="701CC3AA" w14:textId="62B9B6C8" w:rsidR="000D691B" w:rsidRDefault="00E80EC4" w:rsidP="00E80EC4">
      <w:pPr>
        <w:rPr>
          <w:rStyle w:val="CommentReference"/>
          <w:rFonts w:asciiTheme="majorHAnsi" w:hAnsiTheme="majorHAnsi" w:cstheme="majorHAnsi"/>
          <w:b/>
          <w:bCs/>
          <w:color w:val="FF6600"/>
        </w:rPr>
      </w:pPr>
      <w:r w:rsidRPr="008A3205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[Insert attachment here]</w:t>
      </w:r>
    </w:p>
    <w:p w14:paraId="6671FA24" w14:textId="4A510226" w:rsidR="002A734E" w:rsidRDefault="000D691B" w:rsidP="00E80EC4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bookmarkStart w:id="9" w:name="_Hlk193748105"/>
      <w:r w:rsidRPr="00290C85">
        <w:rPr>
          <w:rFonts w:asciiTheme="minorHAnsi" w:hAnsiTheme="minorHAnsi" w:cstheme="minorHAnsi"/>
          <w:b/>
          <w:bCs/>
          <w:color w:val="FF6600"/>
        </w:rPr>
        <w:t>Clean Core Implications</w:t>
      </w:r>
      <w:r>
        <w:rPr>
          <w:rFonts w:asciiTheme="minorHAnsi" w:hAnsiTheme="minorHAnsi" w:cstheme="minorHAnsi"/>
          <w:b/>
          <w:bCs/>
          <w:color w:val="FF6600"/>
        </w:rPr>
        <w:t xml:space="preserve">: </w:t>
      </w:r>
      <w:r>
        <w:rPr>
          <w:rStyle w:val="CommentReference"/>
          <w:rFonts w:asciiTheme="minorHAnsi" w:hAnsiTheme="minorHAnsi" w:cstheme="minorHAnsi"/>
          <w:b/>
          <w:bCs/>
          <w:color w:val="FF6600"/>
        </w:rPr>
        <w:t>(A</w:t>
      </w:r>
      <w:r w:rsidRPr="00290C85">
        <w:rPr>
          <w:rStyle w:val="CommentReference"/>
          <w:rFonts w:asciiTheme="minorHAnsi" w:hAnsiTheme="minorHAnsi" w:cstheme="minorHAnsi"/>
          <w:b/>
          <w:bCs/>
          <w:color w:val="FF6600"/>
        </w:rPr>
        <w:t>re there any implication in relation to Clean Core Extension methodology. Explain the potential Tier-2 and Tier-3 technologies that might be used to achieve the solution. Add these in the clean core governance excel sheet.)</w:t>
      </w:r>
      <w:bookmarkEnd w:id="9"/>
    </w:p>
    <w:p w14:paraId="25181326" w14:textId="245285C7" w:rsidR="002A734E" w:rsidRPr="002A734E" w:rsidRDefault="002A734E" w:rsidP="002A734E">
      <w:pPr>
        <w:rPr>
          <w:rFonts w:ascii="Verdana" w:hAnsi="Verdana"/>
          <w:color w:val="FF6600"/>
        </w:rPr>
        <w:sectPr w:rsidR="002A734E" w:rsidRPr="002A734E" w:rsidSect="002A734E">
          <w:headerReference w:type="default" r:id="rId53"/>
          <w:footerReference w:type="default" r:id="rId5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149058453" w:edGrp="everyone"/>
      <w:r w:rsidRPr="00554EA9">
        <w:rPr>
          <w:rFonts w:ascii="Verdana" w:hAnsi="Verdana"/>
          <w:color w:val="FF6600"/>
        </w:rPr>
        <w:t>{{resume[‘generated_resume’][3][‘</w:t>
      </w:r>
      <w:r w:rsidRPr="002A734E">
        <w:rPr>
          <w:rFonts w:ascii="Verdana" w:hAnsi="Verdana"/>
          <w:color w:val="FF6600"/>
        </w:rPr>
        <w:t>Technical_Design_Clean_Core_Implications</w:t>
      </w:r>
      <w:r w:rsidRPr="00554EA9">
        <w:rPr>
          <w:rFonts w:ascii="Verdana" w:hAnsi="Verdana"/>
          <w:color w:val="FF6600"/>
        </w:rPr>
        <w:t>’]}}</w:t>
      </w:r>
      <w:r w:rsidRPr="008A3205">
        <w:rPr>
          <w:rFonts w:asciiTheme="majorHAnsi" w:hAnsiTheme="majorHAnsi" w:cstheme="majorHAnsi"/>
        </w:rPr>
        <w:t xml:space="preserve"> </w:t>
      </w:r>
      <w:permEnd w:id="1149058453"/>
    </w:p>
    <w:p w14:paraId="2F34C831" w14:textId="1A8B310B" w:rsidR="002A734E" w:rsidRPr="008A3205" w:rsidRDefault="002A734E" w:rsidP="00E80EC4">
      <w:pPr>
        <w:rPr>
          <w:rFonts w:asciiTheme="majorHAnsi" w:hAnsiTheme="majorHAnsi" w:cstheme="majorHAnsi"/>
          <w:b/>
          <w:bCs/>
          <w:color w:val="FF6600"/>
          <w:sz w:val="16"/>
        </w:rPr>
        <w:sectPr w:rsidR="002A734E" w:rsidRPr="008A3205" w:rsidSect="007220E7">
          <w:headerReference w:type="default" r:id="rId55"/>
          <w:footerReference w:type="default" r:id="rId5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6F0D42C" w14:textId="77777777" w:rsidR="009F27D0" w:rsidRPr="008A3205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0000"/>
        </w:rPr>
      </w:pPr>
      <w:r w:rsidRPr="008A3205">
        <w:rPr>
          <w:rFonts w:asciiTheme="majorHAnsi" w:hAnsiTheme="majorHAnsi" w:cstheme="majorHAnsi"/>
          <w:b/>
          <w:color w:val="FF0000"/>
        </w:rPr>
        <w:br w:type="page"/>
      </w:r>
      <w:r w:rsidRPr="008A3205">
        <w:rPr>
          <w:rFonts w:asciiTheme="majorHAnsi" w:hAnsiTheme="majorHAnsi" w:cstheme="majorHAnsi"/>
          <w:b/>
          <w:color w:val="DC0032"/>
        </w:rPr>
        <w:lastRenderedPageBreak/>
        <w:t xml:space="preserve">Section </w:t>
      </w:r>
      <w:r w:rsidR="000377E4" w:rsidRPr="008A3205">
        <w:rPr>
          <w:rFonts w:asciiTheme="majorHAnsi" w:hAnsiTheme="majorHAnsi" w:cstheme="majorHAnsi"/>
          <w:b/>
          <w:color w:val="DC0032"/>
        </w:rPr>
        <w:t>5</w:t>
      </w:r>
      <w:r w:rsidRPr="008A3205">
        <w:rPr>
          <w:rFonts w:asciiTheme="majorHAnsi" w:hAnsiTheme="majorHAnsi" w:cstheme="majorHAnsi"/>
          <w:b/>
          <w:color w:val="DC0032"/>
        </w:rPr>
        <w:t>: Technical Documentation</w:t>
      </w:r>
    </w:p>
    <w:p w14:paraId="300863B1" w14:textId="24DA403B" w:rsidR="009F27D0" w:rsidRPr="008A3205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id="10" w:name="_To_be_completed_3"/>
      <w:bookmarkEnd w:id="10"/>
      <w:r w:rsidRPr="008A3205">
        <w:rPr>
          <w:rFonts w:asciiTheme="majorHAnsi" w:hAnsiTheme="majorHAnsi" w:cstheme="majorHAnsi"/>
          <w:bCs/>
          <w:color w:val="DC0032"/>
          <w:sz w:val="24"/>
          <w:szCs w:val="24"/>
        </w:rPr>
        <w:t>To be completed by the Developer</w:t>
      </w:r>
    </w:p>
    <w:p w14:paraId="4CE5509F" w14:textId="77777777" w:rsidR="009F27D0" w:rsidRPr="008A3205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DC0032"/>
        </w:rPr>
      </w:pPr>
    </w:p>
    <w:p w14:paraId="1452BD01" w14:textId="77777777" w:rsidR="00AC04F4" w:rsidRPr="008A3205" w:rsidRDefault="00AC04F4" w:rsidP="00AC04F4">
      <w:pPr>
        <w:pStyle w:val="Header"/>
        <w:rPr>
          <w:rFonts w:asciiTheme="majorHAnsi" w:hAnsiTheme="majorHAnsi" w:cstheme="majorHAnsi"/>
          <w:b/>
          <w:bCs/>
          <w:color w:val="DC0032"/>
        </w:rPr>
      </w:pPr>
      <w:r w:rsidRPr="008A3205">
        <w:rPr>
          <w:rFonts w:asciiTheme="majorHAnsi" w:hAnsiTheme="majorHAnsi" w:cstheme="majorHAnsi"/>
          <w:b/>
          <w:bCs/>
          <w:color w:val="DC0032"/>
        </w:rPr>
        <w:t>Enhancement Information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3960"/>
      </w:tblGrid>
      <w:tr w:rsidR="00AC04F4" w:rsidRPr="00677A5B" w14:paraId="4376BDFC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45298FA7" w14:textId="428474FE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 xml:space="preserve">User Exit Project/BADI </w:t>
            </w:r>
            <w:proofErr w:type="spellStart"/>
            <w:proofErr w:type="gramStart"/>
            <w:r w:rsidR="00133835" w:rsidRPr="008A3205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>Impl</w:t>
            </w:r>
            <w:r w:rsidR="00ED3447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>e</w:t>
            </w:r>
            <w:r w:rsidR="00133835" w:rsidRPr="008A3205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>mentation</w:t>
            </w:r>
            <w:proofErr w:type="spellEnd"/>
            <w:r w:rsidRPr="008A3205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>:</w:t>
            </w:r>
            <w:proofErr w:type="gramEnd"/>
            <w:r w:rsidRPr="008A3205">
              <w:rPr>
                <w:rFonts w:asciiTheme="majorHAnsi" w:hAnsiTheme="majorHAnsi" w:cstheme="majorHAnsi"/>
                <w:b/>
                <w:bCs/>
                <w:color w:val="DC0032"/>
                <w:lang w:val="fr-FR"/>
              </w:rPr>
              <w:t xml:space="preserve"> </w:t>
            </w:r>
          </w:p>
        </w:tc>
        <w:tc>
          <w:tcPr>
            <w:tcW w:w="3960" w:type="dxa"/>
            <w:vAlign w:val="center"/>
          </w:tcPr>
          <w:p w14:paraId="6678CDA9" w14:textId="74316F5D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lang w:val="fr-FR"/>
              </w:rPr>
            </w:pPr>
          </w:p>
        </w:tc>
      </w:tr>
      <w:tr w:rsidR="00AC04F4" w:rsidRPr="008A3205" w14:paraId="4250AB0D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3D635479" w14:textId="77777777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26AC7D53" w14:textId="278A477C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AC04F4" w:rsidRPr="008A3205" w14:paraId="3F57F511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2BBED9A8" w14:textId="77777777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</w:rPr>
              <w:t>Other Custom Objects:</w:t>
            </w:r>
          </w:p>
        </w:tc>
        <w:tc>
          <w:tcPr>
            <w:tcW w:w="3960" w:type="dxa"/>
            <w:vAlign w:val="center"/>
          </w:tcPr>
          <w:p w14:paraId="53B0C3E4" w14:textId="7EE52DE5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AC04F4" w:rsidRPr="008A3205" w14:paraId="268152AE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2C6174F4" w14:textId="77777777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31D07E12" w14:textId="391E9FD4" w:rsidR="00AC04F4" w:rsidRPr="008A3205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4A14FA" w:rsidRPr="008A3205" w14:paraId="1E33E04F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4A4DA464" w14:textId="77777777" w:rsidR="004A14FA" w:rsidRPr="008A3205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1FA87F99" w14:textId="66E668BF" w:rsidR="004A14FA" w:rsidRPr="008A3205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4A14FA" w:rsidRPr="008A3205" w14:paraId="061AE457" w14:textId="77777777" w:rsidTr="00EE60DF">
        <w:trPr>
          <w:trHeight w:val="288"/>
        </w:trPr>
        <w:tc>
          <w:tcPr>
            <w:tcW w:w="4158" w:type="dxa"/>
            <w:vAlign w:val="center"/>
          </w:tcPr>
          <w:p w14:paraId="4730F45D" w14:textId="77777777" w:rsidR="004A14FA" w:rsidRPr="008A3205" w:rsidRDefault="004A14FA" w:rsidP="004A14F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DC0032"/>
              </w:rPr>
              <w:t>Fiori (Role):</w:t>
            </w:r>
          </w:p>
        </w:tc>
        <w:tc>
          <w:tcPr>
            <w:tcW w:w="3960" w:type="dxa"/>
            <w:vAlign w:val="center"/>
          </w:tcPr>
          <w:p w14:paraId="3C1B806F" w14:textId="304D5455" w:rsidR="004A14FA" w:rsidRPr="008A3205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46458BA5" w14:textId="77777777" w:rsidR="004A14FA" w:rsidRPr="008A3205" w:rsidRDefault="004A14FA" w:rsidP="00F819E8">
      <w:pPr>
        <w:pStyle w:val="Header"/>
        <w:rPr>
          <w:rFonts w:asciiTheme="majorHAnsi" w:hAnsiTheme="majorHAnsi" w:cstheme="majorHAnsi"/>
          <w:b/>
          <w:bCs/>
          <w:color w:val="FF0000"/>
        </w:rPr>
      </w:pPr>
    </w:p>
    <w:p w14:paraId="6190CFE4" w14:textId="56B1D024" w:rsidR="007A2851" w:rsidRPr="008A3205" w:rsidRDefault="007A2851" w:rsidP="007A2851">
      <w:pPr>
        <w:rPr>
          <w:rFonts w:asciiTheme="majorHAnsi" w:hAnsiTheme="majorHAnsi" w:cstheme="majorHAnsi"/>
          <w:b/>
          <w:bCs/>
          <w:color w:val="DC0032"/>
          <w:sz w:val="16"/>
        </w:rPr>
        <w:sectPr w:rsidR="007A2851" w:rsidRPr="008A3205" w:rsidSect="007220E7">
          <w:headerReference w:type="default" r:id="rId57"/>
          <w:footerReference w:type="default" r:id="rId5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BD1AE6C" w14:textId="5B48F36E" w:rsidR="00AC04F4" w:rsidRPr="008A3205" w:rsidRDefault="004F45CC" w:rsidP="004F45CC">
      <w:pPr>
        <w:rPr>
          <w:rFonts w:asciiTheme="majorHAnsi" w:hAnsiTheme="majorHAnsi" w:cstheme="majorHAnsi"/>
          <w:b/>
          <w:bCs/>
          <w:color w:val="DC0032"/>
          <w:sz w:val="16"/>
        </w:rPr>
        <w:sectPr w:rsidR="00AC04F4" w:rsidRPr="008A3205" w:rsidSect="007220E7">
          <w:headerReference w:type="default" r:id="rId59"/>
          <w:footerReference w:type="default" r:id="rId6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Insert attachment here</w:t>
      </w: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]</w:t>
      </w:r>
    </w:p>
    <w:p w14:paraId="061D0D06" w14:textId="77777777" w:rsidR="00D370A5" w:rsidRPr="008A3205" w:rsidRDefault="00D370A5" w:rsidP="00F819E8">
      <w:pPr>
        <w:pStyle w:val="Header"/>
        <w:rPr>
          <w:rFonts w:asciiTheme="majorHAnsi" w:hAnsiTheme="majorHAnsi" w:cstheme="majorHAnsi"/>
          <w:b/>
          <w:bCs/>
          <w:color w:val="DC0032"/>
          <w:sz w:val="22"/>
          <w:u w:val="single"/>
        </w:rPr>
      </w:pPr>
      <w:r w:rsidRPr="008A3205">
        <w:rPr>
          <w:rFonts w:asciiTheme="majorHAnsi" w:hAnsiTheme="majorHAnsi" w:cstheme="majorHAnsi"/>
          <w:b/>
          <w:bCs/>
          <w:color w:val="DC0032"/>
        </w:rPr>
        <w:t xml:space="preserve">Unit Test Results: </w:t>
      </w: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(</w:t>
      </w:r>
      <w:r w:rsidR="0085229A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A</w:t>
      </w: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ttach documents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/</w:t>
      </w: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screenshots)</w:t>
      </w:r>
      <w:r w:rsidRPr="008A3205">
        <w:rPr>
          <w:rFonts w:asciiTheme="majorHAnsi" w:hAnsiTheme="majorHAnsi" w:cstheme="majorHAnsi"/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8B5B34" w:rsidRPr="008A3205" w14:paraId="08A8489B" w14:textId="77777777" w:rsidTr="000C4E90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D9B6FCA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F1C5E37" w14:textId="77777777" w:rsidR="008B5B34" w:rsidRPr="008A3205" w:rsidRDefault="008B5B34" w:rsidP="000C4E9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2E5748E9" w14:textId="77777777" w:rsidR="008B5B34" w:rsidRPr="008A3205" w:rsidRDefault="008B5B34" w:rsidP="000C4E9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594DFE5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B5E3873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8A3205">
              <w:rPr>
                <w:rFonts w:asciiTheme="majorHAnsi" w:hAnsiTheme="majorHAnsi" w:cstheme="majorHAnsi"/>
                <w:b/>
                <w:bCs/>
                <w:color w:val="FFFFFF"/>
              </w:rPr>
              <w:t>Testing Date</w:t>
            </w:r>
          </w:p>
        </w:tc>
      </w:tr>
      <w:tr w:rsidR="008B5B34" w:rsidRPr="008A3205" w14:paraId="36643052" w14:textId="77777777" w:rsidTr="000C4E90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3AF617F5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0E01EDF2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7B120B84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7E50C667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7BD85C91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8B5B34" w:rsidRPr="008A3205" w14:paraId="36B37AA9" w14:textId="77777777" w:rsidTr="000C4E90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3C9E8731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28B52EA1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49CAA96F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7ED2E415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7B84F4E2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8B5B34" w:rsidRPr="008A3205" w14:paraId="75E1D503" w14:textId="77777777" w:rsidTr="000C4E90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1E758947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1E202124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1A42C55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224592F2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62230E20" w14:textId="77777777" w:rsidR="008B5B34" w:rsidRPr="008A3205" w:rsidRDefault="008B5B34" w:rsidP="000C4E90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695E65AB" w14:textId="77777777" w:rsidR="0026707D" w:rsidRPr="008A3205" w:rsidRDefault="0026707D" w:rsidP="0026707D">
      <w:pPr>
        <w:spacing w:after="0"/>
        <w:rPr>
          <w:rFonts w:asciiTheme="majorHAnsi" w:hAnsiTheme="majorHAnsi" w:cstheme="majorHAnsi"/>
          <w:sz w:val="16"/>
          <w:szCs w:val="16"/>
        </w:rPr>
      </w:pPr>
    </w:p>
    <w:p w14:paraId="7A47D20E" w14:textId="77777777" w:rsidR="00D370A5" w:rsidRPr="008A3205" w:rsidRDefault="00D370A5" w:rsidP="00F819E8">
      <w:pPr>
        <w:rPr>
          <w:rFonts w:asciiTheme="majorHAnsi" w:hAnsiTheme="majorHAnsi" w:cstheme="majorHAnsi"/>
          <w:b/>
          <w:bCs/>
          <w:color w:val="DC0032"/>
          <w:sz w:val="16"/>
        </w:rPr>
        <w:sectPr w:rsidR="00D370A5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05256C7" w14:textId="77777777" w:rsidR="005E0D37" w:rsidRPr="008A3205" w:rsidRDefault="007A2851" w:rsidP="00F819E8">
      <w:pPr>
        <w:rPr>
          <w:rFonts w:asciiTheme="majorHAnsi" w:hAnsiTheme="majorHAnsi" w:cstheme="majorHAnsi"/>
          <w:b/>
          <w:bCs/>
        </w:rPr>
        <w:sectPr w:rsidR="005E0D37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[Insert attachment here]</w:t>
      </w:r>
    </w:p>
    <w:p w14:paraId="61D7D526" w14:textId="77777777" w:rsidR="00CF6DF8" w:rsidRPr="008A3205" w:rsidRDefault="004F45CC" w:rsidP="00F819E8">
      <w:pPr>
        <w:pStyle w:val="Header"/>
        <w:rPr>
          <w:rFonts w:asciiTheme="majorHAnsi" w:hAnsiTheme="majorHAnsi" w:cstheme="majorHAnsi"/>
          <w:b/>
          <w:bCs/>
          <w:color w:val="DC0032"/>
          <w:sz w:val="22"/>
          <w:u w:val="single"/>
        </w:rPr>
      </w:pPr>
      <w:r w:rsidRPr="008A3205">
        <w:rPr>
          <w:rFonts w:asciiTheme="majorHAnsi" w:hAnsiTheme="majorHAnsi" w:cstheme="majorHAnsi"/>
          <w:b/>
          <w:bCs/>
          <w:color w:val="DC0032"/>
        </w:rPr>
        <w:t xml:space="preserve">Development </w:t>
      </w:r>
      <w:r w:rsidR="006C2004" w:rsidRPr="008A3205">
        <w:rPr>
          <w:rFonts w:asciiTheme="majorHAnsi" w:hAnsiTheme="majorHAnsi" w:cstheme="majorHAnsi"/>
          <w:b/>
          <w:bCs/>
          <w:color w:val="DC0032"/>
        </w:rPr>
        <w:t>Object</w:t>
      </w:r>
      <w:r w:rsidRPr="008A3205">
        <w:rPr>
          <w:rFonts w:asciiTheme="majorHAnsi" w:hAnsiTheme="majorHAnsi" w:cstheme="majorHAnsi"/>
          <w:b/>
          <w:bCs/>
          <w:color w:val="DC0032"/>
        </w:rPr>
        <w:t>s</w:t>
      </w:r>
      <w:r w:rsidR="00CF6DF8" w:rsidRPr="008A3205">
        <w:rPr>
          <w:rFonts w:asciiTheme="majorHAnsi" w:hAnsiTheme="majorHAnsi" w:cstheme="majorHAnsi"/>
          <w:b/>
          <w:bCs/>
          <w:color w:val="DC0032"/>
        </w:rPr>
        <w:t xml:space="preserve">: </w:t>
      </w:r>
      <w:r w:rsidR="00CF6DF8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(</w:t>
      </w:r>
      <w:r w:rsidR="0085229A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A</w:t>
      </w:r>
      <w:r w:rsidR="006C2004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ttach the object</w:t>
      </w: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s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: programs, table definitions, search helps, etc. and </w:t>
      </w:r>
      <w:r w:rsidR="006C2004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add screenshots if </w:t>
      </w:r>
      <w:r w:rsidR="003A39D4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necessary)</w:t>
      </w:r>
      <w:r w:rsidR="00CF6DF8" w:rsidRPr="008A3205">
        <w:rPr>
          <w:rFonts w:asciiTheme="majorHAnsi" w:hAnsiTheme="majorHAnsi" w:cstheme="majorHAnsi"/>
          <w:b/>
          <w:bCs/>
          <w:color w:val="DC0032"/>
          <w:sz w:val="22"/>
          <w:u w:val="single"/>
        </w:rPr>
        <w:t xml:space="preserve"> </w:t>
      </w:r>
    </w:p>
    <w:p w14:paraId="3019103C" w14:textId="790E08B9" w:rsidR="007A2851" w:rsidRPr="008A3205" w:rsidRDefault="007138C5" w:rsidP="007A2851">
      <w:pPr>
        <w:rPr>
          <w:rFonts w:asciiTheme="majorHAnsi" w:hAnsiTheme="majorHAnsi" w:cstheme="majorHAnsi"/>
        </w:rPr>
        <w:sectPr w:rsidR="007A2851" w:rsidRPr="008A3205" w:rsidSect="007220E7">
          <w:headerReference w:type="default" r:id="rId61"/>
          <w:footerReference w:type="default" r:id="rId6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44820347" w:edGrp="everyone"/>
      <w:r w:rsidRPr="008A3205">
        <w:rPr>
          <w:rFonts w:asciiTheme="majorHAnsi" w:hAnsiTheme="majorHAnsi" w:cstheme="majorHAnsi"/>
        </w:rPr>
        <w:t xml:space="preserve">        </w:t>
      </w:r>
      <w:permEnd w:id="2044820347"/>
    </w:p>
    <w:p w14:paraId="4C90AA2F" w14:textId="079952EE" w:rsidR="008B22D1" w:rsidRPr="008A3205" w:rsidRDefault="00CF6DF8" w:rsidP="008B22D1">
      <w:pPr>
        <w:rPr>
          <w:rFonts w:asciiTheme="majorHAnsi" w:hAnsiTheme="majorHAnsi" w:cstheme="majorHAnsi"/>
          <w:b/>
          <w:bCs/>
        </w:rPr>
        <w:sectPr w:rsidR="008B22D1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  <w:r w:rsidR="00CA5E11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Insert attachment here</w:t>
      </w:r>
      <w:r w:rsidR="00CA5E11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]</w:t>
      </w:r>
      <w:r w:rsidR="00A47D8D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  <w:r w:rsidR="00AC580D" w:rsidRPr="008A3205">
        <w:rPr>
          <w:rFonts w:asciiTheme="majorHAnsi" w:hAnsiTheme="majorHAnsi" w:cstheme="majorHAnsi"/>
          <w:b/>
          <w:bCs/>
        </w:rPr>
        <w:tab/>
      </w:r>
    </w:p>
    <w:p w14:paraId="64DDA57D" w14:textId="77777777" w:rsidR="008B22D1" w:rsidRPr="008A3205" w:rsidRDefault="008B22D1" w:rsidP="008B22D1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DC0032"/>
          <w:sz w:val="16"/>
          <w:szCs w:val="16"/>
        </w:rPr>
      </w:pPr>
      <w:r w:rsidRPr="008A3205">
        <w:rPr>
          <w:rFonts w:asciiTheme="majorHAnsi" w:hAnsiTheme="majorHAnsi" w:cstheme="majorHAnsi"/>
          <w:b/>
          <w:color w:val="DC0032"/>
          <w:sz w:val="20"/>
        </w:rPr>
        <w:t xml:space="preserve">Rework Log: </w:t>
      </w:r>
      <w:r w:rsidRPr="008A3205">
        <w:rPr>
          <w:rFonts w:asciiTheme="majorHAnsi" w:hAnsiTheme="majorHAnsi" w:cstheme="majorHAnsi"/>
          <w:b/>
          <w:color w:val="DC0032"/>
          <w:sz w:val="16"/>
          <w:szCs w:val="16"/>
        </w:rPr>
        <w:t>(The version shown above is the latest, this area may cont</w:t>
      </w:r>
      <w:r w:rsidR="003A39D4" w:rsidRPr="008A3205">
        <w:rPr>
          <w:rFonts w:asciiTheme="majorHAnsi" w:hAnsiTheme="majorHAnsi" w:cstheme="majorHAnsi"/>
          <w:b/>
          <w:color w:val="DC0032"/>
          <w:sz w:val="16"/>
          <w:szCs w:val="16"/>
        </w:rPr>
        <w:t>ain</w:t>
      </w:r>
      <w:r w:rsidRPr="008A3205">
        <w:rPr>
          <w:rFonts w:asciiTheme="majorHAnsi" w:hAnsiTheme="majorHAnsi" w:cstheme="majorHAnsi"/>
          <w:b/>
          <w:color w:val="DC0032"/>
          <w:sz w:val="16"/>
          <w:szCs w:val="16"/>
        </w:rPr>
        <w:t xml:space="preserve"> previous versio</w:t>
      </w:r>
      <w:r w:rsidR="00AC580D" w:rsidRPr="008A3205">
        <w:rPr>
          <w:rFonts w:asciiTheme="majorHAnsi" w:hAnsiTheme="majorHAnsi" w:cstheme="majorHAnsi"/>
          <w:b/>
          <w:color w:val="DC0032"/>
          <w:sz w:val="16"/>
          <w:szCs w:val="16"/>
        </w:rPr>
        <w:t>n</w:t>
      </w:r>
      <w:r w:rsidRPr="008A3205">
        <w:rPr>
          <w:rFonts w:asciiTheme="majorHAnsi" w:hAnsiTheme="majorHAnsi" w:cstheme="majorHAnsi"/>
          <w:b/>
          <w:color w:val="DC0032"/>
          <w:sz w:val="16"/>
          <w:szCs w:val="16"/>
        </w:rPr>
        <w:t>(s) of the same section)</w:t>
      </w:r>
    </w:p>
    <w:p w14:paraId="26229324" w14:textId="7240A7D1" w:rsidR="007A2851" w:rsidRPr="008A3205" w:rsidRDefault="00EA4C1B" w:rsidP="00EA4C1B">
      <w:pPr>
        <w:pStyle w:val="Heading2"/>
        <w:spacing w:before="120" w:after="0" w:line="240" w:lineRule="auto"/>
        <w:rPr>
          <w:rFonts w:asciiTheme="majorHAnsi" w:hAnsiTheme="majorHAnsi" w:cstheme="majorHAnsi"/>
        </w:rPr>
        <w:sectPr w:rsidR="007A2851" w:rsidRPr="008A3205" w:rsidSect="007220E7">
          <w:headerReference w:type="default" r:id="rId63"/>
          <w:footerReference w:type="default" r:id="rId6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81445018" w:edGrp="everyone"/>
      <w:r w:rsidRPr="008A3205">
        <w:rPr>
          <w:rFonts w:asciiTheme="majorHAnsi" w:hAnsiTheme="majorHAnsi" w:cstheme="majorHAnsi"/>
        </w:rPr>
        <w:t xml:space="preserve"> </w:t>
      </w:r>
      <w:r w:rsidR="007C3AEA" w:rsidRPr="008A3205">
        <w:rPr>
          <w:rFonts w:asciiTheme="majorHAnsi" w:hAnsiTheme="majorHAnsi" w:cstheme="majorHAnsi"/>
        </w:rPr>
        <w:t xml:space="preserve"> </w:t>
      </w:r>
      <w:r w:rsidR="00EE60DF" w:rsidRPr="008A3205">
        <w:rPr>
          <w:rFonts w:asciiTheme="majorHAnsi" w:hAnsiTheme="majorHAnsi" w:cstheme="majorHAnsi"/>
        </w:rPr>
        <w:t xml:space="preserve"> </w:t>
      </w:r>
      <w:r w:rsidR="007C3AEA" w:rsidRPr="008A3205">
        <w:rPr>
          <w:rFonts w:asciiTheme="majorHAnsi" w:hAnsiTheme="majorHAnsi" w:cstheme="majorHAnsi"/>
        </w:rPr>
        <w:t xml:space="preserve">  </w:t>
      </w:r>
      <w:permEnd w:id="1481445018"/>
    </w:p>
    <w:p w14:paraId="177380AE" w14:textId="77777777" w:rsidR="00A5335D" w:rsidRPr="008A3205" w:rsidRDefault="007A2851" w:rsidP="007A2851">
      <w:pPr>
        <w:rPr>
          <w:rFonts w:asciiTheme="majorHAnsi" w:hAnsiTheme="majorHAnsi" w:cstheme="majorHAnsi"/>
          <w:b/>
          <w:bCs/>
          <w:color w:val="DC0032"/>
          <w:sz w:val="16"/>
        </w:rPr>
        <w:sectPr w:rsidR="00A5335D" w:rsidRPr="008A3205" w:rsidSect="007220E7">
          <w:headerReference w:type="default" r:id="rId65"/>
          <w:footerReference w:type="default" r:id="rId6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  <w:r w:rsidR="008B22D1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[</w:t>
      </w:r>
      <w:r w:rsidR="003E279C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Insert attachment here</w:t>
      </w:r>
      <w:r w:rsidR="008B22D1" w:rsidRPr="008A3205">
        <w:rPr>
          <w:rStyle w:val="CommentReference"/>
          <w:rFonts w:asciiTheme="majorHAnsi" w:hAnsiTheme="majorHAnsi" w:cstheme="majorHAnsi"/>
          <w:b/>
          <w:bCs/>
          <w:color w:val="DC0032"/>
        </w:rPr>
        <w:t>]</w:t>
      </w:r>
    </w:p>
    <w:p w14:paraId="451C5A51" w14:textId="77777777" w:rsidR="00A5335D" w:rsidRPr="008A3205" w:rsidRDefault="00A5335D" w:rsidP="00A5335D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CC0000"/>
          <w:sz w:val="20"/>
        </w:rPr>
      </w:pPr>
      <w:bookmarkStart w:id="11" w:name="_Section_5:_Functional"/>
      <w:bookmarkEnd w:id="11"/>
    </w:p>
    <w:p w14:paraId="6BC1BDB9" w14:textId="77777777" w:rsidR="00A5335D" w:rsidRPr="008A3205" w:rsidRDefault="00A5335D" w:rsidP="00A5335D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CC0000"/>
          <w:sz w:val="16"/>
          <w:szCs w:val="16"/>
        </w:rPr>
      </w:pPr>
      <w:r w:rsidRPr="008A3205">
        <w:rPr>
          <w:rFonts w:asciiTheme="majorHAnsi" w:hAnsiTheme="majorHAnsi" w:cstheme="majorHAnsi"/>
          <w:b/>
          <w:color w:val="CC0000"/>
          <w:sz w:val="20"/>
        </w:rPr>
        <w:t xml:space="preserve">Code Inspector: </w:t>
      </w:r>
      <w:r w:rsidRPr="008A3205">
        <w:rPr>
          <w:rFonts w:asciiTheme="majorHAnsi" w:hAnsiTheme="majorHAnsi" w:cstheme="majorHAnsi"/>
          <w:b/>
          <w:color w:val="CC0000"/>
          <w:sz w:val="16"/>
          <w:szCs w:val="16"/>
        </w:rPr>
        <w:t>(Insert screen shots of code inspector below)</w:t>
      </w:r>
    </w:p>
    <w:permStart w:id="744832922" w:edGrp="everyone"/>
    <w:p w14:paraId="02985C6B" w14:textId="2A52B42F" w:rsidR="00A5335D" w:rsidRPr="008A3205" w:rsidRDefault="00A5335D" w:rsidP="00A5335D">
      <w:pPr>
        <w:rPr>
          <w:rFonts w:asciiTheme="majorHAnsi" w:hAnsiTheme="majorHAnsi" w:cstheme="majorHAnsi"/>
          <w:noProof/>
        </w:rPr>
      </w:pPr>
      <w:r w:rsidRPr="008A3205">
        <w:rPr>
          <w:rFonts w:asciiTheme="majorHAnsi" w:hAnsiTheme="majorHAnsi" w:cstheme="majorHAnsi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8A3205">
        <w:rPr>
          <w:rFonts w:asciiTheme="majorHAnsi" w:hAnsiTheme="majorHAnsi" w:cstheme="majorHAnsi"/>
        </w:rPr>
        <w:instrText xml:space="preserve"> FORMTEXT </w:instrText>
      </w:r>
      <w:r w:rsidRPr="008A3205">
        <w:rPr>
          <w:rFonts w:asciiTheme="majorHAnsi" w:hAnsiTheme="majorHAnsi" w:cstheme="majorHAnsi"/>
        </w:rPr>
      </w:r>
      <w:r w:rsidRPr="008A3205">
        <w:rPr>
          <w:rFonts w:asciiTheme="majorHAnsi" w:hAnsiTheme="majorHAnsi" w:cstheme="majorHAnsi"/>
        </w:rPr>
        <w:fldChar w:fldCharType="separate"/>
      </w:r>
      <w:r w:rsidRPr="008A3205">
        <w:rPr>
          <w:rFonts w:asciiTheme="majorHAnsi" w:hAnsiTheme="majorHAnsi" w:cstheme="majorHAnsi"/>
          <w:noProof/>
        </w:rPr>
        <w:t> </w:t>
      </w:r>
      <w:r w:rsidRPr="008A3205">
        <w:rPr>
          <w:rFonts w:asciiTheme="majorHAnsi" w:hAnsiTheme="majorHAnsi" w:cstheme="majorHAnsi"/>
          <w:noProof/>
        </w:rPr>
        <w:t> </w:t>
      </w:r>
      <w:r w:rsidRPr="008A3205">
        <w:rPr>
          <w:rFonts w:asciiTheme="majorHAnsi" w:hAnsiTheme="majorHAnsi" w:cstheme="majorHAnsi"/>
          <w:noProof/>
        </w:rPr>
        <w:t> </w:t>
      </w:r>
      <w:r w:rsidRPr="008A3205">
        <w:rPr>
          <w:rFonts w:asciiTheme="majorHAnsi" w:hAnsiTheme="majorHAnsi" w:cstheme="majorHAnsi"/>
          <w:noProof/>
        </w:rPr>
        <w:t> </w:t>
      </w:r>
      <w:r w:rsidRPr="008A3205">
        <w:rPr>
          <w:rFonts w:asciiTheme="majorHAnsi" w:hAnsiTheme="majorHAnsi" w:cstheme="majorHAnsi"/>
          <w:noProof/>
        </w:rPr>
        <w:t> </w:t>
      </w:r>
      <w:r w:rsidRPr="008A3205">
        <w:rPr>
          <w:rFonts w:asciiTheme="majorHAnsi" w:hAnsiTheme="majorHAnsi" w:cstheme="majorHAnsi"/>
        </w:rPr>
        <w:fldChar w:fldCharType="end"/>
      </w:r>
      <w:permEnd w:id="744832922"/>
    </w:p>
    <w:p w14:paraId="2A1E323D" w14:textId="77777777" w:rsidR="009F27D0" w:rsidRPr="008A3205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990099"/>
        </w:rPr>
      </w:pPr>
      <w:r w:rsidRPr="008A3205">
        <w:rPr>
          <w:rFonts w:asciiTheme="majorHAnsi" w:hAnsiTheme="majorHAnsi" w:cstheme="majorHAnsi"/>
          <w:b/>
          <w:color w:val="CC00CC"/>
        </w:rPr>
        <w:br w:type="page"/>
      </w:r>
      <w:r w:rsidRPr="008A3205">
        <w:rPr>
          <w:rFonts w:asciiTheme="majorHAnsi" w:hAnsiTheme="majorHAnsi" w:cstheme="majorHAnsi"/>
          <w:b/>
          <w:color w:val="990099"/>
        </w:rPr>
        <w:lastRenderedPageBreak/>
        <w:t xml:space="preserve">Section </w:t>
      </w:r>
      <w:r w:rsidR="000377E4" w:rsidRPr="008A3205">
        <w:rPr>
          <w:rFonts w:asciiTheme="majorHAnsi" w:hAnsiTheme="majorHAnsi" w:cstheme="majorHAnsi"/>
          <w:b/>
          <w:color w:val="990099"/>
        </w:rPr>
        <w:t>6</w:t>
      </w:r>
      <w:r w:rsidRPr="008A3205">
        <w:rPr>
          <w:rFonts w:asciiTheme="majorHAnsi" w:hAnsiTheme="majorHAnsi" w:cstheme="majorHAnsi"/>
          <w:b/>
          <w:color w:val="990099"/>
        </w:rPr>
        <w:t xml:space="preserve">: </w:t>
      </w:r>
      <w:r w:rsidR="0085229A" w:rsidRPr="008A3205">
        <w:rPr>
          <w:rFonts w:asciiTheme="majorHAnsi" w:hAnsiTheme="majorHAnsi" w:cstheme="majorHAnsi"/>
          <w:b/>
          <w:color w:val="990099"/>
        </w:rPr>
        <w:t>Functional</w:t>
      </w:r>
      <w:r w:rsidRPr="008A3205">
        <w:rPr>
          <w:rFonts w:asciiTheme="majorHAnsi" w:hAnsiTheme="majorHAnsi" w:cstheme="majorHAnsi"/>
          <w:b/>
          <w:color w:val="990099"/>
        </w:rPr>
        <w:t xml:space="preserve"> Test Results</w:t>
      </w:r>
    </w:p>
    <w:p w14:paraId="637A1EEF" w14:textId="77777777" w:rsidR="009F27D0" w:rsidRPr="008A3205" w:rsidRDefault="0085229A" w:rsidP="009F27D0">
      <w:pPr>
        <w:pStyle w:val="Heading2"/>
        <w:spacing w:before="0" w:after="0" w:line="240" w:lineRule="auto"/>
        <w:rPr>
          <w:rFonts w:asciiTheme="majorHAnsi" w:hAnsiTheme="majorHAnsi" w:cstheme="majorHAnsi"/>
          <w:bCs/>
          <w:sz w:val="24"/>
          <w:szCs w:val="24"/>
        </w:rPr>
      </w:pPr>
      <w:bookmarkStart w:id="12" w:name="_To_be_completed_4"/>
      <w:bookmarkEnd w:id="12"/>
      <w:r w:rsidRPr="008A3205">
        <w:rPr>
          <w:rFonts w:asciiTheme="majorHAnsi" w:hAnsiTheme="majorHAnsi" w:cstheme="majorHAnsi"/>
          <w:bCs/>
          <w:color w:val="990099"/>
          <w:sz w:val="24"/>
          <w:szCs w:val="24"/>
        </w:rPr>
        <w:t>To be completed by the Functional Owner (Consultant)</w:t>
      </w:r>
      <w:r w:rsidR="008E2C50" w:rsidRPr="008A3205">
        <w:rPr>
          <w:rFonts w:asciiTheme="majorHAnsi" w:hAnsiTheme="majorHAnsi" w:cstheme="majorHAnsi"/>
          <w:bCs/>
          <w:color w:val="990099"/>
          <w:sz w:val="24"/>
          <w:szCs w:val="24"/>
        </w:rPr>
        <w:tab/>
      </w:r>
      <w:r w:rsidR="008E2C50" w:rsidRPr="008A3205">
        <w:rPr>
          <w:rFonts w:asciiTheme="majorHAnsi" w:hAnsiTheme="majorHAnsi" w:cstheme="majorHAnsi"/>
          <w:bCs/>
          <w:color w:val="990099"/>
          <w:sz w:val="24"/>
          <w:szCs w:val="24"/>
        </w:rPr>
        <w:tab/>
      </w:r>
    </w:p>
    <w:p w14:paraId="5F01A052" w14:textId="77777777" w:rsidR="009F27D0" w:rsidRPr="008A3205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990099"/>
        </w:rPr>
      </w:pPr>
    </w:p>
    <w:p w14:paraId="5C706066" w14:textId="77777777" w:rsidR="00E87B76" w:rsidRPr="008A3205" w:rsidRDefault="005475D4" w:rsidP="00F819E8">
      <w:pPr>
        <w:rPr>
          <w:rStyle w:val="CommentReference"/>
          <w:rFonts w:asciiTheme="majorHAnsi" w:hAnsiTheme="majorHAnsi" w:cstheme="majorHAnsi"/>
          <w:b/>
          <w:color w:val="800080"/>
          <w:szCs w:val="16"/>
        </w:rPr>
      </w:pPr>
      <w:r w:rsidRPr="008A3205">
        <w:rPr>
          <w:rStyle w:val="CommentReference"/>
          <w:rFonts w:asciiTheme="majorHAnsi" w:hAnsiTheme="majorHAnsi" w:cstheme="majorHAnsi"/>
          <w:b/>
          <w:color w:val="800080"/>
          <w:sz w:val="20"/>
        </w:rPr>
        <w:t>Functional</w:t>
      </w:r>
      <w:r w:rsidR="00E87B76" w:rsidRPr="008A3205">
        <w:rPr>
          <w:rStyle w:val="CommentReference"/>
          <w:rFonts w:asciiTheme="majorHAnsi" w:hAnsiTheme="majorHAnsi" w:cstheme="majorHAnsi"/>
          <w:b/>
          <w:color w:val="800080"/>
          <w:sz w:val="20"/>
        </w:rPr>
        <w:t xml:space="preserve"> </w:t>
      </w:r>
      <w:r w:rsidR="0085229A" w:rsidRPr="008A3205">
        <w:rPr>
          <w:rStyle w:val="CommentReference"/>
          <w:rFonts w:asciiTheme="majorHAnsi" w:hAnsiTheme="majorHAnsi" w:cstheme="majorHAnsi"/>
          <w:b/>
          <w:color w:val="800080"/>
          <w:sz w:val="20"/>
        </w:rPr>
        <w:t>T</w:t>
      </w:r>
      <w:r w:rsidR="00E87B76" w:rsidRPr="008A3205">
        <w:rPr>
          <w:rStyle w:val="CommentReference"/>
          <w:rFonts w:asciiTheme="majorHAnsi" w:hAnsiTheme="majorHAnsi" w:cstheme="majorHAnsi"/>
          <w:b/>
          <w:color w:val="800080"/>
          <w:sz w:val="20"/>
        </w:rPr>
        <w:t>esting</w:t>
      </w:r>
      <w:r w:rsidR="0085229A" w:rsidRPr="008A3205">
        <w:rPr>
          <w:rStyle w:val="CommentReference"/>
          <w:rFonts w:asciiTheme="majorHAnsi" w:hAnsiTheme="majorHAnsi" w:cstheme="majorHAnsi"/>
          <w:b/>
          <w:color w:val="800080"/>
          <w:sz w:val="20"/>
        </w:rPr>
        <w:t>:</w:t>
      </w:r>
      <w:r w:rsidR="00E87B76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 xml:space="preserve"> (</w:t>
      </w:r>
      <w:r w:rsidR="0085229A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>D</w:t>
      </w:r>
      <w:r w:rsidR="00C63D52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>ocument test d</w:t>
      </w:r>
      <w:r w:rsidR="0011345C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 xml:space="preserve">ate, </w:t>
      </w:r>
      <w:r w:rsidR="00C63D52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>test results &amp; n</w:t>
      </w:r>
      <w:r w:rsidR="00E87B76" w:rsidRPr="008A3205">
        <w:rPr>
          <w:rStyle w:val="CommentReference"/>
          <w:rFonts w:asciiTheme="majorHAnsi" w:hAnsiTheme="majorHAnsi" w:cstheme="majorHAnsi"/>
          <w:b/>
          <w:color w:val="800080"/>
          <w:szCs w:val="16"/>
        </w:rPr>
        <w:t>otes)</w:t>
      </w:r>
    </w:p>
    <w:p w14:paraId="5E2F177F" w14:textId="77777777" w:rsidR="00C63D52" w:rsidRPr="008A3205" w:rsidRDefault="00C63D52" w:rsidP="00F819E8">
      <w:pPr>
        <w:rPr>
          <w:rFonts w:asciiTheme="majorHAnsi" w:hAnsiTheme="majorHAnsi" w:cstheme="majorHAnsi"/>
          <w:bCs/>
          <w:color w:val="800080"/>
          <w:sz w:val="16"/>
          <w:szCs w:val="16"/>
        </w:rPr>
      </w:pPr>
      <w:r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(</w:t>
      </w:r>
      <w:r w:rsidR="0085229A"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List</w:t>
      </w:r>
      <w:r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 xml:space="preserve"> the test date an</w:t>
      </w:r>
      <w:r w:rsidR="003A39D4"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d results of functional testing.</w:t>
      </w:r>
      <w:r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 xml:space="preserve"> </w:t>
      </w:r>
      <w:r w:rsidR="003A39D4"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P</w:t>
      </w:r>
      <w:r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lease provide all test data and how the test was executed</w:t>
      </w:r>
      <w:r w:rsidR="003A39D4"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.</w:t>
      </w:r>
      <w:r w:rsidRPr="008A3205">
        <w:rPr>
          <w:rFonts w:asciiTheme="majorHAnsi" w:hAnsiTheme="majorHAnsi" w:cstheme="majorHAnsi"/>
          <w:bCs/>
          <w:color w:val="800080"/>
          <w:sz w:val="16"/>
          <w:szCs w:val="16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2823"/>
        <w:gridCol w:w="5900"/>
      </w:tblGrid>
      <w:tr w:rsidR="008B5B34" w:rsidRPr="008A3205" w14:paraId="03D0427F" w14:textId="77777777" w:rsidTr="000C4E90">
        <w:trPr>
          <w:trHeight w:val="332"/>
        </w:trPr>
        <w:tc>
          <w:tcPr>
            <w:tcW w:w="1368" w:type="dxa"/>
            <w:shd w:val="clear" w:color="auto" w:fill="800080"/>
          </w:tcPr>
          <w:p w14:paraId="2DEEAE88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38AA6E66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7D5A1478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8A3205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Notes</w:t>
            </w:r>
          </w:p>
        </w:tc>
      </w:tr>
      <w:tr w:rsidR="008B5B34" w:rsidRPr="008A3205" w14:paraId="786E11BA" w14:textId="77777777" w:rsidTr="000C4E90">
        <w:tc>
          <w:tcPr>
            <w:tcW w:w="1368" w:type="dxa"/>
            <w:shd w:val="clear" w:color="auto" w:fill="auto"/>
          </w:tcPr>
          <w:p w14:paraId="6793C233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239031978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239031978"/>
          </w:p>
        </w:tc>
        <w:tc>
          <w:tcPr>
            <w:tcW w:w="2880" w:type="dxa"/>
            <w:shd w:val="clear" w:color="auto" w:fill="auto"/>
          </w:tcPr>
          <w:p w14:paraId="2A8E03FB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1092763079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1092763079"/>
          </w:p>
        </w:tc>
        <w:tc>
          <w:tcPr>
            <w:tcW w:w="6048" w:type="dxa"/>
            <w:shd w:val="clear" w:color="auto" w:fill="auto"/>
          </w:tcPr>
          <w:p w14:paraId="253B8BC7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2044094747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2044094747"/>
          </w:p>
        </w:tc>
      </w:tr>
      <w:tr w:rsidR="008B5B34" w:rsidRPr="008A3205" w14:paraId="12296B43" w14:textId="77777777" w:rsidTr="000C4E90">
        <w:tc>
          <w:tcPr>
            <w:tcW w:w="1368" w:type="dxa"/>
            <w:shd w:val="clear" w:color="auto" w:fill="auto"/>
          </w:tcPr>
          <w:p w14:paraId="31AB14DE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299126982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299126982"/>
          </w:p>
        </w:tc>
        <w:tc>
          <w:tcPr>
            <w:tcW w:w="2880" w:type="dxa"/>
            <w:shd w:val="clear" w:color="auto" w:fill="auto"/>
          </w:tcPr>
          <w:p w14:paraId="0B4C4BB6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1641755943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1641755943"/>
          </w:p>
        </w:tc>
        <w:tc>
          <w:tcPr>
            <w:tcW w:w="6048" w:type="dxa"/>
            <w:shd w:val="clear" w:color="auto" w:fill="auto"/>
          </w:tcPr>
          <w:p w14:paraId="09014E67" w14:textId="77777777" w:rsidR="008B5B34" w:rsidRPr="008A3205" w:rsidRDefault="008B5B34" w:rsidP="000C4E90">
            <w:pPr>
              <w:rPr>
                <w:rStyle w:val="CommentReference"/>
                <w:rFonts w:asciiTheme="majorHAnsi" w:hAnsiTheme="majorHAnsi" w:cstheme="majorHAnsi"/>
                <w:bCs/>
                <w:sz w:val="20"/>
              </w:rPr>
            </w:pPr>
            <w:permStart w:id="435119087" w:edGrp="everyone"/>
            <w:r w:rsidRPr="008A3205">
              <w:rPr>
                <w:rFonts w:asciiTheme="majorHAnsi" w:hAnsiTheme="majorHAnsi" w:cstheme="majorHAnsi"/>
              </w:rPr>
              <w:t xml:space="preserve">        </w:t>
            </w:r>
            <w:permEnd w:id="435119087"/>
          </w:p>
        </w:tc>
      </w:tr>
    </w:tbl>
    <w:p w14:paraId="55F486D4" w14:textId="77777777" w:rsidR="008B5B34" w:rsidRPr="008A3205" w:rsidRDefault="008B5B34" w:rsidP="00F819E8">
      <w:pPr>
        <w:rPr>
          <w:rStyle w:val="CommentReference"/>
          <w:rFonts w:asciiTheme="majorHAnsi" w:hAnsiTheme="majorHAnsi" w:cstheme="majorHAnsi"/>
          <w:b/>
          <w:color w:val="800080"/>
          <w:sz w:val="20"/>
        </w:rPr>
      </w:pPr>
    </w:p>
    <w:p w14:paraId="6D2B54A0" w14:textId="4F3F09FE" w:rsidR="007A2851" w:rsidRPr="008A3205" w:rsidRDefault="00EA4C1B" w:rsidP="007A2851">
      <w:pPr>
        <w:rPr>
          <w:rFonts w:asciiTheme="majorHAnsi" w:hAnsiTheme="majorHAnsi" w:cstheme="majorHAnsi"/>
        </w:rPr>
        <w:sectPr w:rsidR="007A2851" w:rsidRPr="008A3205" w:rsidSect="007220E7">
          <w:headerReference w:type="default" r:id="rId67"/>
          <w:footerReference w:type="default" r:id="rId6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66790510" w:edGrp="everyone"/>
      <w:r w:rsidRPr="008A3205">
        <w:rPr>
          <w:rFonts w:asciiTheme="majorHAnsi" w:hAnsiTheme="majorHAnsi" w:cstheme="majorHAnsi"/>
        </w:rPr>
        <w:t xml:space="preserve">        </w:t>
      </w:r>
      <w:permEnd w:id="866790510"/>
    </w:p>
    <w:p w14:paraId="325A6407" w14:textId="77777777" w:rsidR="00602476" w:rsidRPr="008A3205" w:rsidRDefault="007A2851" w:rsidP="00F819E8">
      <w:pPr>
        <w:rPr>
          <w:rFonts w:asciiTheme="majorHAnsi" w:hAnsiTheme="majorHAnsi" w:cstheme="majorHAnsi"/>
          <w:b/>
          <w:bCs/>
          <w:color w:val="800080"/>
          <w:sz w:val="16"/>
          <w:szCs w:val="16"/>
        </w:rPr>
        <w:sectPr w:rsidR="00602476" w:rsidRPr="008A3205" w:rsidSect="007220E7">
          <w:headerReference w:type="default" r:id="rId69"/>
          <w:footerReference w:type="default" r:id="rId7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Fonts w:asciiTheme="majorHAnsi" w:hAnsiTheme="majorHAnsi" w:cstheme="majorHAnsi"/>
          <w:b/>
          <w:color w:val="800080"/>
          <w:sz w:val="16"/>
          <w:szCs w:val="16"/>
        </w:rPr>
        <w:t xml:space="preserve"> </w:t>
      </w:r>
      <w:r w:rsidR="00E87B76" w:rsidRPr="008A3205">
        <w:rPr>
          <w:rFonts w:asciiTheme="majorHAnsi" w:hAnsiTheme="majorHAnsi" w:cstheme="majorHAnsi"/>
          <w:b/>
          <w:color w:val="800080"/>
          <w:sz w:val="16"/>
          <w:szCs w:val="16"/>
        </w:rPr>
        <w:t>[</w:t>
      </w:r>
      <w:r w:rsidR="00AC580D" w:rsidRPr="008A3205">
        <w:rPr>
          <w:rFonts w:asciiTheme="majorHAnsi" w:hAnsiTheme="majorHAnsi" w:cstheme="majorHAnsi"/>
          <w:b/>
          <w:color w:val="800080"/>
          <w:sz w:val="16"/>
          <w:szCs w:val="16"/>
        </w:rPr>
        <w:t>Insert</w:t>
      </w:r>
      <w:r w:rsidR="009A4C69" w:rsidRPr="008A3205">
        <w:rPr>
          <w:rFonts w:asciiTheme="majorHAnsi" w:hAnsiTheme="majorHAnsi" w:cstheme="majorHAnsi"/>
          <w:b/>
          <w:color w:val="800080"/>
          <w:sz w:val="16"/>
          <w:szCs w:val="16"/>
        </w:rPr>
        <w:t xml:space="preserve"> attachment</w:t>
      </w:r>
      <w:r w:rsidR="00E87B76" w:rsidRPr="008A3205">
        <w:rPr>
          <w:rFonts w:asciiTheme="majorHAnsi" w:hAnsiTheme="majorHAnsi" w:cstheme="majorHAnsi"/>
          <w:b/>
          <w:color w:val="800080"/>
          <w:sz w:val="16"/>
          <w:szCs w:val="16"/>
        </w:rPr>
        <w:t xml:space="preserve"> here]</w:t>
      </w:r>
    </w:p>
    <w:p w14:paraId="4C83E140" w14:textId="77777777" w:rsidR="00137ECA" w:rsidRPr="008A3205" w:rsidRDefault="00137ECA" w:rsidP="00137ECA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8000"/>
        </w:rPr>
      </w:pPr>
      <w:bookmarkStart w:id="13" w:name="_Section_6:_User"/>
      <w:bookmarkEnd w:id="13"/>
      <w:r w:rsidRPr="008A3205">
        <w:rPr>
          <w:rFonts w:asciiTheme="majorHAnsi" w:hAnsiTheme="majorHAnsi" w:cstheme="majorHAnsi"/>
          <w:b/>
          <w:color w:val="CC00CC"/>
        </w:rPr>
        <w:br w:type="page"/>
      </w:r>
      <w:r w:rsidRPr="008A3205">
        <w:rPr>
          <w:rFonts w:asciiTheme="majorHAnsi" w:hAnsiTheme="majorHAnsi" w:cstheme="majorHAnsi"/>
          <w:b/>
          <w:color w:val="008000"/>
        </w:rPr>
        <w:lastRenderedPageBreak/>
        <w:t xml:space="preserve">Section </w:t>
      </w:r>
      <w:r w:rsidR="000377E4" w:rsidRPr="008A3205">
        <w:rPr>
          <w:rFonts w:asciiTheme="majorHAnsi" w:hAnsiTheme="majorHAnsi" w:cstheme="majorHAnsi"/>
          <w:b/>
          <w:color w:val="008000"/>
        </w:rPr>
        <w:t>7</w:t>
      </w:r>
      <w:r w:rsidRPr="008A3205">
        <w:rPr>
          <w:rFonts w:asciiTheme="majorHAnsi" w:hAnsiTheme="majorHAnsi" w:cstheme="majorHAnsi"/>
          <w:b/>
          <w:color w:val="008000"/>
        </w:rPr>
        <w:t>: User Acceptance Test Results</w:t>
      </w:r>
    </w:p>
    <w:p w14:paraId="7A652638" w14:textId="77777777" w:rsidR="009A4C69" w:rsidRPr="008A3205" w:rsidRDefault="00137ECA" w:rsidP="00137ECA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8000"/>
          <w:sz w:val="16"/>
          <w:szCs w:val="16"/>
        </w:rPr>
      </w:pPr>
      <w:bookmarkStart w:id="14" w:name="_To_be_completed_5"/>
      <w:bookmarkEnd w:id="14"/>
      <w:r w:rsidRPr="008A3205">
        <w:rPr>
          <w:rFonts w:asciiTheme="majorHAnsi" w:hAnsiTheme="majorHAnsi" w:cstheme="majorHAnsi"/>
          <w:bCs/>
          <w:color w:val="008000"/>
          <w:sz w:val="24"/>
          <w:szCs w:val="24"/>
        </w:rPr>
        <w:t>To be completed by the Client Owner (BPO)</w:t>
      </w:r>
      <w:r w:rsidR="00BE240D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</w:t>
      </w:r>
    </w:p>
    <w:p w14:paraId="1578279C" w14:textId="77777777" w:rsidR="00137ECA" w:rsidRPr="008A3205" w:rsidRDefault="00BE240D" w:rsidP="00137ECA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8000"/>
          <w:sz w:val="24"/>
          <w:szCs w:val="24"/>
        </w:rPr>
      </w:pP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[Functional </w:t>
      </w:r>
      <w:r w:rsidR="007A2851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Owner (</w:t>
      </w: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Consultant</w:t>
      </w:r>
      <w:r w:rsidR="007A2851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)</w:t>
      </w: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</w:t>
      </w:r>
      <w:r w:rsidR="009A4C69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should</w:t>
      </w: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co</w:t>
      </w:r>
      <w:r w:rsidR="00240F42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mm</w:t>
      </w: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unicate to development team]</w:t>
      </w:r>
    </w:p>
    <w:p w14:paraId="3D94497D" w14:textId="77777777" w:rsidR="00137ECA" w:rsidRPr="008A3205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8000"/>
        </w:rPr>
      </w:pPr>
    </w:p>
    <w:p w14:paraId="7CD414A0" w14:textId="77777777" w:rsidR="007A2851" w:rsidRPr="008A3205" w:rsidRDefault="00C63D52" w:rsidP="00F819E8">
      <w:pPr>
        <w:rPr>
          <w:rStyle w:val="CommentReference"/>
          <w:rFonts w:asciiTheme="majorHAnsi" w:hAnsiTheme="majorHAnsi" w:cstheme="majorHAnsi"/>
          <w:b/>
          <w:color w:val="008000"/>
          <w:szCs w:val="16"/>
        </w:rPr>
      </w:pPr>
      <w:r w:rsidRPr="008A3205">
        <w:rPr>
          <w:rStyle w:val="CommentReference"/>
          <w:rFonts w:asciiTheme="majorHAnsi" w:hAnsiTheme="majorHAnsi" w:cstheme="majorHAnsi"/>
          <w:b/>
          <w:color w:val="008000"/>
          <w:sz w:val="20"/>
        </w:rPr>
        <w:t xml:space="preserve">User </w:t>
      </w:r>
      <w:r w:rsidR="0085229A" w:rsidRPr="008A3205">
        <w:rPr>
          <w:rStyle w:val="CommentReference"/>
          <w:rFonts w:asciiTheme="majorHAnsi" w:hAnsiTheme="majorHAnsi" w:cstheme="majorHAnsi"/>
          <w:b/>
          <w:color w:val="008000"/>
          <w:sz w:val="20"/>
        </w:rPr>
        <w:t>T</w:t>
      </w:r>
      <w:r w:rsidRPr="008A3205">
        <w:rPr>
          <w:rStyle w:val="CommentReference"/>
          <w:rFonts w:asciiTheme="majorHAnsi" w:hAnsiTheme="majorHAnsi" w:cstheme="majorHAnsi"/>
          <w:b/>
          <w:color w:val="008000"/>
          <w:sz w:val="20"/>
        </w:rPr>
        <w:t>esting</w:t>
      </w:r>
      <w:r w:rsidR="0085229A" w:rsidRPr="008A3205">
        <w:rPr>
          <w:rStyle w:val="CommentReference"/>
          <w:rFonts w:asciiTheme="majorHAnsi" w:hAnsiTheme="majorHAnsi" w:cstheme="majorHAnsi"/>
          <w:b/>
          <w:color w:val="008000"/>
          <w:sz w:val="20"/>
        </w:rPr>
        <w:t>:</w:t>
      </w:r>
      <w:r w:rsidRPr="008A3205">
        <w:rPr>
          <w:rStyle w:val="CommentReference"/>
          <w:rFonts w:asciiTheme="majorHAnsi" w:hAnsiTheme="majorHAnsi" w:cstheme="majorHAnsi"/>
          <w:b/>
          <w:color w:val="008000"/>
          <w:szCs w:val="16"/>
        </w:rPr>
        <w:t xml:space="preserve"> (</w:t>
      </w:r>
      <w:r w:rsidR="0085229A" w:rsidRPr="008A3205">
        <w:rPr>
          <w:rStyle w:val="CommentReference"/>
          <w:rFonts w:asciiTheme="majorHAnsi" w:hAnsiTheme="majorHAnsi" w:cstheme="majorHAnsi"/>
          <w:b/>
          <w:color w:val="008000"/>
          <w:szCs w:val="16"/>
        </w:rPr>
        <w:t>D</w:t>
      </w:r>
      <w:r w:rsidRPr="008A3205">
        <w:rPr>
          <w:rStyle w:val="CommentReference"/>
          <w:rFonts w:asciiTheme="majorHAnsi" w:hAnsiTheme="majorHAnsi" w:cstheme="majorHAnsi"/>
          <w:b/>
          <w:color w:val="008000"/>
          <w:szCs w:val="16"/>
        </w:rPr>
        <w:t>ocument test date, test results &amp; notes/attachment)</w:t>
      </w:r>
    </w:p>
    <w:p w14:paraId="6F28449E" w14:textId="77777777" w:rsidR="000064E6" w:rsidRPr="008A3205" w:rsidRDefault="007A2851" w:rsidP="00F819E8">
      <w:pPr>
        <w:rPr>
          <w:rStyle w:val="CommentReference"/>
          <w:rFonts w:asciiTheme="majorHAnsi" w:hAnsiTheme="majorHAnsi" w:cstheme="majorHAnsi"/>
          <w:color w:val="008000"/>
          <w:szCs w:val="16"/>
        </w:rPr>
      </w:pPr>
      <w:r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</w:t>
      </w:r>
      <w:r w:rsidR="000064E6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(</w:t>
      </w:r>
      <w:r w:rsidR="0085229A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>L</w:t>
      </w:r>
      <w:r w:rsidR="000064E6" w:rsidRPr="008A3205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8A3205">
        <w:rPr>
          <w:rFonts w:asciiTheme="majorHAnsi" w:hAnsiTheme="majorHAnsi" w:cstheme="majorHAnsi"/>
          <w:color w:val="008000"/>
          <w:sz w:val="16"/>
          <w:szCs w:val="16"/>
        </w:rPr>
        <w:t>Any issue</w:t>
      </w:r>
      <w:r w:rsidR="000064E6" w:rsidRPr="008A3205">
        <w:rPr>
          <w:rFonts w:asciiTheme="majorHAnsi" w:hAnsiTheme="majorHAnsi" w:cstheme="majorHAnsi"/>
          <w:color w:val="008000"/>
          <w:sz w:val="16"/>
          <w:szCs w:val="16"/>
        </w:rPr>
        <w:t xml:space="preserve"> found at </w:t>
      </w:r>
      <w:r w:rsidR="009964F4" w:rsidRPr="008A3205">
        <w:rPr>
          <w:rFonts w:asciiTheme="majorHAnsi" w:hAnsiTheme="majorHAnsi" w:cstheme="majorHAnsi"/>
          <w:color w:val="008000"/>
          <w:sz w:val="16"/>
          <w:szCs w:val="16"/>
        </w:rPr>
        <w:t>the end of user acceptance test</w:t>
      </w:r>
      <w:r w:rsidR="000064E6" w:rsidRPr="008A3205">
        <w:rPr>
          <w:rFonts w:asciiTheme="majorHAnsi" w:hAnsiTheme="majorHAnsi" w:cstheme="majorHAnsi"/>
          <w:color w:val="008000"/>
          <w:sz w:val="16"/>
          <w:szCs w:val="16"/>
        </w:rPr>
        <w:t xml:space="preserve"> </w:t>
      </w:r>
      <w:r w:rsidR="009964F4" w:rsidRPr="008A3205">
        <w:rPr>
          <w:rFonts w:asciiTheme="majorHAnsi" w:hAnsiTheme="majorHAnsi" w:cstheme="majorHAnsi"/>
          <w:color w:val="008000"/>
          <w:sz w:val="16"/>
          <w:szCs w:val="16"/>
        </w:rPr>
        <w:t>should</w:t>
      </w:r>
      <w:r w:rsidRPr="008A3205">
        <w:rPr>
          <w:rFonts w:asciiTheme="majorHAnsi" w:hAnsiTheme="majorHAnsi" w:cstheme="majorHAnsi"/>
          <w:color w:val="008000"/>
          <w:sz w:val="16"/>
          <w:szCs w:val="16"/>
        </w:rPr>
        <w:t xml:space="preserve"> </w:t>
      </w:r>
      <w:r w:rsidR="000064E6" w:rsidRPr="008A3205">
        <w:rPr>
          <w:rFonts w:asciiTheme="majorHAnsi" w:hAnsiTheme="majorHAnsi" w:cstheme="majorHAnsi"/>
          <w:color w:val="008000"/>
          <w:sz w:val="16"/>
          <w:szCs w:val="16"/>
        </w:rPr>
        <w:t>be listed here</w:t>
      </w:r>
      <w:r w:rsidR="009964F4" w:rsidRPr="008A3205">
        <w:rPr>
          <w:rFonts w:asciiTheme="majorHAnsi" w:hAnsiTheme="majorHAnsi" w:cstheme="majorHAnsi"/>
          <w:color w:val="008000"/>
          <w:sz w:val="16"/>
          <w:szCs w:val="16"/>
        </w:rPr>
        <w:t xml:space="preserve">. </w:t>
      </w:r>
      <w:r w:rsidR="000064E6" w:rsidRPr="008A3205">
        <w:rPr>
          <w:rFonts w:asciiTheme="majorHAnsi" w:hAnsiTheme="majorHAnsi" w:cstheme="majorHAnsi"/>
          <w:color w:val="008000"/>
          <w:sz w:val="16"/>
          <w:szCs w:val="16"/>
        </w:rPr>
        <w:t xml:space="preserve"> </w:t>
      </w:r>
      <w:r w:rsidR="009964F4" w:rsidRPr="008A3205">
        <w:rPr>
          <w:rFonts w:asciiTheme="majorHAnsi" w:hAnsiTheme="majorHAnsi" w:cstheme="majorHAnsi"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 w14:paraId="76DD6365" w14:textId="77777777" w:rsidR="007A2851" w:rsidRPr="008A3205" w:rsidRDefault="00EA4C1B" w:rsidP="007A2851">
      <w:pPr>
        <w:rPr>
          <w:rFonts w:asciiTheme="majorHAnsi" w:hAnsiTheme="majorHAnsi" w:cstheme="majorHAnsi"/>
          <w:bCs/>
        </w:rPr>
        <w:sectPr w:rsidR="007A2851" w:rsidRPr="008A3205" w:rsidSect="007220E7">
          <w:headerReference w:type="default" r:id="rId71"/>
          <w:footerReference w:type="default" r:id="rId7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26277708" w:edGrp="everyone"/>
      <w:r w:rsidRPr="008A3205">
        <w:rPr>
          <w:rFonts w:asciiTheme="majorHAnsi" w:hAnsiTheme="majorHAnsi" w:cstheme="majorHAnsi"/>
        </w:rPr>
        <w:t xml:space="preserve">        </w:t>
      </w:r>
      <w:permEnd w:id="1526277708"/>
    </w:p>
    <w:p w14:paraId="263B1F97" w14:textId="77777777" w:rsidR="007A2851" w:rsidRPr="008A3205" w:rsidRDefault="007A2851" w:rsidP="00F819E8">
      <w:pPr>
        <w:rPr>
          <w:rFonts w:asciiTheme="majorHAnsi" w:hAnsiTheme="majorHAnsi" w:cstheme="majorHAnsi"/>
          <w:b/>
          <w:bCs/>
          <w:color w:val="008000"/>
          <w:sz w:val="16"/>
          <w:szCs w:val="16"/>
        </w:rPr>
        <w:sectPr w:rsidR="007A2851" w:rsidRPr="008A3205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A3205">
        <w:rPr>
          <w:rFonts w:asciiTheme="majorHAnsi" w:hAnsiTheme="majorHAnsi" w:cstheme="majorHAnsi"/>
          <w:b/>
          <w:color w:val="008000"/>
          <w:sz w:val="16"/>
          <w:szCs w:val="16"/>
        </w:rPr>
        <w:t xml:space="preserve"> </w:t>
      </w:r>
      <w:r w:rsidR="005475D4" w:rsidRPr="008A3205">
        <w:rPr>
          <w:rFonts w:asciiTheme="majorHAnsi" w:hAnsiTheme="majorHAnsi" w:cstheme="majorHAnsi"/>
          <w:b/>
          <w:color w:val="008000"/>
          <w:sz w:val="16"/>
          <w:szCs w:val="16"/>
        </w:rPr>
        <w:t>[</w:t>
      </w:r>
      <w:r w:rsidR="00AC580D" w:rsidRPr="008A3205">
        <w:rPr>
          <w:rFonts w:asciiTheme="majorHAnsi" w:hAnsiTheme="majorHAnsi" w:cstheme="majorHAnsi"/>
          <w:b/>
          <w:color w:val="008000"/>
          <w:sz w:val="16"/>
          <w:szCs w:val="16"/>
        </w:rPr>
        <w:t>Insert</w:t>
      </w:r>
      <w:r w:rsidR="009A4C69" w:rsidRPr="008A3205">
        <w:rPr>
          <w:rFonts w:asciiTheme="majorHAnsi" w:hAnsiTheme="majorHAnsi" w:cstheme="majorHAnsi"/>
          <w:b/>
          <w:color w:val="008000"/>
          <w:sz w:val="16"/>
          <w:szCs w:val="16"/>
        </w:rPr>
        <w:t xml:space="preserve"> </w:t>
      </w:r>
      <w:r w:rsidR="005475D4" w:rsidRPr="008A3205">
        <w:rPr>
          <w:rFonts w:asciiTheme="majorHAnsi" w:hAnsiTheme="majorHAnsi" w:cstheme="majorHAnsi"/>
          <w:b/>
          <w:color w:val="008000"/>
          <w:sz w:val="16"/>
          <w:szCs w:val="16"/>
        </w:rPr>
        <w:t>attachment here]</w:t>
      </w:r>
    </w:p>
    <w:p w14:paraId="4537AE1C" w14:textId="77777777" w:rsidR="0091162E" w:rsidRPr="008A3205" w:rsidRDefault="0091162E" w:rsidP="00F819E8">
      <w:pPr>
        <w:rPr>
          <w:rFonts w:asciiTheme="majorHAnsi" w:hAnsiTheme="majorHAnsi" w:cstheme="majorHAnsi"/>
          <w:b/>
        </w:rPr>
      </w:pPr>
    </w:p>
    <w:sectPr w:rsidR="0091162E" w:rsidRPr="008A3205" w:rsidSect="007220E7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FB816" w14:textId="77777777" w:rsidR="005D5831" w:rsidRDefault="005D5831">
      <w:r>
        <w:separator/>
      </w:r>
    </w:p>
  </w:endnote>
  <w:endnote w:type="continuationSeparator" w:id="0">
    <w:p w14:paraId="30624DE2" w14:textId="77777777" w:rsidR="005D5831" w:rsidRDefault="005D5831">
      <w:r>
        <w:continuationSeparator/>
      </w:r>
    </w:p>
  </w:endnote>
  <w:endnote w:type="continuationNotice" w:id="1">
    <w:p w14:paraId="6DC81A4E" w14:textId="77777777" w:rsidR="005D5831" w:rsidRDefault="005D583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D9B0C" w14:textId="480C71C5" w:rsidR="004E124F" w:rsidRPr="00AB2C2E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330478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3C5F2C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AB2C2E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AB2C2E">
      <w:rPr>
        <w:rStyle w:val="PageNumber"/>
        <w:rFonts w:ascii="Verdana" w:hAnsi="Verdana"/>
        <w:color w:val="808080"/>
        <w:sz w:val="16"/>
        <w:szCs w:val="16"/>
      </w:rPr>
      <w:t>1</w:t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AB2C2E">
      <w:rPr>
        <w:rStyle w:val="PageNumber"/>
        <w:rFonts w:ascii="Verdana" w:hAnsi="Verdana"/>
        <w:color w:val="808080"/>
        <w:sz w:val="16"/>
        <w:szCs w:val="16"/>
      </w:rPr>
      <w:t>11</w:t>
    </w:r>
    <w:r w:rsidR="00AB2C2E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B51E2B1" w14:textId="0C21DA4E" w:rsidR="004E124F" w:rsidRPr="009B3D88" w:rsidRDefault="009B3D88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 w:rsidRPr="009B3D88">
      <w:rPr>
        <w:rStyle w:val="PageNumber"/>
        <w:rFonts w:ascii="Verdana" w:hAnsi="Verdana"/>
        <w:color w:val="808080"/>
        <w:sz w:val="16"/>
        <w:szCs w:val="16"/>
      </w:rPr>
      <w:tab/>
    </w:r>
  </w:p>
  <w:p w14:paraId="7F727724" w14:textId="77777777" w:rsidR="004E124F" w:rsidRPr="007220E7" w:rsidRDefault="004E124F" w:rsidP="007220E7">
    <w:pPr>
      <w:pStyle w:val="Footer"/>
      <w:rPr>
        <w:szCs w:val="16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C165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8A0FA2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2A9135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B56D4E8" w14:textId="77777777" w:rsidR="004E124F" w:rsidRPr="007220E7" w:rsidRDefault="004E124F" w:rsidP="007220E7">
    <w:pPr>
      <w:pStyle w:val="Footer"/>
      <w:rPr>
        <w:szCs w:val="16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408C00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147D26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B5EF981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596A606" w14:textId="77777777" w:rsidR="004E124F" w:rsidRPr="007220E7" w:rsidRDefault="004E124F" w:rsidP="007220E7">
    <w:pPr>
      <w:pStyle w:val="Footer"/>
      <w:rPr>
        <w:szCs w:val="16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01CF3" w14:textId="77777777" w:rsidR="004E124F" w:rsidRPr="000437F6" w:rsidRDefault="004E124F" w:rsidP="007220E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73360FA" w14:textId="77777777" w:rsidR="004E124F" w:rsidRPr="004B6EEC" w:rsidRDefault="004E124F" w:rsidP="007220E7">
    <w:pPr>
      <w:pStyle w:val="Footer"/>
      <w:tabs>
        <w:tab w:val="clear" w:pos="4320"/>
        <w:tab w:val="clear" w:pos="8640"/>
        <w:tab w:val="left" w:pos="300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Enhancement Spec v5 - </w:t>
    </w:r>
    <w:r w:rsidRPr="004B6EEC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  <w:p w14:paraId="091C5AB3" w14:textId="77777777" w:rsidR="004E124F" w:rsidRPr="007220E7" w:rsidRDefault="004E124F" w:rsidP="007220E7">
    <w:pPr>
      <w:pStyle w:val="Footer"/>
      <w:rPr>
        <w:szCs w:val="18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19FDC" w14:textId="77777777" w:rsidR="00785F8B" w:rsidRDefault="00785F8B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03E64BC" w14:textId="77777777" w:rsidR="00785F8B" w:rsidRDefault="00785F8B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64AB4168" w14:textId="77777777" w:rsidR="00785F8B" w:rsidRPr="00B66AC7" w:rsidRDefault="00785F8B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OCT 201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8F92D11" w14:textId="77777777" w:rsidR="00785F8B" w:rsidRPr="007220E7" w:rsidRDefault="00785F8B" w:rsidP="007220E7">
    <w:pPr>
      <w:pStyle w:val="Footer"/>
      <w:rPr>
        <w:szCs w:val="16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3AE4F" w14:textId="57EE0414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  <w:r w:rsidR="00106894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06894">
      <w:rPr>
        <w:rStyle w:val="PageNumber"/>
        <w:rFonts w:ascii="Verdana" w:hAnsi="Verdana"/>
        <w:color w:val="808080"/>
        <w:sz w:val="16"/>
        <w:szCs w:val="16"/>
      </w:rPr>
      <w:t>9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06894">
      <w:rPr>
        <w:rStyle w:val="PageNumber"/>
        <w:rFonts w:ascii="Verdana" w:hAnsi="Verdana"/>
        <w:color w:val="808080"/>
        <w:sz w:val="16"/>
        <w:szCs w:val="16"/>
      </w:rPr>
      <w:t>11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6F2D8D4" w14:textId="74EA4C13" w:rsidR="004E124F" w:rsidRPr="00106894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b/>
        <w:bCs/>
        <w:color w:val="808080"/>
        <w:sz w:val="16"/>
        <w:szCs w:val="16"/>
      </w:rPr>
    </w:pPr>
    <w:r w:rsidRPr="00106894">
      <w:rPr>
        <w:rStyle w:val="PageNumber"/>
        <w:rFonts w:ascii="Verdana" w:hAnsi="Verdana"/>
        <w:b/>
        <w:bCs/>
        <w:color w:val="808080"/>
        <w:sz w:val="16"/>
        <w:szCs w:val="16"/>
      </w:rPr>
      <w:t xml:space="preserve">REV - </w:t>
    </w:r>
    <w:r w:rsidR="00106894" w:rsidRPr="00106894">
      <w:rPr>
        <w:rStyle w:val="PageNumber"/>
        <w:rFonts w:ascii="Verdana" w:hAnsi="Verdana"/>
        <w:b/>
        <w:bCs/>
        <w:color w:val="808080"/>
        <w:sz w:val="16"/>
        <w:szCs w:val="16"/>
      </w:rPr>
      <w:t>MAR</w:t>
    </w:r>
    <w:r w:rsidRPr="00106894">
      <w:rPr>
        <w:rStyle w:val="PageNumber"/>
        <w:rFonts w:ascii="Verdana" w:hAnsi="Verdana"/>
        <w:b/>
        <w:bCs/>
        <w:color w:val="808080"/>
        <w:sz w:val="16"/>
        <w:szCs w:val="16"/>
      </w:rPr>
      <w:t xml:space="preserve"> 20</w:t>
    </w:r>
    <w:r w:rsidR="00106894" w:rsidRPr="00106894">
      <w:rPr>
        <w:rStyle w:val="PageNumber"/>
        <w:rFonts w:ascii="Verdana" w:hAnsi="Verdana"/>
        <w:b/>
        <w:bCs/>
        <w:color w:val="808080"/>
        <w:sz w:val="16"/>
        <w:szCs w:val="16"/>
      </w:rPr>
      <w:t>25</w:t>
    </w:r>
    <w:r w:rsidRPr="00106894">
      <w:rPr>
        <w:rStyle w:val="PageNumber"/>
        <w:rFonts w:ascii="Verdana" w:hAnsi="Verdana"/>
        <w:b/>
        <w:bCs/>
        <w:color w:val="808080"/>
        <w:sz w:val="16"/>
        <w:szCs w:val="16"/>
      </w:rPr>
      <w:tab/>
    </w:r>
  </w:p>
  <w:p w14:paraId="4D750579" w14:textId="77777777" w:rsidR="004E124F" w:rsidRPr="007220E7" w:rsidRDefault="004E124F" w:rsidP="007220E7">
    <w:pPr>
      <w:pStyle w:val="Footer"/>
      <w:rPr>
        <w:szCs w:val="16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AE6E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6B84F89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37CFEFAB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3F2A561A" w14:textId="77777777" w:rsidR="004E124F" w:rsidRPr="007220E7" w:rsidRDefault="004E124F" w:rsidP="007220E7">
    <w:pPr>
      <w:pStyle w:val="Footer"/>
      <w:rPr>
        <w:szCs w:val="16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A4479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891924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3A569BC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BD63720" w14:textId="77777777" w:rsidR="004E124F" w:rsidRPr="007220E7" w:rsidRDefault="004E124F" w:rsidP="007220E7">
    <w:pPr>
      <w:pStyle w:val="Footer"/>
      <w:rPr>
        <w:szCs w:val="16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B868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5A440CF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9570A5B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B353800" w14:textId="77777777" w:rsidR="004E124F" w:rsidRPr="007220E7" w:rsidRDefault="004E124F" w:rsidP="007220E7">
    <w:pPr>
      <w:pStyle w:val="Footer"/>
      <w:rPr>
        <w:szCs w:val="16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3877D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1A1B455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38FE64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28179D2" w14:textId="77777777" w:rsidR="004E124F" w:rsidRPr="007220E7" w:rsidRDefault="004E124F" w:rsidP="007220E7">
    <w:pPr>
      <w:pStyle w:val="Footer"/>
      <w:rPr>
        <w:szCs w:val="16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E71DA" w14:textId="5185BE6E" w:rsidR="00E80EC4" w:rsidRPr="000437F6" w:rsidRDefault="00E80EC4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1F6897">
      <w:rPr>
        <w:rFonts w:ascii="Verdana" w:hAnsi="Verdana"/>
        <w:noProof/>
        <w:color w:val="808080"/>
        <w:sz w:val="16"/>
        <w:szCs w:val="16"/>
      </w:rPr>
      <w:t>Enhancement</w:t>
    </w:r>
    <w:r>
      <w:rPr>
        <w:rFonts w:ascii="Verdana" w:hAnsi="Verdana"/>
        <w:noProof/>
        <w:color w:val="808080"/>
        <w:sz w:val="16"/>
        <w:szCs w:val="16"/>
      </w:rPr>
      <w:t xml:space="preserve"> Spec</w:t>
    </w:r>
    <w:r w:rsidR="0071573E">
      <w:rPr>
        <w:rFonts w:ascii="Verdana" w:hAnsi="Verdana"/>
        <w:noProof/>
        <w:color w:val="808080"/>
        <w:sz w:val="16"/>
        <w:szCs w:val="16"/>
      </w:rPr>
      <w:t xml:space="preserve"> </w:t>
    </w:r>
    <w:r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="00706AE0">
      <w:rPr>
        <w:rFonts w:ascii="Verdana" w:hAnsi="Verdana"/>
        <w:color w:val="808080"/>
        <w:sz w:val="16"/>
        <w:szCs w:val="16"/>
      </w:rPr>
      <w:t>9</w:t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DBA890B" w14:textId="0DDEA4D4" w:rsidR="000E5147" w:rsidRDefault="009B3D88"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9AF1C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D1045"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D1045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B1FA47B" w14:textId="79B0CD44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71573E">
      <w:rPr>
        <w:rStyle w:val="PageNumber"/>
        <w:rFonts w:ascii="Verdana" w:hAnsi="Verdana"/>
        <w:i/>
        <w:iCs/>
        <w:color w:val="808080"/>
        <w:sz w:val="16"/>
        <w:szCs w:val="16"/>
      </w:rPr>
      <w:t>v8</w:t>
    </w:r>
  </w:p>
  <w:p w14:paraId="4E5ECF3F" w14:textId="0E730290" w:rsidR="004E124F" w:rsidRPr="00450FEF" w:rsidRDefault="00450FEF" w:rsidP="00450F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00B84FCF">
      <w:rPr>
        <w:rStyle w:val="PageNumber"/>
        <w:rFonts w:ascii="Verdana" w:hAnsi="Verdana"/>
        <w:i/>
        <w:iCs/>
        <w:color w:val="808080"/>
        <w:sz w:val="16"/>
        <w:szCs w:val="16"/>
      </w:rPr>
      <w:t>REV: AUG 2024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B76E6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49D128B" w14:textId="77777777" w:rsidR="00E80EC4" w:rsidRDefault="00E80EC4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6</w:t>
    </w:r>
  </w:p>
  <w:p w14:paraId="48DD5927" w14:textId="77777777" w:rsidR="00E80EC4" w:rsidRPr="00B66AC7" w:rsidRDefault="00E80EC4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MAY 2011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6EB21457" w14:textId="77777777" w:rsidR="00E80EC4" w:rsidRPr="007220E7" w:rsidRDefault="00E80EC4" w:rsidP="007220E7">
    <w:pPr>
      <w:pStyle w:val="Footer"/>
      <w:rPr>
        <w:szCs w:val="16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A9AE1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034A4D8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5EA4DD04" w14:textId="77777777" w:rsidR="00E80EC4" w:rsidRPr="00B66AC7" w:rsidRDefault="00E80EC4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5BFC787" w14:textId="77777777" w:rsidR="00E80EC4" w:rsidRPr="007220E7" w:rsidRDefault="00E80EC4" w:rsidP="007220E7">
    <w:pPr>
      <w:pStyle w:val="Footer"/>
      <w:rPr>
        <w:szCs w:val="16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56E4E" w14:textId="77777777" w:rsidR="002A734E" w:rsidRDefault="002A734E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CB592C3" w14:textId="77777777" w:rsidR="002A734E" w:rsidRDefault="002A734E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CCBF006" w14:textId="77777777" w:rsidR="002A734E" w:rsidRPr="00B66AC7" w:rsidRDefault="002A734E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6C3DDF6" w14:textId="77777777" w:rsidR="002A734E" w:rsidRPr="007220E7" w:rsidRDefault="002A734E" w:rsidP="007220E7">
    <w:pPr>
      <w:pStyle w:val="Footer"/>
      <w:rPr>
        <w:szCs w:val="16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D6646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0098E68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9A8F2BD" w14:textId="77777777" w:rsidR="00E80EC4" w:rsidRPr="00B66AC7" w:rsidRDefault="00E80EC4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1751706" w14:textId="77777777" w:rsidR="00E80EC4" w:rsidRPr="007220E7" w:rsidRDefault="00E80EC4" w:rsidP="007220E7">
    <w:pPr>
      <w:pStyle w:val="Footer"/>
      <w:rPr>
        <w:szCs w:val="16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6E1F4" w14:textId="4D61ACC6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  <w:r w:rsidR="00106894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06894">
      <w:rPr>
        <w:rStyle w:val="PageNumber"/>
        <w:rFonts w:ascii="Verdana" w:hAnsi="Verdana"/>
        <w:color w:val="808080"/>
        <w:sz w:val="16"/>
        <w:szCs w:val="16"/>
      </w:rPr>
      <w:t>9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06894">
      <w:rPr>
        <w:rStyle w:val="PageNumber"/>
        <w:rFonts w:ascii="Verdana" w:hAnsi="Verdana"/>
        <w:color w:val="808080"/>
        <w:sz w:val="16"/>
        <w:szCs w:val="16"/>
      </w:rPr>
      <w:t>11</w:t>
    </w:r>
    <w:r w:rsidR="00106894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ED6FB1E" w14:textId="5723CCDF" w:rsidR="004E124F" w:rsidRPr="00106894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00106894">
      <w:rPr>
        <w:rStyle w:val="PageNumber"/>
        <w:rFonts w:ascii="Verdana" w:hAnsi="Verdana"/>
        <w:color w:val="808080"/>
        <w:sz w:val="16"/>
        <w:szCs w:val="16"/>
      </w:rPr>
      <w:t xml:space="preserve">REV </w:t>
    </w:r>
    <w:r w:rsidR="00106894" w:rsidRPr="00106894">
      <w:rPr>
        <w:rStyle w:val="PageNumber"/>
        <w:rFonts w:ascii="Verdana" w:hAnsi="Verdana"/>
        <w:color w:val="808080"/>
        <w:sz w:val="16"/>
        <w:szCs w:val="16"/>
      </w:rPr>
      <w:t>–</w:t>
    </w:r>
    <w:r w:rsidRPr="00106894">
      <w:rPr>
        <w:rStyle w:val="PageNumber"/>
        <w:rFonts w:ascii="Verdana" w:hAnsi="Verdana"/>
        <w:color w:val="808080"/>
        <w:sz w:val="16"/>
        <w:szCs w:val="16"/>
      </w:rPr>
      <w:t xml:space="preserve"> </w:t>
    </w:r>
    <w:r w:rsidR="00106894" w:rsidRPr="00106894">
      <w:rPr>
        <w:rStyle w:val="PageNumber"/>
        <w:rFonts w:ascii="Verdana" w:hAnsi="Verdana"/>
        <w:color w:val="808080"/>
        <w:sz w:val="16"/>
        <w:szCs w:val="16"/>
      </w:rPr>
      <w:t>MAR 2025</w:t>
    </w:r>
    <w:r w:rsidRPr="00106894">
      <w:rPr>
        <w:rStyle w:val="PageNumber"/>
        <w:rFonts w:ascii="Verdana" w:hAnsi="Verdana"/>
        <w:color w:val="808080"/>
        <w:sz w:val="16"/>
        <w:szCs w:val="16"/>
      </w:rPr>
      <w:tab/>
    </w:r>
  </w:p>
  <w:p w14:paraId="186CB7EB" w14:textId="77777777" w:rsidR="004E124F" w:rsidRPr="007220E7" w:rsidRDefault="004E124F" w:rsidP="007220E7">
    <w:pPr>
      <w:pStyle w:val="Footer"/>
      <w:rPr>
        <w:szCs w:val="16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1BDAA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316268E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13D202E9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AC658A4" w14:textId="77777777" w:rsidR="004E124F" w:rsidRPr="007220E7" w:rsidRDefault="004E124F" w:rsidP="007220E7">
    <w:pPr>
      <w:pStyle w:val="Footer"/>
      <w:rPr>
        <w:szCs w:val="16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3067B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1DC7240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3117EBB9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DBAF663" w14:textId="77777777" w:rsidR="004E124F" w:rsidRPr="007220E7" w:rsidRDefault="004E124F" w:rsidP="007220E7">
    <w:pPr>
      <w:pStyle w:val="Footer"/>
      <w:rPr>
        <w:szCs w:val="16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789E5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A4C1B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A4C1B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48202B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AADF461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4E84E9EE" w14:textId="77777777" w:rsidR="004E124F" w:rsidRPr="007220E7" w:rsidRDefault="004E124F" w:rsidP="007220E7">
    <w:pPr>
      <w:pStyle w:val="Footer"/>
      <w:rPr>
        <w:szCs w:val="16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0DF7C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EA87EB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36CFD3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073A0AD5" w14:textId="77777777" w:rsidR="004E124F" w:rsidRPr="007220E7" w:rsidRDefault="004E124F" w:rsidP="007220E7">
    <w:pPr>
      <w:pStyle w:val="Footer"/>
      <w:rPr>
        <w:szCs w:val="16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E5E993" w14:textId="6E323BB1" w:rsidR="00462BD8" w:rsidRPr="004823F2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706AE0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823F2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823F2">
      <w:rPr>
        <w:rStyle w:val="PageNumber"/>
        <w:rFonts w:ascii="Verdana" w:hAnsi="Verdana"/>
        <w:color w:val="808080"/>
        <w:sz w:val="16"/>
        <w:szCs w:val="16"/>
      </w:rPr>
      <w:t>10</w:t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823F2">
      <w:rPr>
        <w:rStyle w:val="PageNumber"/>
        <w:rFonts w:ascii="Verdana" w:hAnsi="Verdana"/>
        <w:color w:val="808080"/>
        <w:sz w:val="16"/>
        <w:szCs w:val="16"/>
      </w:rPr>
      <w:t>11</w:t>
    </w:r>
    <w:r w:rsidR="004823F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B3E81BF" w14:textId="2BAE54C4" w:rsidR="004E124F" w:rsidRPr="00B66AC7" w:rsidRDefault="009B3D8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80451F5" w14:textId="77777777" w:rsidR="004E124F" w:rsidRPr="007220E7" w:rsidRDefault="004E124F" w:rsidP="007220E7">
    <w:pPr>
      <w:pStyle w:val="Footer"/>
      <w:rPr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92750A" w14:textId="45B077C5" w:rsidR="00462BD8" w:rsidRPr="00677A5B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3C5F2C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677A5B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4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11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070FD9" w14:textId="5CAF8DA3" w:rsidR="004E124F" w:rsidRPr="00B84FCF" w:rsidRDefault="009B3D88" w:rsidP="00B84FC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0160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F597B0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6D1CB1C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969A58C" w14:textId="77777777" w:rsidR="004E124F" w:rsidRPr="007220E7" w:rsidRDefault="004E124F" w:rsidP="007220E7">
    <w:pPr>
      <w:pStyle w:val="Footer"/>
      <w:rPr>
        <w:szCs w:val="16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26D90" w14:textId="0BBF3B1F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706AE0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677A5B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6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11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421FE4F" w14:textId="6504F71D" w:rsidR="004E124F" w:rsidRPr="00B66AC7" w:rsidRDefault="009B3D8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3726041A" w14:textId="77777777" w:rsidR="004E124F" w:rsidRPr="007220E7" w:rsidRDefault="004E124F" w:rsidP="007220E7">
    <w:pPr>
      <w:pStyle w:val="Footer"/>
      <w:rPr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87D6E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3B0ECE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157C60C3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F98D754" w14:textId="77777777" w:rsidR="004E124F" w:rsidRPr="007220E7" w:rsidRDefault="004E124F" w:rsidP="007220E7">
    <w:pPr>
      <w:pStyle w:val="Footer"/>
      <w:rPr>
        <w:szCs w:val="16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455F7" w14:textId="77777777" w:rsidR="00943E58" w:rsidRDefault="00943E58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1E2C28B" w14:textId="77777777" w:rsidR="00943E58" w:rsidRDefault="00943E5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134E11DC" w14:textId="77777777" w:rsidR="00943E58" w:rsidRPr="00B66AC7" w:rsidRDefault="00943E5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OCT 201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350FE3B6" w14:textId="77777777" w:rsidR="00943E58" w:rsidRPr="007220E7" w:rsidRDefault="00943E58" w:rsidP="007220E7">
    <w:pPr>
      <w:pStyle w:val="Footer"/>
      <w:rPr>
        <w:szCs w:val="1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F0305" w14:textId="34F1CFD0" w:rsidR="00824CDD" w:rsidRDefault="00462BD8" w:rsidP="00824CD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F62CCA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824CDD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824CDD">
      <w:rPr>
        <w:rStyle w:val="PageNumber"/>
        <w:rFonts w:ascii="Verdana" w:hAnsi="Verdana"/>
        <w:color w:val="808080"/>
        <w:sz w:val="16"/>
        <w:szCs w:val="16"/>
      </w:rPr>
      <w:t>5</w:t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824CDD">
      <w:rPr>
        <w:rStyle w:val="PageNumber"/>
        <w:rFonts w:ascii="Verdana" w:hAnsi="Verdana"/>
        <w:color w:val="808080"/>
        <w:sz w:val="16"/>
        <w:szCs w:val="16"/>
      </w:rPr>
      <w:t>11</w:t>
    </w:r>
    <w:r w:rsidR="00824CDD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6C022DD" w14:textId="13B94EC5" w:rsidR="004E124F" w:rsidRPr="00B66AC7" w:rsidRDefault="009B3D8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4063AC0" w14:textId="77777777" w:rsidR="004E124F" w:rsidRPr="007220E7" w:rsidRDefault="004E124F" w:rsidP="007220E7">
    <w:pPr>
      <w:pStyle w:val="Footer"/>
      <w:rPr>
        <w:szCs w:val="16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1BFB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0A3F1D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6C80DD2D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6B20A06" w14:textId="77777777" w:rsidR="004E124F" w:rsidRPr="007220E7" w:rsidRDefault="004E124F" w:rsidP="007220E7">
    <w:pPr>
      <w:pStyle w:val="Footer"/>
      <w:rPr>
        <w:szCs w:val="16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D1E74" w14:textId="1C06F22F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  <w:r w:rsidR="00F62CCA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677A5B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6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77A5B">
      <w:rPr>
        <w:rStyle w:val="PageNumber"/>
        <w:rFonts w:ascii="Verdana" w:hAnsi="Verdana"/>
        <w:color w:val="808080"/>
        <w:sz w:val="16"/>
        <w:szCs w:val="16"/>
      </w:rPr>
      <w:t>11</w:t>
    </w:r>
    <w:r w:rsidR="00677A5B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F461A1D" w14:textId="3CC3F597" w:rsidR="004E124F" w:rsidRPr="00B66AC7" w:rsidRDefault="009B3D8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>
      <w:rPr>
        <w:rFonts w:ascii="Verdana" w:hAnsi="Verdana" w:cs="Courier"/>
        <w:color w:val="000000" w:themeColor="text1"/>
        <w:lang w:bidi="ar-SA"/>
      </w:rPr>
      <w:t>5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F64996E" w14:textId="77777777" w:rsidR="004E124F" w:rsidRPr="007220E7" w:rsidRDefault="004E124F" w:rsidP="007220E7">
    <w:pPr>
      <w:pStyle w:val="Footer"/>
      <w:rPr>
        <w:szCs w:val="16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C1836" w14:textId="77777777" w:rsidR="004E124F" w:rsidRPr="000437F6" w:rsidRDefault="004E124F" w:rsidP="007220E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D29B3E0" w14:textId="77777777" w:rsidR="004E124F" w:rsidRPr="004B6EEC" w:rsidRDefault="004E124F" w:rsidP="007220E7">
    <w:pPr>
      <w:pStyle w:val="Footer"/>
      <w:tabs>
        <w:tab w:val="clear" w:pos="4320"/>
        <w:tab w:val="clear" w:pos="8640"/>
        <w:tab w:val="left" w:pos="300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v5 – </w:t>
    </w:r>
    <w:r w:rsidRPr="004B6EEC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  <w:p w14:paraId="13E64D34" w14:textId="77777777" w:rsidR="004E124F" w:rsidRPr="007220E7" w:rsidRDefault="004E124F" w:rsidP="007220E7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5B28F" w14:textId="77777777" w:rsidR="005D5831" w:rsidRDefault="005D5831">
      <w:r>
        <w:separator/>
      </w:r>
    </w:p>
  </w:footnote>
  <w:footnote w:type="continuationSeparator" w:id="0">
    <w:p w14:paraId="68C232F1" w14:textId="77777777" w:rsidR="005D5831" w:rsidRDefault="005D5831">
      <w:r>
        <w:continuationSeparator/>
      </w:r>
    </w:p>
  </w:footnote>
  <w:footnote w:type="continuationNotice" w:id="1">
    <w:p w14:paraId="30E9A8DC" w14:textId="77777777" w:rsidR="005D5831" w:rsidRDefault="005D583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0221D" w14:textId="1C760725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0" behindDoc="0" locked="0" layoutInCell="1" allowOverlap="1" wp14:anchorId="5B44065A" wp14:editId="110D3EFC">
          <wp:simplePos x="0" y="0"/>
          <wp:positionH relativeFrom="margin">
            <wp:align>right</wp:align>
          </wp:positionH>
          <wp:positionV relativeFrom="paragraph">
            <wp:posOffset>201930</wp:posOffset>
          </wp:positionV>
          <wp:extent cx="1223645" cy="249555"/>
          <wp:effectExtent l="0" t="0" r="0" b="0"/>
          <wp:wrapNone/>
          <wp:docPr id="2054829698" name="Graphic 205482969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D45AE" w14:textId="5E0BBCC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0355C722" wp14:editId="0CC5169B">
          <wp:extent cx="1399032" cy="475488"/>
          <wp:effectExtent l="0" t="0" r="0" b="1270"/>
          <wp:docPr id="3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9CBE3" w14:textId="6624B30B" w:rsidR="004E124F" w:rsidRDefault="004E124F" w:rsidP="00AC5669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113D8DE4" wp14:editId="01792F49">
          <wp:extent cx="1399032" cy="475488"/>
          <wp:effectExtent l="0" t="0" r="0" b="1270"/>
          <wp:docPr id="2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9FA446" w14:textId="77777777" w:rsidR="004E124F" w:rsidRPr="00660ADC" w:rsidRDefault="004E124F" w:rsidP="00660ADC">
    <w:pPr>
      <w:pStyle w:val="Header"/>
      <w:rPr>
        <w:szCs w:val="40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06CA7" w14:textId="77777777" w:rsidR="00785F8B" w:rsidRPr="001C74ED" w:rsidRDefault="00785F8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6F9DC9B5" wp14:editId="13502329">
          <wp:extent cx="1399032" cy="475488"/>
          <wp:effectExtent l="0" t="0" r="0" b="1270"/>
          <wp:docPr id="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485E7" w14:textId="5DB895A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43707FD" wp14:editId="4E3A2D1B">
          <wp:extent cx="1399032" cy="475488"/>
          <wp:effectExtent l="0" t="0" r="0" b="1270"/>
          <wp:docPr id="1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383730" w14:textId="5305036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26061D6" wp14:editId="4695F2EF">
          <wp:extent cx="1399032" cy="475488"/>
          <wp:effectExtent l="0" t="0" r="0" b="1270"/>
          <wp:docPr id="17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5F09C" w14:textId="0D18565E" w:rsidR="004E124F" w:rsidRDefault="004E124F" w:rsidP="00660ADC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79B5FDA8" wp14:editId="55D107FF">
          <wp:extent cx="1399032" cy="475488"/>
          <wp:effectExtent l="0" t="0" r="0" b="1270"/>
          <wp:docPr id="3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BC48CC" w14:textId="77777777" w:rsidR="004E124F" w:rsidRPr="00660ADC" w:rsidRDefault="004E124F" w:rsidP="00660ADC">
    <w:pPr>
      <w:pStyle w:val="Header"/>
      <w:rPr>
        <w:szCs w:val="40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DC1EF" w14:textId="780DA8FD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F18D976" wp14:editId="375B5EE8">
          <wp:extent cx="1399032" cy="475488"/>
          <wp:effectExtent l="0" t="0" r="0" b="1270"/>
          <wp:docPr id="15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750BC" w14:textId="3D0A04EC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C0EB2">
      <w:rPr>
        <w:noProof/>
      </w:rPr>
      <w:drawing>
        <wp:inline distT="0" distB="0" distL="0" distR="0" wp14:anchorId="446BB850" wp14:editId="738AA216">
          <wp:extent cx="1399032" cy="475488"/>
          <wp:effectExtent l="0" t="0" r="0" b="1270"/>
          <wp:docPr id="40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DEE93" w14:textId="63FA7B1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C0EB2">
      <w:rPr>
        <w:noProof/>
      </w:rPr>
      <w:drawing>
        <wp:inline distT="0" distB="0" distL="0" distR="0" wp14:anchorId="1B50FDD2" wp14:editId="0D261A50">
          <wp:extent cx="1399032" cy="475488"/>
          <wp:effectExtent l="0" t="0" r="0" b="1270"/>
          <wp:docPr id="4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639C9" w14:textId="691C09E9" w:rsidR="00E80EC4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6" behindDoc="0" locked="0" layoutInCell="1" allowOverlap="1" wp14:anchorId="1829CF1F" wp14:editId="6993AA29">
          <wp:simplePos x="0" y="0"/>
          <wp:positionH relativeFrom="margin">
            <wp:align>right</wp:align>
          </wp:positionH>
          <wp:positionV relativeFrom="paragraph">
            <wp:posOffset>209550</wp:posOffset>
          </wp:positionV>
          <wp:extent cx="1223645" cy="249555"/>
          <wp:effectExtent l="0" t="0" r="0" b="0"/>
          <wp:wrapNone/>
          <wp:docPr id="24" name="Graphic 24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85F61">
      <w:rPr>
        <w:rFonts w:ascii="Verdana" w:hAnsi="Verdana"/>
        <w:color w:val="808080"/>
        <w:sz w:val="40"/>
        <w:szCs w:val="40"/>
      </w:rPr>
      <w:t>Enhancement</w:t>
    </w:r>
    <w:r w:rsidR="00E80EC4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E80EC4" w:rsidRPr="001C74ED">
      <w:rPr>
        <w:rFonts w:ascii="Verdana" w:hAnsi="Verdana"/>
        <w:color w:val="808080"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E7BAB" w14:textId="7C164A3F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1" behindDoc="0" locked="0" layoutInCell="1" allowOverlap="1" wp14:anchorId="0057C9B2" wp14:editId="0C5CAFF9">
          <wp:simplePos x="0" y="0"/>
          <wp:positionH relativeFrom="margin">
            <wp:posOffset>5124450</wp:posOffset>
          </wp:positionH>
          <wp:positionV relativeFrom="paragraph">
            <wp:posOffset>-47625</wp:posOffset>
          </wp:positionV>
          <wp:extent cx="1223645" cy="249555"/>
          <wp:effectExtent l="0" t="0" r="0" b="0"/>
          <wp:wrapNone/>
          <wp:docPr id="6" name="Graphic 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D0C9C" w14:textId="708F03CC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3991AFC2" wp14:editId="251068B0">
          <wp:extent cx="1399032" cy="475488"/>
          <wp:effectExtent l="0" t="0" r="0" b="1270"/>
          <wp:docPr id="57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C27FC" w14:textId="0C2D4877" w:rsidR="00E80EC4" w:rsidRDefault="00E80EC4" w:rsidP="00660ADC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4041BAAC" wp14:editId="34A3303A">
          <wp:extent cx="1399032" cy="475488"/>
          <wp:effectExtent l="0" t="0" r="0" b="1270"/>
          <wp:docPr id="58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D6B2BB" w14:textId="77777777" w:rsidR="00E80EC4" w:rsidRPr="00660ADC" w:rsidRDefault="00E80EC4" w:rsidP="00660ADC">
    <w:pPr>
      <w:pStyle w:val="Header"/>
      <w:rPr>
        <w:szCs w:val="40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86F34" w14:textId="50DF7D66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28DA99FB" wp14:editId="6552098C">
          <wp:extent cx="1399032" cy="475488"/>
          <wp:effectExtent l="0" t="0" r="0" b="1270"/>
          <wp:docPr id="4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365D5" w14:textId="77777777" w:rsidR="002A734E" w:rsidRPr="001C74ED" w:rsidRDefault="002A734E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39DFA61F" wp14:editId="53F4CE26">
          <wp:extent cx="1399032" cy="475488"/>
          <wp:effectExtent l="0" t="0" r="0" b="1270"/>
          <wp:docPr id="358254778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9CE5C" w14:textId="77777777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744F9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D4B5A04" wp14:editId="1EC90D9E">
          <wp:extent cx="1587500" cy="243205"/>
          <wp:effectExtent l="0" t="0" r="0" b="0"/>
          <wp:docPr id="52" name="Picture 52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538C8" w14:textId="4398A3D1" w:rsidR="004E124F" w:rsidRPr="001C74ED" w:rsidRDefault="00B85F61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0297" behindDoc="0" locked="0" layoutInCell="1" allowOverlap="1" wp14:anchorId="4E093BEF" wp14:editId="5B521C1D">
          <wp:simplePos x="0" y="0"/>
          <wp:positionH relativeFrom="margin">
            <wp:posOffset>5172501</wp:posOffset>
          </wp:positionH>
          <wp:positionV relativeFrom="paragraph">
            <wp:posOffset>238835</wp:posOffset>
          </wp:positionV>
          <wp:extent cx="1223645" cy="249555"/>
          <wp:effectExtent l="0" t="0" r="0" b="0"/>
          <wp:wrapNone/>
          <wp:docPr id="886358798" name="Graphic 88635879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660B6" w14:textId="188F58BA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4E4BA81E" wp14:editId="477D6ADA">
          <wp:extent cx="1399032" cy="475488"/>
          <wp:effectExtent l="0" t="0" r="0" b="1270"/>
          <wp:docPr id="5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C8587" w14:textId="5A6FDB48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103C42E2" wp14:editId="72DE96E4">
          <wp:extent cx="1399032" cy="475488"/>
          <wp:effectExtent l="0" t="0" r="0" b="1270"/>
          <wp:docPr id="60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771F4" w14:textId="2B383D5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523CA500" wp14:editId="7B92D254">
          <wp:extent cx="1399032" cy="475488"/>
          <wp:effectExtent l="0" t="0" r="0" b="1270"/>
          <wp:docPr id="6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DF81C" w14:textId="3C4B8FA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7C3AEA">
      <w:rPr>
        <w:noProof/>
      </w:rPr>
      <w:drawing>
        <wp:inline distT="0" distB="0" distL="0" distR="0" wp14:anchorId="39D1B788" wp14:editId="3D7A9E0B">
          <wp:extent cx="1399032" cy="475488"/>
          <wp:effectExtent l="0" t="0" r="0" b="1270"/>
          <wp:docPr id="6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CBF16" w14:textId="77871AF4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2" behindDoc="0" locked="0" layoutInCell="1" allowOverlap="1" wp14:anchorId="2F1D385B" wp14:editId="376518EF">
          <wp:simplePos x="0" y="0"/>
          <wp:positionH relativeFrom="margin">
            <wp:align>right</wp:align>
          </wp:positionH>
          <wp:positionV relativeFrom="paragraph">
            <wp:posOffset>236220</wp:posOffset>
          </wp:positionV>
          <wp:extent cx="1223645" cy="249555"/>
          <wp:effectExtent l="0" t="0" r="0" b="0"/>
          <wp:wrapNone/>
          <wp:docPr id="7" name="Graphic 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144B6" w14:textId="5F2AEE5F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8" behindDoc="0" locked="0" layoutInCell="1" allowOverlap="1" wp14:anchorId="0F2AC2ED" wp14:editId="4C7AE081">
          <wp:simplePos x="0" y="0"/>
          <wp:positionH relativeFrom="margin">
            <wp:align>right</wp:align>
          </wp:positionH>
          <wp:positionV relativeFrom="paragraph">
            <wp:posOffset>207645</wp:posOffset>
          </wp:positionV>
          <wp:extent cx="1223645" cy="249555"/>
          <wp:effectExtent l="0" t="0" r="0" b="0"/>
          <wp:wrapNone/>
          <wp:docPr id="26" name="Graphic 2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D7EA5" w14:textId="102A148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E379F6">
      <w:rPr>
        <w:noProof/>
      </w:rPr>
      <w:drawing>
        <wp:inline distT="0" distB="0" distL="0" distR="0" wp14:anchorId="39613423" wp14:editId="611A010C">
          <wp:extent cx="1399032" cy="475488"/>
          <wp:effectExtent l="0" t="0" r="0" b="1270"/>
          <wp:docPr id="693064988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C57E6" w14:textId="4B084764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9" behindDoc="0" locked="0" layoutInCell="1" allowOverlap="1" wp14:anchorId="4DA93CEE" wp14:editId="775152E6">
          <wp:simplePos x="0" y="0"/>
          <wp:positionH relativeFrom="margin">
            <wp:align>right</wp:align>
          </wp:positionH>
          <wp:positionV relativeFrom="paragraph">
            <wp:posOffset>207645</wp:posOffset>
          </wp:positionV>
          <wp:extent cx="1223645" cy="249555"/>
          <wp:effectExtent l="0" t="0" r="0" b="0"/>
          <wp:wrapNone/>
          <wp:docPr id="27" name="Graphic 2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127D0" w14:textId="575DABD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F963524" wp14:editId="00817E59">
          <wp:extent cx="1399032" cy="475488"/>
          <wp:effectExtent l="0" t="0" r="0" b="1270"/>
          <wp:docPr id="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881D2" w14:textId="77777777" w:rsidR="00943E58" w:rsidRPr="001C74ED" w:rsidRDefault="00943E5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62B02FEF" wp14:editId="1C2BE1DB">
          <wp:extent cx="1399032" cy="475488"/>
          <wp:effectExtent l="0" t="0" r="0" b="1270"/>
          <wp:docPr id="4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29367" w14:textId="739826F6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3" behindDoc="0" locked="0" layoutInCell="1" allowOverlap="1" wp14:anchorId="410D6593" wp14:editId="41E172A4">
          <wp:simplePos x="0" y="0"/>
          <wp:positionH relativeFrom="margin">
            <wp:align>right</wp:align>
          </wp:positionH>
          <wp:positionV relativeFrom="paragraph">
            <wp:posOffset>205740</wp:posOffset>
          </wp:positionV>
          <wp:extent cx="1223645" cy="249555"/>
          <wp:effectExtent l="0" t="0" r="0" b="0"/>
          <wp:wrapNone/>
          <wp:docPr id="8" name="Graphic 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B9A1D" w14:textId="7B272348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278172F9" wp14:editId="2C249100">
          <wp:extent cx="1399032" cy="475488"/>
          <wp:effectExtent l="0" t="0" r="0" b="1270"/>
          <wp:docPr id="2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639F9" w14:textId="58F5D1ED" w:rsidR="004E124F" w:rsidRPr="001C74ED" w:rsidRDefault="00092F78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8244" behindDoc="0" locked="0" layoutInCell="1" allowOverlap="1" wp14:anchorId="68807304" wp14:editId="1479261B">
          <wp:simplePos x="0" y="0"/>
          <wp:positionH relativeFrom="margin">
            <wp:align>right</wp:align>
          </wp:positionH>
          <wp:positionV relativeFrom="paragraph">
            <wp:posOffset>207645</wp:posOffset>
          </wp:positionV>
          <wp:extent cx="1223645" cy="249555"/>
          <wp:effectExtent l="0" t="0" r="0" b="0"/>
          <wp:wrapNone/>
          <wp:docPr id="18" name="Graphic 1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E124F">
      <w:rPr>
        <w:rFonts w:ascii="Verdana" w:hAnsi="Verdana"/>
        <w:color w:val="808080"/>
        <w:sz w:val="40"/>
        <w:szCs w:val="40"/>
      </w:rPr>
      <w:t>Enhancement</w:t>
    </w:r>
    <w:r w:rsidR="004E124F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4E124F" w:rsidRPr="001C74ED">
      <w:rPr>
        <w:rFonts w:ascii="Verdana" w:hAnsi="Verdana"/>
        <w:color w:val="808080"/>
        <w:sz w:val="40"/>
        <w:szCs w:val="40"/>
      </w:rPr>
      <w:tab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F7F13" w14:textId="05E42FE4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4D870C44" wp14:editId="50EE5FCC">
          <wp:extent cx="1399032" cy="475488"/>
          <wp:effectExtent l="0" t="0" r="0" b="1270"/>
          <wp:docPr id="2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80369821">
    <w:abstractNumId w:val="7"/>
  </w:num>
  <w:num w:numId="2" w16cid:durableId="1406031180">
    <w:abstractNumId w:val="0"/>
  </w:num>
  <w:num w:numId="3" w16cid:durableId="997655578">
    <w:abstractNumId w:val="3"/>
  </w:num>
  <w:num w:numId="4" w16cid:durableId="1059552445">
    <w:abstractNumId w:val="1"/>
  </w:num>
  <w:num w:numId="5" w16cid:durableId="2079743381">
    <w:abstractNumId w:val="6"/>
  </w:num>
  <w:num w:numId="6" w16cid:durableId="1399399657">
    <w:abstractNumId w:val="4"/>
  </w:num>
  <w:num w:numId="7" w16cid:durableId="2052220610">
    <w:abstractNumId w:val="2"/>
  </w:num>
  <w:num w:numId="8" w16cid:durableId="6750361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eyNLG0MDE1t7BQ0lEKTi0uzszPAykwrQUAXxMydSwAAAA="/>
  </w:docVars>
  <w:rsids>
    <w:rsidRoot w:val="003911D0"/>
    <w:rsid w:val="000064E6"/>
    <w:rsid w:val="00017360"/>
    <w:rsid w:val="000311E7"/>
    <w:rsid w:val="000377E4"/>
    <w:rsid w:val="00042AB0"/>
    <w:rsid w:val="000437F6"/>
    <w:rsid w:val="00047BF2"/>
    <w:rsid w:val="00052211"/>
    <w:rsid w:val="000531D3"/>
    <w:rsid w:val="00057442"/>
    <w:rsid w:val="00066F38"/>
    <w:rsid w:val="00067EAA"/>
    <w:rsid w:val="00082DAF"/>
    <w:rsid w:val="00084F5A"/>
    <w:rsid w:val="00087276"/>
    <w:rsid w:val="00092C6E"/>
    <w:rsid w:val="00092F78"/>
    <w:rsid w:val="000A0E8E"/>
    <w:rsid w:val="000A13ED"/>
    <w:rsid w:val="000A45CE"/>
    <w:rsid w:val="000B75A8"/>
    <w:rsid w:val="000B7F9A"/>
    <w:rsid w:val="000C4E90"/>
    <w:rsid w:val="000C7AFF"/>
    <w:rsid w:val="000D58FC"/>
    <w:rsid w:val="000D691B"/>
    <w:rsid w:val="000E22A6"/>
    <w:rsid w:val="000E5147"/>
    <w:rsid w:val="00106894"/>
    <w:rsid w:val="0011074C"/>
    <w:rsid w:val="0011345C"/>
    <w:rsid w:val="00115DC0"/>
    <w:rsid w:val="00122854"/>
    <w:rsid w:val="00132E90"/>
    <w:rsid w:val="00133835"/>
    <w:rsid w:val="00137ECA"/>
    <w:rsid w:val="001463E5"/>
    <w:rsid w:val="00182826"/>
    <w:rsid w:val="001907F9"/>
    <w:rsid w:val="0019651E"/>
    <w:rsid w:val="00196989"/>
    <w:rsid w:val="001A2FD4"/>
    <w:rsid w:val="001A7061"/>
    <w:rsid w:val="001C74ED"/>
    <w:rsid w:val="001D7214"/>
    <w:rsid w:val="001F6897"/>
    <w:rsid w:val="001F6ED0"/>
    <w:rsid w:val="00212DC4"/>
    <w:rsid w:val="002253AA"/>
    <w:rsid w:val="0023299F"/>
    <w:rsid w:val="00232A56"/>
    <w:rsid w:val="00235DA9"/>
    <w:rsid w:val="00236341"/>
    <w:rsid w:val="00237AED"/>
    <w:rsid w:val="00240F42"/>
    <w:rsid w:val="00251D43"/>
    <w:rsid w:val="002549AA"/>
    <w:rsid w:val="00264FB2"/>
    <w:rsid w:val="0026707D"/>
    <w:rsid w:val="00267CC2"/>
    <w:rsid w:val="00271C1D"/>
    <w:rsid w:val="00281DD0"/>
    <w:rsid w:val="00286AF2"/>
    <w:rsid w:val="00290E02"/>
    <w:rsid w:val="00293E55"/>
    <w:rsid w:val="00295F82"/>
    <w:rsid w:val="002A1535"/>
    <w:rsid w:val="002A734E"/>
    <w:rsid w:val="002A7FCB"/>
    <w:rsid w:val="002B0342"/>
    <w:rsid w:val="002C0B50"/>
    <w:rsid w:val="002C3372"/>
    <w:rsid w:val="002C522F"/>
    <w:rsid w:val="002C52D2"/>
    <w:rsid w:val="002C608D"/>
    <w:rsid w:val="002C7D78"/>
    <w:rsid w:val="002D26DB"/>
    <w:rsid w:val="002D3ECC"/>
    <w:rsid w:val="002D7793"/>
    <w:rsid w:val="002E06E9"/>
    <w:rsid w:val="002E6AAC"/>
    <w:rsid w:val="002F7728"/>
    <w:rsid w:val="00306D54"/>
    <w:rsid w:val="00311922"/>
    <w:rsid w:val="00330478"/>
    <w:rsid w:val="0034081D"/>
    <w:rsid w:val="00341CAF"/>
    <w:rsid w:val="003456C4"/>
    <w:rsid w:val="00352DA2"/>
    <w:rsid w:val="00365B7B"/>
    <w:rsid w:val="00366535"/>
    <w:rsid w:val="00390013"/>
    <w:rsid w:val="00390AD5"/>
    <w:rsid w:val="00390FD1"/>
    <w:rsid w:val="003911D0"/>
    <w:rsid w:val="003A39D4"/>
    <w:rsid w:val="003A4D7E"/>
    <w:rsid w:val="003B4744"/>
    <w:rsid w:val="003C5F2C"/>
    <w:rsid w:val="003C6D27"/>
    <w:rsid w:val="003C7C41"/>
    <w:rsid w:val="003D26BB"/>
    <w:rsid w:val="003D7BD0"/>
    <w:rsid w:val="003E279C"/>
    <w:rsid w:val="003E38A7"/>
    <w:rsid w:val="003E5E2F"/>
    <w:rsid w:val="003E616D"/>
    <w:rsid w:val="0040403A"/>
    <w:rsid w:val="004073DA"/>
    <w:rsid w:val="004160C7"/>
    <w:rsid w:val="00423F03"/>
    <w:rsid w:val="00442D46"/>
    <w:rsid w:val="00445536"/>
    <w:rsid w:val="00450FEF"/>
    <w:rsid w:val="0045373F"/>
    <w:rsid w:val="004608A1"/>
    <w:rsid w:val="00462BD8"/>
    <w:rsid w:val="00464E68"/>
    <w:rsid w:val="004726A7"/>
    <w:rsid w:val="00475636"/>
    <w:rsid w:val="004815A1"/>
    <w:rsid w:val="004823F2"/>
    <w:rsid w:val="004841FF"/>
    <w:rsid w:val="0048511E"/>
    <w:rsid w:val="00494684"/>
    <w:rsid w:val="00494A74"/>
    <w:rsid w:val="00497E79"/>
    <w:rsid w:val="004A14FA"/>
    <w:rsid w:val="004A5155"/>
    <w:rsid w:val="004B47DF"/>
    <w:rsid w:val="004B6EEC"/>
    <w:rsid w:val="004C0B94"/>
    <w:rsid w:val="004D23EF"/>
    <w:rsid w:val="004D65FB"/>
    <w:rsid w:val="004E124F"/>
    <w:rsid w:val="004E2F11"/>
    <w:rsid w:val="004E391D"/>
    <w:rsid w:val="004E5320"/>
    <w:rsid w:val="004E7FB6"/>
    <w:rsid w:val="004F45CC"/>
    <w:rsid w:val="00512C8C"/>
    <w:rsid w:val="00520170"/>
    <w:rsid w:val="005311AC"/>
    <w:rsid w:val="00533F31"/>
    <w:rsid w:val="0053794D"/>
    <w:rsid w:val="00543F73"/>
    <w:rsid w:val="005475D4"/>
    <w:rsid w:val="00547DD6"/>
    <w:rsid w:val="0055468D"/>
    <w:rsid w:val="00562438"/>
    <w:rsid w:val="0057172F"/>
    <w:rsid w:val="00571B62"/>
    <w:rsid w:val="00577DEA"/>
    <w:rsid w:val="00583C07"/>
    <w:rsid w:val="005873A4"/>
    <w:rsid w:val="00590557"/>
    <w:rsid w:val="005915E0"/>
    <w:rsid w:val="0059314B"/>
    <w:rsid w:val="005978EA"/>
    <w:rsid w:val="005A41C2"/>
    <w:rsid w:val="005B2D7A"/>
    <w:rsid w:val="005B3276"/>
    <w:rsid w:val="005B71B0"/>
    <w:rsid w:val="005C1787"/>
    <w:rsid w:val="005D0CFD"/>
    <w:rsid w:val="005D5831"/>
    <w:rsid w:val="005E0D37"/>
    <w:rsid w:val="005E2B2B"/>
    <w:rsid w:val="005E6BF0"/>
    <w:rsid w:val="005E73AF"/>
    <w:rsid w:val="005F17DD"/>
    <w:rsid w:val="005F2747"/>
    <w:rsid w:val="005F2E1A"/>
    <w:rsid w:val="00600E2D"/>
    <w:rsid w:val="00602476"/>
    <w:rsid w:val="006211A5"/>
    <w:rsid w:val="0062755C"/>
    <w:rsid w:val="00627BA0"/>
    <w:rsid w:val="00633961"/>
    <w:rsid w:val="006416DE"/>
    <w:rsid w:val="00656B0C"/>
    <w:rsid w:val="00660ADC"/>
    <w:rsid w:val="00662583"/>
    <w:rsid w:val="0067701C"/>
    <w:rsid w:val="00677A5B"/>
    <w:rsid w:val="00684EB9"/>
    <w:rsid w:val="006A438D"/>
    <w:rsid w:val="006B032F"/>
    <w:rsid w:val="006B475E"/>
    <w:rsid w:val="006B64D7"/>
    <w:rsid w:val="006C2004"/>
    <w:rsid w:val="006C4FDF"/>
    <w:rsid w:val="006D27D2"/>
    <w:rsid w:val="006E55E2"/>
    <w:rsid w:val="006F39F0"/>
    <w:rsid w:val="006F72BB"/>
    <w:rsid w:val="00703014"/>
    <w:rsid w:val="00706AE0"/>
    <w:rsid w:val="007138C5"/>
    <w:rsid w:val="00714BFC"/>
    <w:rsid w:val="0071573E"/>
    <w:rsid w:val="007220E7"/>
    <w:rsid w:val="00724A10"/>
    <w:rsid w:val="00727615"/>
    <w:rsid w:val="0072794B"/>
    <w:rsid w:val="00736E42"/>
    <w:rsid w:val="00740D4F"/>
    <w:rsid w:val="0075170B"/>
    <w:rsid w:val="00755106"/>
    <w:rsid w:val="007566DB"/>
    <w:rsid w:val="007607D2"/>
    <w:rsid w:val="00766BA7"/>
    <w:rsid w:val="007711C4"/>
    <w:rsid w:val="00777255"/>
    <w:rsid w:val="00780353"/>
    <w:rsid w:val="00785F8B"/>
    <w:rsid w:val="00786D3D"/>
    <w:rsid w:val="00787269"/>
    <w:rsid w:val="0079648E"/>
    <w:rsid w:val="007A08F4"/>
    <w:rsid w:val="007A2851"/>
    <w:rsid w:val="007B4755"/>
    <w:rsid w:val="007B6ED6"/>
    <w:rsid w:val="007C165E"/>
    <w:rsid w:val="007C3AEA"/>
    <w:rsid w:val="007D0ABC"/>
    <w:rsid w:val="007E3445"/>
    <w:rsid w:val="008032CA"/>
    <w:rsid w:val="00812AEB"/>
    <w:rsid w:val="00812B40"/>
    <w:rsid w:val="00820C92"/>
    <w:rsid w:val="00824CDD"/>
    <w:rsid w:val="00826704"/>
    <w:rsid w:val="0083073A"/>
    <w:rsid w:val="00836BBE"/>
    <w:rsid w:val="0085229A"/>
    <w:rsid w:val="00853429"/>
    <w:rsid w:val="00854BBE"/>
    <w:rsid w:val="008565FE"/>
    <w:rsid w:val="00857F2E"/>
    <w:rsid w:val="00896091"/>
    <w:rsid w:val="0089643D"/>
    <w:rsid w:val="008A1778"/>
    <w:rsid w:val="008A3205"/>
    <w:rsid w:val="008A5B4F"/>
    <w:rsid w:val="008A7134"/>
    <w:rsid w:val="008B0BCA"/>
    <w:rsid w:val="008B22D1"/>
    <w:rsid w:val="008B5B34"/>
    <w:rsid w:val="008B75B6"/>
    <w:rsid w:val="008B7C29"/>
    <w:rsid w:val="008C0EB2"/>
    <w:rsid w:val="008C5D2F"/>
    <w:rsid w:val="008E0D09"/>
    <w:rsid w:val="008E2C50"/>
    <w:rsid w:val="008E7920"/>
    <w:rsid w:val="008F39C3"/>
    <w:rsid w:val="00900B23"/>
    <w:rsid w:val="00906001"/>
    <w:rsid w:val="0091162E"/>
    <w:rsid w:val="009155E1"/>
    <w:rsid w:val="00921422"/>
    <w:rsid w:val="00930D79"/>
    <w:rsid w:val="0093705C"/>
    <w:rsid w:val="009371DC"/>
    <w:rsid w:val="00942666"/>
    <w:rsid w:val="00943E58"/>
    <w:rsid w:val="00956574"/>
    <w:rsid w:val="00965ADE"/>
    <w:rsid w:val="00967D7A"/>
    <w:rsid w:val="009744F9"/>
    <w:rsid w:val="009774B6"/>
    <w:rsid w:val="00983B98"/>
    <w:rsid w:val="009844E2"/>
    <w:rsid w:val="00984C33"/>
    <w:rsid w:val="00987C0B"/>
    <w:rsid w:val="009964F4"/>
    <w:rsid w:val="009A239F"/>
    <w:rsid w:val="009A4C69"/>
    <w:rsid w:val="009A6AD8"/>
    <w:rsid w:val="009B3D06"/>
    <w:rsid w:val="009B3D88"/>
    <w:rsid w:val="009B63F2"/>
    <w:rsid w:val="009C369E"/>
    <w:rsid w:val="009C75C6"/>
    <w:rsid w:val="009D295A"/>
    <w:rsid w:val="009D312A"/>
    <w:rsid w:val="009D372E"/>
    <w:rsid w:val="009D5C1B"/>
    <w:rsid w:val="009D70ED"/>
    <w:rsid w:val="009F1A41"/>
    <w:rsid w:val="009F27D0"/>
    <w:rsid w:val="009F3A1B"/>
    <w:rsid w:val="009F3CA2"/>
    <w:rsid w:val="009F4D57"/>
    <w:rsid w:val="00A071BB"/>
    <w:rsid w:val="00A0794D"/>
    <w:rsid w:val="00A07BD7"/>
    <w:rsid w:val="00A23031"/>
    <w:rsid w:val="00A244BD"/>
    <w:rsid w:val="00A264F6"/>
    <w:rsid w:val="00A34722"/>
    <w:rsid w:val="00A41B87"/>
    <w:rsid w:val="00A44142"/>
    <w:rsid w:val="00A4780C"/>
    <w:rsid w:val="00A47D8D"/>
    <w:rsid w:val="00A5335D"/>
    <w:rsid w:val="00A560D5"/>
    <w:rsid w:val="00A56FD8"/>
    <w:rsid w:val="00A62D91"/>
    <w:rsid w:val="00A80F2A"/>
    <w:rsid w:val="00A81BC7"/>
    <w:rsid w:val="00A90C84"/>
    <w:rsid w:val="00A91154"/>
    <w:rsid w:val="00A961E4"/>
    <w:rsid w:val="00AA3EB6"/>
    <w:rsid w:val="00AA6BA6"/>
    <w:rsid w:val="00AA7260"/>
    <w:rsid w:val="00AB2C2E"/>
    <w:rsid w:val="00AB3590"/>
    <w:rsid w:val="00AB727A"/>
    <w:rsid w:val="00AC04F4"/>
    <w:rsid w:val="00AC5669"/>
    <w:rsid w:val="00AC580D"/>
    <w:rsid w:val="00AD68E2"/>
    <w:rsid w:val="00AE471B"/>
    <w:rsid w:val="00AE481A"/>
    <w:rsid w:val="00AE68A6"/>
    <w:rsid w:val="00AF1D27"/>
    <w:rsid w:val="00AF46D7"/>
    <w:rsid w:val="00B14F0F"/>
    <w:rsid w:val="00B262CF"/>
    <w:rsid w:val="00B267EE"/>
    <w:rsid w:val="00B2730C"/>
    <w:rsid w:val="00B30677"/>
    <w:rsid w:val="00B31993"/>
    <w:rsid w:val="00B33C36"/>
    <w:rsid w:val="00B410F8"/>
    <w:rsid w:val="00B509AB"/>
    <w:rsid w:val="00B53425"/>
    <w:rsid w:val="00B53D17"/>
    <w:rsid w:val="00B5515D"/>
    <w:rsid w:val="00B64BCD"/>
    <w:rsid w:val="00B66AC7"/>
    <w:rsid w:val="00B70ABA"/>
    <w:rsid w:val="00B84D2A"/>
    <w:rsid w:val="00B84FCF"/>
    <w:rsid w:val="00B85F61"/>
    <w:rsid w:val="00B9574A"/>
    <w:rsid w:val="00B97987"/>
    <w:rsid w:val="00BA0AEE"/>
    <w:rsid w:val="00BA0D68"/>
    <w:rsid w:val="00BA5CCD"/>
    <w:rsid w:val="00BB3D64"/>
    <w:rsid w:val="00BC27EA"/>
    <w:rsid w:val="00BC3934"/>
    <w:rsid w:val="00BC7375"/>
    <w:rsid w:val="00BD0733"/>
    <w:rsid w:val="00BD12EE"/>
    <w:rsid w:val="00BD24A9"/>
    <w:rsid w:val="00BD32B1"/>
    <w:rsid w:val="00BE240D"/>
    <w:rsid w:val="00BF5430"/>
    <w:rsid w:val="00BF5DB6"/>
    <w:rsid w:val="00C115D9"/>
    <w:rsid w:val="00C11C57"/>
    <w:rsid w:val="00C162D0"/>
    <w:rsid w:val="00C23BA4"/>
    <w:rsid w:val="00C24E18"/>
    <w:rsid w:val="00C320B7"/>
    <w:rsid w:val="00C36393"/>
    <w:rsid w:val="00C40BD3"/>
    <w:rsid w:val="00C427F9"/>
    <w:rsid w:val="00C500A9"/>
    <w:rsid w:val="00C5192D"/>
    <w:rsid w:val="00C55670"/>
    <w:rsid w:val="00C60761"/>
    <w:rsid w:val="00C63D52"/>
    <w:rsid w:val="00C64C21"/>
    <w:rsid w:val="00C738DB"/>
    <w:rsid w:val="00C950AE"/>
    <w:rsid w:val="00CA3765"/>
    <w:rsid w:val="00CA5E11"/>
    <w:rsid w:val="00CC5898"/>
    <w:rsid w:val="00CD37FA"/>
    <w:rsid w:val="00CF2FD6"/>
    <w:rsid w:val="00CF6DF8"/>
    <w:rsid w:val="00D13842"/>
    <w:rsid w:val="00D13D44"/>
    <w:rsid w:val="00D1500A"/>
    <w:rsid w:val="00D20F73"/>
    <w:rsid w:val="00D21EC6"/>
    <w:rsid w:val="00D30839"/>
    <w:rsid w:val="00D31D50"/>
    <w:rsid w:val="00D36163"/>
    <w:rsid w:val="00D370A5"/>
    <w:rsid w:val="00D373BD"/>
    <w:rsid w:val="00D44FC5"/>
    <w:rsid w:val="00D56CF8"/>
    <w:rsid w:val="00D63850"/>
    <w:rsid w:val="00D75857"/>
    <w:rsid w:val="00D84343"/>
    <w:rsid w:val="00D84A56"/>
    <w:rsid w:val="00D92044"/>
    <w:rsid w:val="00D933CA"/>
    <w:rsid w:val="00DA1BC5"/>
    <w:rsid w:val="00DA1FF7"/>
    <w:rsid w:val="00DA24A8"/>
    <w:rsid w:val="00DA6F1F"/>
    <w:rsid w:val="00DB29CA"/>
    <w:rsid w:val="00DB3577"/>
    <w:rsid w:val="00DB5A7E"/>
    <w:rsid w:val="00DD6A92"/>
    <w:rsid w:val="00DF0F55"/>
    <w:rsid w:val="00DF23C1"/>
    <w:rsid w:val="00DF38A2"/>
    <w:rsid w:val="00DF6718"/>
    <w:rsid w:val="00E044A6"/>
    <w:rsid w:val="00E109D7"/>
    <w:rsid w:val="00E1544B"/>
    <w:rsid w:val="00E36405"/>
    <w:rsid w:val="00E379F6"/>
    <w:rsid w:val="00E50F04"/>
    <w:rsid w:val="00E55919"/>
    <w:rsid w:val="00E57A7C"/>
    <w:rsid w:val="00E64F0D"/>
    <w:rsid w:val="00E66EDD"/>
    <w:rsid w:val="00E71D8C"/>
    <w:rsid w:val="00E73BF9"/>
    <w:rsid w:val="00E80EC4"/>
    <w:rsid w:val="00E80F1B"/>
    <w:rsid w:val="00E85991"/>
    <w:rsid w:val="00E87B76"/>
    <w:rsid w:val="00E956ED"/>
    <w:rsid w:val="00EA1493"/>
    <w:rsid w:val="00EA4C1B"/>
    <w:rsid w:val="00EA5C0B"/>
    <w:rsid w:val="00EB0620"/>
    <w:rsid w:val="00ED1045"/>
    <w:rsid w:val="00ED156F"/>
    <w:rsid w:val="00ED3447"/>
    <w:rsid w:val="00ED5518"/>
    <w:rsid w:val="00EE07B8"/>
    <w:rsid w:val="00EE3B3B"/>
    <w:rsid w:val="00EE60DF"/>
    <w:rsid w:val="00EF30AC"/>
    <w:rsid w:val="00EF710F"/>
    <w:rsid w:val="00F1127C"/>
    <w:rsid w:val="00F1332D"/>
    <w:rsid w:val="00F137C0"/>
    <w:rsid w:val="00F1427B"/>
    <w:rsid w:val="00F225D6"/>
    <w:rsid w:val="00F248A3"/>
    <w:rsid w:val="00F27A12"/>
    <w:rsid w:val="00F27FE8"/>
    <w:rsid w:val="00F3069F"/>
    <w:rsid w:val="00F35037"/>
    <w:rsid w:val="00F352E9"/>
    <w:rsid w:val="00F36BDB"/>
    <w:rsid w:val="00F376B0"/>
    <w:rsid w:val="00F402D4"/>
    <w:rsid w:val="00F415C8"/>
    <w:rsid w:val="00F4196E"/>
    <w:rsid w:val="00F44406"/>
    <w:rsid w:val="00F56B60"/>
    <w:rsid w:val="00F62CCA"/>
    <w:rsid w:val="00F62F72"/>
    <w:rsid w:val="00F6591E"/>
    <w:rsid w:val="00F65B45"/>
    <w:rsid w:val="00F67B4C"/>
    <w:rsid w:val="00F720F7"/>
    <w:rsid w:val="00F76B61"/>
    <w:rsid w:val="00F819E8"/>
    <w:rsid w:val="00F829FF"/>
    <w:rsid w:val="00F90B23"/>
    <w:rsid w:val="00F91B3E"/>
    <w:rsid w:val="00FA42F6"/>
    <w:rsid w:val="00FA5B30"/>
    <w:rsid w:val="00FB2573"/>
    <w:rsid w:val="00FC052E"/>
    <w:rsid w:val="00FC3BFF"/>
    <w:rsid w:val="00FF2F2A"/>
    <w:rsid w:val="00FF450F"/>
    <w:rsid w:val="00FF774A"/>
    <w:rsid w:val="0864E0EE"/>
    <w:rsid w:val="1897698B"/>
    <w:rsid w:val="1D12C114"/>
    <w:rsid w:val="2FB0763E"/>
    <w:rsid w:val="4041BA35"/>
    <w:rsid w:val="49F348D0"/>
    <w:rsid w:val="5918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756ED5"/>
  <w15:chartTrackingRefBased/>
  <w15:docId w15:val="{C00AE977-DC32-483D-B873-28E034066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842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E80EC4"/>
    <w:rPr>
      <w:rFonts w:ascii="Verdana" w:hAnsi="Verdana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footer" Target="footer19.xml"/><Relationship Id="rId63" Type="http://schemas.openxmlformats.org/officeDocument/2006/relationships/header" Target="header28.xml"/><Relationship Id="rId68" Type="http://schemas.openxmlformats.org/officeDocument/2006/relationships/footer" Target="footer29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header" Target="header10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32" Type="http://schemas.openxmlformats.org/officeDocument/2006/relationships/footer" Target="footer12.xml"/><Relationship Id="rId37" Type="http://schemas.openxmlformats.org/officeDocument/2006/relationships/header" Target="header14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53" Type="http://schemas.openxmlformats.org/officeDocument/2006/relationships/header" Target="header23.xml"/><Relationship Id="rId58" Type="http://schemas.openxmlformats.org/officeDocument/2006/relationships/footer" Target="footer24.xml"/><Relationship Id="rId66" Type="http://schemas.openxmlformats.org/officeDocument/2006/relationships/footer" Target="footer28.xml"/><Relationship Id="rId74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header" Target="header27.xml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header" Target="header9.xml"/><Relationship Id="rId30" Type="http://schemas.openxmlformats.org/officeDocument/2006/relationships/footer" Target="footer11.xml"/><Relationship Id="rId35" Type="http://schemas.openxmlformats.org/officeDocument/2006/relationships/header" Target="header13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3.xml"/><Relationship Id="rId64" Type="http://schemas.openxmlformats.org/officeDocument/2006/relationships/footer" Target="footer27.xml"/><Relationship Id="rId69" Type="http://schemas.openxmlformats.org/officeDocument/2006/relationships/header" Target="header31.xml"/><Relationship Id="rId8" Type="http://schemas.openxmlformats.org/officeDocument/2006/relationships/footnotes" Target="footnotes.xml"/><Relationship Id="rId51" Type="http://schemas.openxmlformats.org/officeDocument/2006/relationships/header" Target="header22.xml"/><Relationship Id="rId72" Type="http://schemas.openxmlformats.org/officeDocument/2006/relationships/footer" Target="footer31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33" Type="http://schemas.openxmlformats.org/officeDocument/2006/relationships/header" Target="header12.xml"/><Relationship Id="rId38" Type="http://schemas.openxmlformats.org/officeDocument/2006/relationships/footer" Target="footer15.xml"/><Relationship Id="rId46" Type="http://schemas.openxmlformats.org/officeDocument/2006/relationships/header" Target="head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header" Target="header6.xml"/><Relationship Id="rId41" Type="http://schemas.openxmlformats.org/officeDocument/2006/relationships/footer" Target="footer16.xml"/><Relationship Id="rId54" Type="http://schemas.openxmlformats.org/officeDocument/2006/relationships/footer" Target="footer22.xml"/><Relationship Id="rId62" Type="http://schemas.openxmlformats.org/officeDocument/2006/relationships/footer" Target="footer26.xml"/><Relationship Id="rId70" Type="http://schemas.openxmlformats.org/officeDocument/2006/relationships/footer" Target="footer3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footer" Target="footer20.xml"/><Relationship Id="rId57" Type="http://schemas.openxmlformats.org/officeDocument/2006/relationships/header" Target="header25.xml"/><Relationship Id="rId10" Type="http://schemas.openxmlformats.org/officeDocument/2006/relationships/header" Target="header1.xml"/><Relationship Id="rId31" Type="http://schemas.openxmlformats.org/officeDocument/2006/relationships/header" Target="header11.xml"/><Relationship Id="rId44" Type="http://schemas.openxmlformats.org/officeDocument/2006/relationships/header" Target="header18.xml"/><Relationship Id="rId52" Type="http://schemas.openxmlformats.org/officeDocument/2006/relationships/footer" Target="footer21.xml"/><Relationship Id="rId60" Type="http://schemas.openxmlformats.org/officeDocument/2006/relationships/footer" Target="footer25.xml"/><Relationship Id="rId65" Type="http://schemas.openxmlformats.org/officeDocument/2006/relationships/header" Target="header29.xml"/><Relationship Id="rId73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header" Target="header15.xml"/><Relationship Id="rId34" Type="http://schemas.openxmlformats.org/officeDocument/2006/relationships/footer" Target="footer13.xml"/><Relationship Id="rId50" Type="http://schemas.openxmlformats.org/officeDocument/2006/relationships/header" Target="header21.xml"/><Relationship Id="rId55" Type="http://schemas.openxmlformats.org/officeDocument/2006/relationships/header" Target="header24.xml"/><Relationship Id="rId7" Type="http://schemas.openxmlformats.org/officeDocument/2006/relationships/webSettings" Target="webSettings.xml"/><Relationship Id="rId71" Type="http://schemas.openxmlformats.org/officeDocument/2006/relationships/header" Target="header3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5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0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EB99E6499D439FB507E92DFB948A" ma:contentTypeVersion="3" ma:contentTypeDescription="Create a new document." ma:contentTypeScope="" ma:versionID="4e6393af3769a3037de78fdd1e5290c4">
  <xsd:schema xmlns:xsd="http://www.w3.org/2001/XMLSchema" xmlns:xs="http://www.w3.org/2001/XMLSchema" xmlns:p="http://schemas.microsoft.com/office/2006/metadata/properties" xmlns:ns2="ba4cc30b-c043-49b1-8e93-4c9262a918f0" targetNamespace="http://schemas.microsoft.com/office/2006/metadata/properties" ma:root="true" ma:fieldsID="a22f4753efaf92b99cb84030fbd56b80" ns2:_="">
    <xsd:import namespace="ba4cc30b-c043-49b1-8e93-4c9262a91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cc30b-c043-49b1-8e93-4c9262a91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11E543-6E18-4967-9015-628C4CAC0E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cc30b-c043-49b1-8e93-4c9262a91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FEDC53-F50B-4494-BBBA-3C3B4FB97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550431-2621-43BF-A442-9A50AE2C9B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1803</Words>
  <Characters>1028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2060</CharactersWithSpaces>
  <SharedDoc>false</SharedDoc>
  <HLinks>
    <vt:vector size="42" baseType="variant">
      <vt:variant>
        <vt:i4>58990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35</cp:revision>
  <cp:lastPrinted>2009-02-05T21:44:00Z</cp:lastPrinted>
  <dcterms:created xsi:type="dcterms:W3CDTF">2025-03-25T20:12:00Z</dcterms:created>
  <dcterms:modified xsi:type="dcterms:W3CDTF">2025-05-20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9EB99E6499D439FB507E92DFB948A</vt:lpwstr>
  </property>
  <property fmtid="{D5CDD505-2E9C-101B-9397-08002B2CF9AE}" pid="3" name="GrammarlyDocumentId">
    <vt:lpwstr>c6993c0ca0bd3545dba2150bc0d81515ad5ba06928e0c63c885e39c84276be6c</vt:lpwstr>
  </property>
  <property fmtid="{D5CDD505-2E9C-101B-9397-08002B2CF9AE}" pid="4" name="MediaServiceImageTags">
    <vt:lpwstr/>
  </property>
</Properties>
</file>